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6BEBA1" w14:textId="77777777" w:rsidR="00CF1F4D" w:rsidRPr="00CF1F4D" w:rsidRDefault="00CF1F4D" w:rsidP="00CF1F4D">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p>
    <w:p w14:paraId="753B3549" w14:textId="77777777" w:rsidR="00CF1F4D" w:rsidRPr="00CF1F4D" w:rsidRDefault="00CF1F4D" w:rsidP="00CF1F4D">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p>
    <w:p w14:paraId="7B781B64" w14:textId="77777777" w:rsidR="00CF1F4D" w:rsidRPr="00CF1F4D" w:rsidRDefault="00CF1F4D" w:rsidP="00CF1F4D">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p>
    <w:p w14:paraId="49BFBE7E" w14:textId="77777777" w:rsidR="00CF1F4D" w:rsidRPr="00CF1F4D" w:rsidRDefault="00CF1F4D" w:rsidP="00CF1F4D">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p>
    <w:p w14:paraId="5BFBC8A8" w14:textId="77777777" w:rsidR="00CF1F4D" w:rsidRPr="00CF1F4D" w:rsidRDefault="00CF1F4D" w:rsidP="00CF1F4D">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p>
    <w:p w14:paraId="654DA98C" w14:textId="77777777" w:rsidR="00CF1F4D" w:rsidRPr="00CF1F4D" w:rsidRDefault="00CF1F4D" w:rsidP="00CF1F4D">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r>
        <w:rPr>
          <w:noProof/>
        </w:rPr>
        <w:drawing>
          <wp:inline distT="0" distB="0" distL="0" distR="0" wp14:anchorId="3EE63F4E" wp14:editId="17CE80F5">
            <wp:extent cx="1452020" cy="1428750"/>
            <wp:effectExtent l="0" t="0" r="0" b="0"/>
            <wp:docPr id="17253401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52020" cy="1428750"/>
                    </a:xfrm>
                    <a:prstGeom prst="rect">
                      <a:avLst/>
                    </a:prstGeom>
                  </pic:spPr>
                </pic:pic>
              </a:graphicData>
            </a:graphic>
          </wp:inline>
        </w:drawing>
      </w:r>
    </w:p>
    <w:p w14:paraId="6F6E5BDD" w14:textId="77777777" w:rsidR="00CF1F4D" w:rsidRPr="00CF1F4D" w:rsidRDefault="00CF1F4D" w:rsidP="00CF1F4D">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r w:rsidRPr="00CF1F4D">
        <w:rPr>
          <w:rFonts w:ascii="Times New Roman" w:eastAsia="Times New Roman" w:hAnsi="Times New Roman" w:cs="Arial"/>
          <w:b/>
          <w:iCs/>
          <w:color w:val="000000"/>
          <w:sz w:val="24"/>
          <w:szCs w:val="24"/>
          <w:lang w:eastAsia="en-CA"/>
        </w:rPr>
        <w:t xml:space="preserve">Massey Centre </w:t>
      </w:r>
    </w:p>
    <w:p w14:paraId="47B6C3B1" w14:textId="77777777" w:rsidR="00CF1F4D" w:rsidRPr="00CF1F4D" w:rsidRDefault="00CF1F4D" w:rsidP="00CF1F4D">
      <w:pPr>
        <w:jc w:val="center"/>
        <w:rPr>
          <w:rFonts w:ascii="Times New Roman" w:hAnsi="Times New Roman" w:cs="Times New Roman"/>
          <w:b/>
          <w:bCs/>
          <w:sz w:val="24"/>
          <w:szCs w:val="24"/>
        </w:rPr>
      </w:pPr>
      <w:r w:rsidRPr="14C3ECD5">
        <w:rPr>
          <w:rFonts w:ascii="Times New Roman" w:hAnsi="Times New Roman" w:cs="Times New Roman"/>
          <w:b/>
          <w:bCs/>
          <w:sz w:val="24"/>
          <w:szCs w:val="24"/>
        </w:rPr>
        <w:t>Early Learning Centre COVID-19 Attendance Reporting Policy and Procedures</w:t>
      </w:r>
    </w:p>
    <w:p w14:paraId="6F8355F2" w14:textId="1F619864" w:rsidR="00CF1F4D" w:rsidRPr="00CF1F4D" w:rsidRDefault="00CF1F4D" w:rsidP="14C3ECD5">
      <w:pPr>
        <w:pBdr>
          <w:top w:val="nil"/>
          <w:left w:val="nil"/>
          <w:bottom w:val="nil"/>
          <w:right w:val="nil"/>
          <w:between w:val="nil"/>
        </w:pBdr>
        <w:spacing w:line="240" w:lineRule="auto"/>
        <w:rPr>
          <w:rFonts w:ascii="Times New Roman" w:eastAsia="Times New Roman" w:hAnsi="Times New Roman" w:cs="Times New Roman"/>
          <w:sz w:val="24"/>
          <w:szCs w:val="24"/>
        </w:rPr>
      </w:pPr>
    </w:p>
    <w:p w14:paraId="34F69EAA" w14:textId="618264FA" w:rsidR="00CF1F4D" w:rsidRPr="00CF1F4D" w:rsidRDefault="70BA5D29" w:rsidP="14C3ECD5">
      <w:pPr>
        <w:pBdr>
          <w:top w:val="nil"/>
          <w:left w:val="nil"/>
          <w:bottom w:val="nil"/>
          <w:right w:val="nil"/>
          <w:between w:val="nil"/>
        </w:pBdr>
        <w:spacing w:line="240" w:lineRule="auto"/>
        <w:rPr>
          <w:rFonts w:ascii="Times New Roman" w:eastAsia="Times New Roman" w:hAnsi="Times New Roman" w:cs="Times New Roman"/>
          <w:sz w:val="24"/>
          <w:szCs w:val="24"/>
        </w:rPr>
      </w:pPr>
      <w:r w:rsidRPr="14C3ECD5">
        <w:rPr>
          <w:rFonts w:ascii="Times New Roman" w:eastAsia="Times New Roman" w:hAnsi="Times New Roman" w:cs="Times New Roman"/>
          <w:sz w:val="24"/>
          <w:szCs w:val="24"/>
        </w:rPr>
        <w:t>Name of Author:  ELC Management Team</w:t>
      </w:r>
    </w:p>
    <w:p w14:paraId="12E5B986" w14:textId="34D9BD4B" w:rsidR="00CF1F4D" w:rsidRPr="00CF1F4D" w:rsidRDefault="70BA5D29" w:rsidP="14C3ECD5">
      <w:pPr>
        <w:pBdr>
          <w:top w:val="nil"/>
          <w:left w:val="nil"/>
          <w:bottom w:val="nil"/>
          <w:right w:val="nil"/>
          <w:between w:val="nil"/>
        </w:pBdr>
        <w:spacing w:line="240" w:lineRule="auto"/>
        <w:rPr>
          <w:rFonts w:ascii="Times New Roman" w:eastAsia="Times New Roman" w:hAnsi="Times New Roman" w:cs="Times New Roman"/>
          <w:sz w:val="24"/>
          <w:szCs w:val="24"/>
        </w:rPr>
      </w:pPr>
      <w:r w:rsidRPr="14C3ECD5">
        <w:rPr>
          <w:rFonts w:ascii="Times New Roman" w:eastAsia="Times New Roman" w:hAnsi="Times New Roman" w:cs="Times New Roman"/>
          <w:sz w:val="24"/>
          <w:szCs w:val="24"/>
        </w:rPr>
        <w:t>Ratified by:  Senior Management Team</w:t>
      </w:r>
    </w:p>
    <w:p w14:paraId="23966B46" w14:textId="6C283ED9" w:rsidR="00CF1F4D" w:rsidRPr="00CF1F4D" w:rsidRDefault="70BA5D29" w:rsidP="14C3ECD5">
      <w:pPr>
        <w:pBdr>
          <w:top w:val="nil"/>
          <w:left w:val="nil"/>
          <w:bottom w:val="nil"/>
          <w:right w:val="nil"/>
          <w:between w:val="nil"/>
        </w:pBdr>
        <w:spacing w:line="240" w:lineRule="auto"/>
        <w:rPr>
          <w:rFonts w:ascii="Times New Roman" w:eastAsia="Times New Roman" w:hAnsi="Times New Roman" w:cs="Times New Roman"/>
          <w:sz w:val="24"/>
          <w:szCs w:val="24"/>
        </w:rPr>
      </w:pPr>
      <w:r w:rsidRPr="14C3ECD5">
        <w:rPr>
          <w:rFonts w:ascii="Times New Roman" w:eastAsia="Times New Roman" w:hAnsi="Times New Roman" w:cs="Times New Roman"/>
          <w:sz w:val="24"/>
          <w:szCs w:val="24"/>
        </w:rPr>
        <w:t>Document Version No: 01 2020</w:t>
      </w:r>
    </w:p>
    <w:p w14:paraId="2B041CB3" w14:textId="1B7616A7" w:rsidR="00CF1F4D" w:rsidRPr="00CF1F4D" w:rsidRDefault="70BA5D29" w:rsidP="14C3ECD5">
      <w:pPr>
        <w:pBdr>
          <w:top w:val="nil"/>
          <w:left w:val="nil"/>
          <w:bottom w:val="nil"/>
          <w:right w:val="nil"/>
          <w:between w:val="nil"/>
        </w:pBdr>
        <w:spacing w:line="240" w:lineRule="auto"/>
        <w:rPr>
          <w:rFonts w:ascii="Times New Roman" w:eastAsia="Times New Roman" w:hAnsi="Times New Roman" w:cs="Times New Roman"/>
          <w:sz w:val="24"/>
          <w:szCs w:val="24"/>
        </w:rPr>
      </w:pPr>
      <w:r w:rsidRPr="14C3ECD5">
        <w:rPr>
          <w:rFonts w:ascii="Times New Roman" w:eastAsia="Times New Roman" w:hAnsi="Times New Roman" w:cs="Times New Roman"/>
          <w:sz w:val="24"/>
          <w:szCs w:val="24"/>
        </w:rPr>
        <w:t xml:space="preserve">Latest Re-issue Date: </w:t>
      </w:r>
    </w:p>
    <w:p w14:paraId="612D1CD6" w14:textId="3740A585" w:rsidR="00CF1F4D" w:rsidRPr="00CF1F4D" w:rsidRDefault="70BA5D29" w:rsidP="14C3ECD5">
      <w:pPr>
        <w:pBdr>
          <w:top w:val="nil"/>
          <w:left w:val="nil"/>
          <w:bottom w:val="nil"/>
          <w:right w:val="nil"/>
          <w:between w:val="nil"/>
        </w:pBdr>
        <w:spacing w:line="240" w:lineRule="auto"/>
        <w:rPr>
          <w:rFonts w:ascii="Times New Roman" w:eastAsia="Times New Roman" w:hAnsi="Times New Roman" w:cs="Times New Roman"/>
          <w:sz w:val="24"/>
          <w:szCs w:val="24"/>
        </w:rPr>
      </w:pPr>
      <w:r w:rsidRPr="14C3ECD5">
        <w:rPr>
          <w:rFonts w:ascii="Times New Roman" w:eastAsia="Times New Roman" w:hAnsi="Times New Roman" w:cs="Times New Roman"/>
          <w:sz w:val="24"/>
          <w:szCs w:val="24"/>
        </w:rPr>
        <w:t xml:space="preserve">Review Date: </w:t>
      </w:r>
    </w:p>
    <w:p w14:paraId="20C8BD31" w14:textId="565152D3" w:rsidR="00CF1F4D" w:rsidRPr="00CF1F4D" w:rsidRDefault="70BA5D29" w:rsidP="14C3ECD5">
      <w:pPr>
        <w:pBdr>
          <w:top w:val="nil"/>
          <w:left w:val="nil"/>
          <w:bottom w:val="nil"/>
          <w:right w:val="nil"/>
          <w:between w:val="nil"/>
        </w:pBdr>
        <w:spacing w:line="240" w:lineRule="auto"/>
        <w:rPr>
          <w:rFonts w:ascii="Times New Roman" w:eastAsia="Times New Roman" w:hAnsi="Times New Roman" w:cs="Times New Roman"/>
          <w:sz w:val="24"/>
          <w:szCs w:val="24"/>
        </w:rPr>
      </w:pPr>
      <w:r w:rsidRPr="14C3ECD5">
        <w:rPr>
          <w:rFonts w:ascii="Times New Roman" w:eastAsia="Times New Roman" w:hAnsi="Times New Roman" w:cs="Times New Roman"/>
          <w:sz w:val="24"/>
          <w:szCs w:val="24"/>
        </w:rPr>
        <w:t>Date Approved by Senior Management Team: July 6, 2020</w:t>
      </w:r>
    </w:p>
    <w:p w14:paraId="19DF2F53" w14:textId="59DDFBEC" w:rsidR="00CF1F4D" w:rsidRPr="00CF1F4D" w:rsidRDefault="00CF1F4D" w:rsidP="14C3ECD5">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r w:rsidRPr="14C3ECD5">
        <w:rPr>
          <w:rFonts w:ascii="Times New Roman" w:eastAsia="Arial" w:hAnsi="Times New Roman" w:cs="Arial"/>
          <w:color w:val="000000" w:themeColor="text1"/>
          <w:sz w:val="24"/>
          <w:szCs w:val="24"/>
          <w:lang w:eastAsia="en-CA"/>
        </w:rPr>
        <w:t xml:space="preserve"> </w:t>
      </w:r>
    </w:p>
    <w:p w14:paraId="222737D4"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p w14:paraId="55958E17"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b/>
          <w:bCs/>
          <w:color w:val="000000"/>
          <w:sz w:val="24"/>
          <w:szCs w:val="24"/>
          <w:lang w:eastAsia="en-CA"/>
        </w:rPr>
      </w:pPr>
      <w:r w:rsidRPr="00CF1F4D">
        <w:rPr>
          <w:rFonts w:ascii="Times New Roman" w:eastAsia="Arial" w:hAnsi="Times New Roman" w:cs="Arial"/>
          <w:b/>
          <w:bCs/>
          <w:color w:val="000000"/>
          <w:sz w:val="24"/>
          <w:szCs w:val="24"/>
          <w:lang w:eastAsia="en-CA"/>
        </w:rPr>
        <w:t>Amendment Rec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76"/>
        <w:gridCol w:w="1476"/>
        <w:gridCol w:w="3816"/>
        <w:gridCol w:w="1620"/>
      </w:tblGrid>
      <w:tr w:rsidR="00CF1F4D" w:rsidRPr="00CF1F4D" w14:paraId="3CFE1063" w14:textId="77777777" w:rsidTr="00826AB7">
        <w:tc>
          <w:tcPr>
            <w:tcW w:w="1476" w:type="dxa"/>
            <w:shd w:val="clear" w:color="auto" w:fill="auto"/>
          </w:tcPr>
          <w:p w14:paraId="6578EC88"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r w:rsidRPr="00CF1F4D">
              <w:rPr>
                <w:rFonts w:ascii="Times New Roman" w:eastAsia="Arial" w:hAnsi="Times New Roman" w:cs="Arial"/>
                <w:color w:val="000000"/>
                <w:sz w:val="24"/>
                <w:szCs w:val="24"/>
                <w:lang w:eastAsia="en-CA"/>
              </w:rPr>
              <w:t>Page number</w:t>
            </w:r>
          </w:p>
        </w:tc>
        <w:tc>
          <w:tcPr>
            <w:tcW w:w="1476" w:type="dxa"/>
            <w:shd w:val="clear" w:color="auto" w:fill="auto"/>
          </w:tcPr>
          <w:p w14:paraId="6B1717FD"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r w:rsidRPr="00CF1F4D">
              <w:rPr>
                <w:rFonts w:ascii="Times New Roman" w:eastAsia="Arial" w:hAnsi="Times New Roman" w:cs="Arial"/>
                <w:color w:val="000000"/>
                <w:sz w:val="24"/>
                <w:szCs w:val="24"/>
                <w:lang w:eastAsia="en-CA"/>
              </w:rPr>
              <w:t>Paragraph number</w:t>
            </w:r>
          </w:p>
        </w:tc>
        <w:tc>
          <w:tcPr>
            <w:tcW w:w="3816" w:type="dxa"/>
            <w:shd w:val="clear" w:color="auto" w:fill="auto"/>
          </w:tcPr>
          <w:p w14:paraId="7000250A"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r w:rsidRPr="00CF1F4D">
              <w:rPr>
                <w:rFonts w:ascii="Times New Roman" w:eastAsia="Arial" w:hAnsi="Times New Roman" w:cs="Arial"/>
                <w:color w:val="000000"/>
                <w:sz w:val="24"/>
                <w:szCs w:val="24"/>
                <w:lang w:eastAsia="en-CA"/>
              </w:rPr>
              <w:t>Change</w:t>
            </w:r>
          </w:p>
        </w:tc>
        <w:tc>
          <w:tcPr>
            <w:tcW w:w="1620" w:type="dxa"/>
            <w:shd w:val="clear" w:color="auto" w:fill="auto"/>
          </w:tcPr>
          <w:p w14:paraId="5099F2A2"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r w:rsidRPr="00CF1F4D">
              <w:rPr>
                <w:rFonts w:ascii="Times New Roman" w:eastAsia="Arial" w:hAnsi="Times New Roman" w:cs="Arial"/>
                <w:color w:val="000000"/>
                <w:sz w:val="24"/>
                <w:szCs w:val="24"/>
                <w:lang w:eastAsia="en-CA"/>
              </w:rPr>
              <w:t>Date of Change</w:t>
            </w:r>
          </w:p>
        </w:tc>
      </w:tr>
      <w:tr w:rsidR="00CF1F4D" w:rsidRPr="00CF1F4D" w14:paraId="0658FD86" w14:textId="77777777" w:rsidTr="00826AB7">
        <w:tc>
          <w:tcPr>
            <w:tcW w:w="1476" w:type="dxa"/>
            <w:shd w:val="clear" w:color="auto" w:fill="auto"/>
          </w:tcPr>
          <w:p w14:paraId="79C77024"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476" w:type="dxa"/>
            <w:shd w:val="clear" w:color="auto" w:fill="auto"/>
          </w:tcPr>
          <w:p w14:paraId="73260E89"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3816" w:type="dxa"/>
            <w:shd w:val="clear" w:color="auto" w:fill="auto"/>
          </w:tcPr>
          <w:p w14:paraId="1608888C"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620" w:type="dxa"/>
            <w:shd w:val="clear" w:color="auto" w:fill="auto"/>
          </w:tcPr>
          <w:p w14:paraId="606B1030"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r>
      <w:tr w:rsidR="00CF1F4D" w:rsidRPr="00CF1F4D" w14:paraId="4E7689FA" w14:textId="77777777" w:rsidTr="00826AB7">
        <w:tc>
          <w:tcPr>
            <w:tcW w:w="1476" w:type="dxa"/>
            <w:shd w:val="clear" w:color="auto" w:fill="auto"/>
          </w:tcPr>
          <w:p w14:paraId="1F02A95D"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476" w:type="dxa"/>
            <w:shd w:val="clear" w:color="auto" w:fill="auto"/>
          </w:tcPr>
          <w:p w14:paraId="44282AA7"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3816" w:type="dxa"/>
            <w:shd w:val="clear" w:color="auto" w:fill="auto"/>
          </w:tcPr>
          <w:p w14:paraId="53F928A6"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620" w:type="dxa"/>
            <w:shd w:val="clear" w:color="auto" w:fill="auto"/>
          </w:tcPr>
          <w:p w14:paraId="18995C4C"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r>
      <w:tr w:rsidR="00CF1F4D" w:rsidRPr="00CF1F4D" w14:paraId="3D0B83C4" w14:textId="77777777" w:rsidTr="00826AB7">
        <w:tc>
          <w:tcPr>
            <w:tcW w:w="1476" w:type="dxa"/>
            <w:shd w:val="clear" w:color="auto" w:fill="auto"/>
          </w:tcPr>
          <w:p w14:paraId="349828C4"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476" w:type="dxa"/>
            <w:shd w:val="clear" w:color="auto" w:fill="auto"/>
          </w:tcPr>
          <w:p w14:paraId="4C60C516"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3816" w:type="dxa"/>
            <w:shd w:val="clear" w:color="auto" w:fill="auto"/>
          </w:tcPr>
          <w:p w14:paraId="3775CDAF"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620" w:type="dxa"/>
            <w:shd w:val="clear" w:color="auto" w:fill="auto"/>
          </w:tcPr>
          <w:p w14:paraId="3D60939B"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r>
      <w:tr w:rsidR="00CF1F4D" w:rsidRPr="00CF1F4D" w14:paraId="2F30ED6D" w14:textId="77777777" w:rsidTr="00826AB7">
        <w:tc>
          <w:tcPr>
            <w:tcW w:w="1476" w:type="dxa"/>
            <w:shd w:val="clear" w:color="auto" w:fill="auto"/>
          </w:tcPr>
          <w:p w14:paraId="7DCAC39A"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476" w:type="dxa"/>
            <w:shd w:val="clear" w:color="auto" w:fill="auto"/>
          </w:tcPr>
          <w:p w14:paraId="66BEDD22"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3816" w:type="dxa"/>
            <w:shd w:val="clear" w:color="auto" w:fill="auto"/>
          </w:tcPr>
          <w:p w14:paraId="43365AA9"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620" w:type="dxa"/>
            <w:shd w:val="clear" w:color="auto" w:fill="auto"/>
          </w:tcPr>
          <w:p w14:paraId="1740E229"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r>
      <w:tr w:rsidR="00CF1F4D" w:rsidRPr="00CF1F4D" w14:paraId="3451536D" w14:textId="77777777" w:rsidTr="00826AB7">
        <w:tc>
          <w:tcPr>
            <w:tcW w:w="1476" w:type="dxa"/>
            <w:shd w:val="clear" w:color="auto" w:fill="auto"/>
          </w:tcPr>
          <w:p w14:paraId="031140B9"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476" w:type="dxa"/>
            <w:shd w:val="clear" w:color="auto" w:fill="auto"/>
          </w:tcPr>
          <w:p w14:paraId="47ECAFAE"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3816" w:type="dxa"/>
            <w:shd w:val="clear" w:color="auto" w:fill="auto"/>
          </w:tcPr>
          <w:p w14:paraId="5E1C8213"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620" w:type="dxa"/>
            <w:shd w:val="clear" w:color="auto" w:fill="auto"/>
          </w:tcPr>
          <w:p w14:paraId="06B6F7E9"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r>
      <w:tr w:rsidR="00CF1F4D" w:rsidRPr="00CF1F4D" w14:paraId="7DD45DD0" w14:textId="77777777" w:rsidTr="00826AB7">
        <w:tc>
          <w:tcPr>
            <w:tcW w:w="1476" w:type="dxa"/>
            <w:shd w:val="clear" w:color="auto" w:fill="auto"/>
          </w:tcPr>
          <w:p w14:paraId="2EFA55C4"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476" w:type="dxa"/>
            <w:shd w:val="clear" w:color="auto" w:fill="auto"/>
          </w:tcPr>
          <w:p w14:paraId="54B8F986"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3816" w:type="dxa"/>
            <w:shd w:val="clear" w:color="auto" w:fill="auto"/>
          </w:tcPr>
          <w:p w14:paraId="574961CB"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620" w:type="dxa"/>
            <w:shd w:val="clear" w:color="auto" w:fill="auto"/>
          </w:tcPr>
          <w:p w14:paraId="353999F7"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r>
      <w:tr w:rsidR="00CF1F4D" w:rsidRPr="00CF1F4D" w14:paraId="7D0F295C" w14:textId="77777777" w:rsidTr="00826AB7">
        <w:tc>
          <w:tcPr>
            <w:tcW w:w="1476" w:type="dxa"/>
            <w:shd w:val="clear" w:color="auto" w:fill="auto"/>
          </w:tcPr>
          <w:p w14:paraId="571FE088"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476" w:type="dxa"/>
            <w:shd w:val="clear" w:color="auto" w:fill="auto"/>
          </w:tcPr>
          <w:p w14:paraId="7CF5B7DD"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3816" w:type="dxa"/>
            <w:shd w:val="clear" w:color="auto" w:fill="auto"/>
          </w:tcPr>
          <w:p w14:paraId="799BA027"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620" w:type="dxa"/>
            <w:shd w:val="clear" w:color="auto" w:fill="auto"/>
          </w:tcPr>
          <w:p w14:paraId="625BF692"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r>
    </w:tbl>
    <w:p w14:paraId="49B2A4F5"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p w14:paraId="75F62C57" w14:textId="77777777" w:rsidR="00CF1F4D" w:rsidRPr="00CF1F4D" w:rsidRDefault="00CF1F4D" w:rsidP="00CF1F4D">
      <w:pPr>
        <w:pBdr>
          <w:top w:val="nil"/>
          <w:left w:val="nil"/>
          <w:bottom w:val="nil"/>
          <w:right w:val="nil"/>
          <w:between w:val="nil"/>
        </w:pBdr>
        <w:spacing w:after="0" w:line="240" w:lineRule="auto"/>
        <w:rPr>
          <w:rFonts w:ascii="Times New Roman" w:eastAsia="Arial" w:hAnsi="Times New Roman" w:cs="Times New Roman"/>
          <w:b/>
          <w:bCs/>
          <w:color w:val="000000"/>
          <w:sz w:val="24"/>
          <w:szCs w:val="24"/>
          <w:lang w:eastAsia="en-CA"/>
        </w:rPr>
      </w:pPr>
      <w:r w:rsidRPr="00CF1F4D">
        <w:rPr>
          <w:rFonts w:ascii="Times New Roman" w:eastAsia="Arial" w:hAnsi="Times New Roman" w:cs="Times New Roman"/>
          <w:b/>
          <w:bCs/>
          <w:color w:val="000000"/>
          <w:sz w:val="24"/>
          <w:szCs w:val="24"/>
          <w:lang w:eastAsia="en-CA"/>
        </w:rPr>
        <w:lastRenderedPageBreak/>
        <w:t>Table of Contents</w:t>
      </w:r>
    </w:p>
    <w:p w14:paraId="00100E5B" w14:textId="77777777" w:rsidR="00CF1F4D" w:rsidRPr="00CF1F4D" w:rsidRDefault="00CF1F4D" w:rsidP="00CF1F4D">
      <w:pPr>
        <w:pBdr>
          <w:top w:val="nil"/>
          <w:left w:val="nil"/>
          <w:bottom w:val="nil"/>
          <w:right w:val="nil"/>
          <w:between w:val="nil"/>
        </w:pBdr>
        <w:spacing w:after="0" w:line="360" w:lineRule="auto"/>
        <w:rPr>
          <w:rFonts w:ascii="Times New Roman" w:eastAsia="Arial" w:hAnsi="Times New Roman" w:cs="Times New Roman"/>
          <w:b/>
          <w:bCs/>
          <w:color w:val="000000"/>
          <w:sz w:val="28"/>
          <w:szCs w:val="24"/>
          <w:lang w:eastAsia="en-CA"/>
        </w:rPr>
      </w:pPr>
    </w:p>
    <w:p w14:paraId="03035935" w14:textId="061184A3" w:rsidR="00CF1F4D" w:rsidRPr="00CF1F4D" w:rsidRDefault="00CF1F4D" w:rsidP="00CF1F4D">
      <w:pPr>
        <w:numPr>
          <w:ilvl w:val="0"/>
          <w:numId w:val="7"/>
        </w:numPr>
        <w:pBdr>
          <w:top w:val="nil"/>
          <w:left w:val="nil"/>
          <w:bottom w:val="nil"/>
          <w:right w:val="nil"/>
          <w:between w:val="nil"/>
        </w:pBdr>
        <w:tabs>
          <w:tab w:val="right" w:leader="dot" w:pos="9072"/>
        </w:tabs>
        <w:spacing w:after="0" w:line="360" w:lineRule="auto"/>
        <w:contextualSpacing/>
        <w:rPr>
          <w:rFonts w:ascii="Times New Roman" w:eastAsia="Arial" w:hAnsi="Times New Roman" w:cs="Times New Roman"/>
          <w:bCs/>
          <w:color w:val="000000"/>
          <w:sz w:val="24"/>
          <w:szCs w:val="20"/>
          <w:lang w:eastAsia="en-CA"/>
        </w:rPr>
      </w:pPr>
      <w:r>
        <w:rPr>
          <w:rFonts w:ascii="Times New Roman" w:eastAsia="Arial" w:hAnsi="Times New Roman" w:cs="Times New Roman"/>
          <w:bCs/>
          <w:color w:val="000000"/>
          <w:sz w:val="24"/>
          <w:szCs w:val="20"/>
          <w:lang w:eastAsia="en-CA"/>
        </w:rPr>
        <w:t>Introduction</w:t>
      </w:r>
      <w:r w:rsidRPr="00CF1F4D">
        <w:rPr>
          <w:rFonts w:ascii="Times New Roman" w:eastAsia="Arial" w:hAnsi="Times New Roman" w:cs="Times New Roman"/>
          <w:bCs/>
          <w:color w:val="000000"/>
          <w:sz w:val="24"/>
          <w:szCs w:val="20"/>
          <w:lang w:eastAsia="en-CA"/>
        </w:rPr>
        <w:t xml:space="preserve"> </w:t>
      </w:r>
      <w:r w:rsidRPr="00CF1F4D">
        <w:rPr>
          <w:rFonts w:ascii="Times New Roman" w:eastAsia="Arial" w:hAnsi="Times New Roman" w:cs="Times New Roman"/>
          <w:bCs/>
          <w:color w:val="000000"/>
          <w:sz w:val="24"/>
          <w:szCs w:val="20"/>
          <w:lang w:eastAsia="en-CA"/>
        </w:rPr>
        <w:tab/>
        <w:t>3</w:t>
      </w:r>
    </w:p>
    <w:p w14:paraId="3281F6CF" w14:textId="0FD97A09" w:rsidR="00CF1F4D" w:rsidRDefault="00CF1F4D" w:rsidP="00CF1F4D">
      <w:pPr>
        <w:numPr>
          <w:ilvl w:val="0"/>
          <w:numId w:val="7"/>
        </w:numPr>
        <w:pBdr>
          <w:top w:val="nil"/>
          <w:left w:val="nil"/>
          <w:bottom w:val="nil"/>
          <w:right w:val="nil"/>
          <w:between w:val="nil"/>
        </w:pBdr>
        <w:tabs>
          <w:tab w:val="right" w:leader="dot" w:pos="9072"/>
        </w:tabs>
        <w:spacing w:after="0" w:line="360" w:lineRule="auto"/>
        <w:contextualSpacing/>
        <w:rPr>
          <w:rFonts w:ascii="Times New Roman" w:eastAsia="Arial" w:hAnsi="Times New Roman" w:cs="Times New Roman"/>
          <w:bCs/>
          <w:color w:val="000000"/>
          <w:sz w:val="24"/>
          <w:szCs w:val="20"/>
          <w:lang w:eastAsia="en-CA"/>
        </w:rPr>
      </w:pPr>
      <w:r>
        <w:rPr>
          <w:rFonts w:ascii="Times New Roman" w:eastAsia="Arial" w:hAnsi="Times New Roman" w:cs="Times New Roman"/>
          <w:bCs/>
          <w:color w:val="000000"/>
          <w:sz w:val="24"/>
          <w:szCs w:val="20"/>
          <w:lang w:eastAsia="en-CA"/>
        </w:rPr>
        <w:t>Policy</w:t>
      </w:r>
      <w:r w:rsidRPr="00CF1F4D">
        <w:rPr>
          <w:rFonts w:ascii="Times New Roman" w:eastAsia="Arial" w:hAnsi="Times New Roman" w:cs="Times New Roman"/>
          <w:bCs/>
          <w:color w:val="000000"/>
          <w:sz w:val="24"/>
          <w:szCs w:val="20"/>
          <w:lang w:eastAsia="en-CA"/>
        </w:rPr>
        <w:tab/>
      </w:r>
      <w:r w:rsidR="00542B59">
        <w:rPr>
          <w:rFonts w:ascii="Times New Roman" w:eastAsia="Arial" w:hAnsi="Times New Roman" w:cs="Times New Roman"/>
          <w:bCs/>
          <w:color w:val="000000"/>
          <w:sz w:val="24"/>
          <w:szCs w:val="20"/>
          <w:lang w:eastAsia="en-CA"/>
        </w:rPr>
        <w:t>3</w:t>
      </w:r>
    </w:p>
    <w:p w14:paraId="7A045EB2" w14:textId="7B69C6DA" w:rsidR="00CF1F4D" w:rsidRPr="00CF1F4D" w:rsidRDefault="00CF1F4D" w:rsidP="00CF1F4D">
      <w:pPr>
        <w:numPr>
          <w:ilvl w:val="0"/>
          <w:numId w:val="7"/>
        </w:numPr>
        <w:pBdr>
          <w:top w:val="nil"/>
          <w:left w:val="nil"/>
          <w:bottom w:val="nil"/>
          <w:right w:val="nil"/>
          <w:between w:val="nil"/>
        </w:pBdr>
        <w:tabs>
          <w:tab w:val="right" w:leader="dot" w:pos="9072"/>
        </w:tabs>
        <w:spacing w:after="0" w:line="360" w:lineRule="auto"/>
        <w:contextualSpacing/>
        <w:rPr>
          <w:rFonts w:ascii="Times New Roman" w:eastAsia="Arial" w:hAnsi="Times New Roman" w:cs="Times New Roman"/>
          <w:bCs/>
          <w:color w:val="000000"/>
          <w:sz w:val="24"/>
          <w:szCs w:val="20"/>
          <w:lang w:eastAsia="en-CA"/>
        </w:rPr>
      </w:pPr>
      <w:r>
        <w:rPr>
          <w:rFonts w:ascii="Times New Roman" w:eastAsia="Arial" w:hAnsi="Times New Roman" w:cs="Times New Roman"/>
          <w:bCs/>
          <w:color w:val="000000"/>
          <w:sz w:val="24"/>
          <w:szCs w:val="20"/>
          <w:lang w:eastAsia="en-CA"/>
        </w:rPr>
        <w:t>Procedures</w:t>
      </w:r>
      <w:r w:rsidRPr="00CF1F4D">
        <w:rPr>
          <w:rFonts w:ascii="Times New Roman" w:eastAsia="Arial" w:hAnsi="Times New Roman" w:cs="Times New Roman"/>
          <w:bCs/>
          <w:color w:val="000000"/>
          <w:sz w:val="24"/>
          <w:szCs w:val="20"/>
          <w:lang w:eastAsia="en-CA"/>
        </w:rPr>
        <w:tab/>
      </w:r>
      <w:r w:rsidR="00542B59">
        <w:rPr>
          <w:rFonts w:ascii="Times New Roman" w:eastAsia="Arial" w:hAnsi="Times New Roman" w:cs="Times New Roman"/>
          <w:bCs/>
          <w:color w:val="000000"/>
          <w:sz w:val="24"/>
          <w:szCs w:val="20"/>
          <w:lang w:eastAsia="en-CA"/>
        </w:rPr>
        <w:t>3</w:t>
      </w:r>
    </w:p>
    <w:p w14:paraId="106C35D8" w14:textId="330881BF" w:rsidR="00CF1F4D" w:rsidRPr="00CF1F4D" w:rsidRDefault="00CF1F4D" w:rsidP="00CF1F4D">
      <w:pPr>
        <w:numPr>
          <w:ilvl w:val="0"/>
          <w:numId w:val="7"/>
        </w:numPr>
        <w:pBdr>
          <w:top w:val="nil"/>
          <w:left w:val="nil"/>
          <w:bottom w:val="nil"/>
          <w:right w:val="nil"/>
          <w:between w:val="nil"/>
        </w:pBdr>
        <w:tabs>
          <w:tab w:val="right" w:leader="dot" w:pos="9072"/>
        </w:tabs>
        <w:spacing w:after="0" w:line="360" w:lineRule="auto"/>
        <w:contextualSpacing/>
        <w:rPr>
          <w:rFonts w:ascii="Times New Roman" w:eastAsia="Arial" w:hAnsi="Times New Roman" w:cs="Times New Roman"/>
          <w:bCs/>
          <w:color w:val="000000"/>
          <w:sz w:val="24"/>
          <w:szCs w:val="20"/>
          <w:lang w:eastAsia="en-CA"/>
        </w:rPr>
      </w:pPr>
      <w:r>
        <w:rPr>
          <w:rFonts w:ascii="Times New Roman" w:eastAsia="Arial" w:hAnsi="Times New Roman" w:cs="Times New Roman"/>
          <w:bCs/>
          <w:color w:val="000000"/>
          <w:sz w:val="24"/>
          <w:szCs w:val="20"/>
          <w:lang w:eastAsia="en-CA"/>
        </w:rPr>
        <w:t>Acknowledgement and Agreement</w:t>
      </w:r>
      <w:r w:rsidRPr="00CF1F4D">
        <w:rPr>
          <w:rFonts w:ascii="Times New Roman" w:eastAsia="Arial" w:hAnsi="Times New Roman" w:cs="Times New Roman"/>
          <w:bCs/>
          <w:color w:val="000000"/>
          <w:sz w:val="24"/>
          <w:szCs w:val="20"/>
          <w:lang w:eastAsia="en-CA"/>
        </w:rPr>
        <w:tab/>
        <w:t>4</w:t>
      </w:r>
    </w:p>
    <w:p w14:paraId="68664E82" w14:textId="08610062" w:rsidR="00CF1F4D" w:rsidRPr="00CF1F4D" w:rsidRDefault="00CF1F4D" w:rsidP="00CF1F4D">
      <w:pPr>
        <w:numPr>
          <w:ilvl w:val="0"/>
          <w:numId w:val="7"/>
        </w:numPr>
        <w:pBdr>
          <w:top w:val="nil"/>
          <w:left w:val="nil"/>
          <w:bottom w:val="nil"/>
          <w:right w:val="nil"/>
          <w:between w:val="nil"/>
        </w:pBdr>
        <w:tabs>
          <w:tab w:val="right" w:leader="dot" w:pos="9072"/>
        </w:tabs>
        <w:spacing w:after="0" w:line="360" w:lineRule="auto"/>
        <w:contextualSpacing/>
        <w:rPr>
          <w:rFonts w:ascii="Times New Roman" w:eastAsia="Arial" w:hAnsi="Times New Roman" w:cs="Times New Roman"/>
          <w:bCs/>
          <w:color w:val="000000"/>
          <w:sz w:val="24"/>
          <w:szCs w:val="20"/>
          <w:lang w:eastAsia="en-CA"/>
        </w:rPr>
      </w:pPr>
      <w:r>
        <w:rPr>
          <w:rFonts w:ascii="Times New Roman" w:eastAsia="Arial" w:hAnsi="Times New Roman" w:cs="Times New Roman"/>
          <w:bCs/>
          <w:color w:val="000000"/>
          <w:sz w:val="24"/>
          <w:szCs w:val="20"/>
          <w:lang w:eastAsia="en-CA"/>
        </w:rPr>
        <w:t>Appendices</w:t>
      </w:r>
      <w:r w:rsidRPr="00CF1F4D">
        <w:rPr>
          <w:rFonts w:ascii="Times New Roman" w:eastAsia="Arial" w:hAnsi="Times New Roman" w:cs="Times New Roman"/>
          <w:bCs/>
          <w:color w:val="000000"/>
          <w:sz w:val="24"/>
          <w:szCs w:val="20"/>
          <w:lang w:eastAsia="en-CA"/>
        </w:rPr>
        <w:tab/>
      </w:r>
      <w:r w:rsidR="00542B59">
        <w:rPr>
          <w:rFonts w:ascii="Times New Roman" w:eastAsia="Arial" w:hAnsi="Times New Roman" w:cs="Times New Roman"/>
          <w:bCs/>
          <w:color w:val="000000"/>
          <w:sz w:val="24"/>
          <w:szCs w:val="20"/>
          <w:lang w:eastAsia="en-CA"/>
        </w:rPr>
        <w:t>5</w:t>
      </w:r>
    </w:p>
    <w:p w14:paraId="63561F87" w14:textId="77777777" w:rsidR="00CF1F4D" w:rsidRPr="00CF1F4D" w:rsidRDefault="00CF1F4D" w:rsidP="00CF1F4D">
      <w:pPr>
        <w:pBdr>
          <w:top w:val="nil"/>
          <w:left w:val="nil"/>
          <w:bottom w:val="nil"/>
          <w:right w:val="nil"/>
          <w:between w:val="nil"/>
        </w:pBdr>
        <w:tabs>
          <w:tab w:val="right" w:leader="dot" w:pos="9072"/>
        </w:tabs>
        <w:spacing w:after="0" w:line="360" w:lineRule="auto"/>
        <w:ind w:left="360"/>
        <w:contextualSpacing/>
        <w:rPr>
          <w:rFonts w:ascii="Times New Roman" w:eastAsia="Arial" w:hAnsi="Times New Roman" w:cs="Times New Roman"/>
          <w:bCs/>
          <w:color w:val="000000"/>
          <w:sz w:val="24"/>
          <w:szCs w:val="20"/>
          <w:lang w:eastAsia="en-CA"/>
        </w:rPr>
      </w:pPr>
    </w:p>
    <w:p w14:paraId="1FCD1C75" w14:textId="77777777" w:rsidR="00CF1F4D" w:rsidRDefault="00CF1F4D" w:rsidP="7DA525D3">
      <w:pPr>
        <w:jc w:val="center"/>
        <w:rPr>
          <w:b/>
          <w:bCs/>
          <w:sz w:val="28"/>
          <w:szCs w:val="28"/>
        </w:rPr>
      </w:pPr>
    </w:p>
    <w:p w14:paraId="4091E136" w14:textId="77777777" w:rsidR="00CF1F4D" w:rsidRDefault="00CF1F4D" w:rsidP="7DA525D3">
      <w:pPr>
        <w:jc w:val="center"/>
        <w:rPr>
          <w:b/>
          <w:bCs/>
          <w:sz w:val="28"/>
          <w:szCs w:val="28"/>
        </w:rPr>
      </w:pPr>
    </w:p>
    <w:p w14:paraId="64937339" w14:textId="77777777" w:rsidR="00CF1F4D" w:rsidRDefault="00CF1F4D" w:rsidP="00CF1F4D">
      <w:pPr>
        <w:rPr>
          <w:rFonts w:ascii="Times New Roman" w:hAnsi="Times New Roman" w:cs="Times New Roman"/>
          <w:b/>
          <w:bCs/>
          <w:sz w:val="24"/>
          <w:szCs w:val="24"/>
        </w:rPr>
      </w:pPr>
    </w:p>
    <w:p w14:paraId="387D53D9" w14:textId="77777777" w:rsidR="00CF1F4D" w:rsidRDefault="00CF1F4D" w:rsidP="00CF1F4D">
      <w:pPr>
        <w:rPr>
          <w:rFonts w:ascii="Times New Roman" w:hAnsi="Times New Roman" w:cs="Times New Roman"/>
          <w:b/>
          <w:bCs/>
          <w:sz w:val="24"/>
          <w:szCs w:val="24"/>
        </w:rPr>
      </w:pPr>
    </w:p>
    <w:p w14:paraId="6BCE0E1C" w14:textId="77777777" w:rsidR="00CF1F4D" w:rsidRDefault="00CF1F4D" w:rsidP="00CF1F4D">
      <w:pPr>
        <w:rPr>
          <w:rFonts w:ascii="Times New Roman" w:hAnsi="Times New Roman" w:cs="Times New Roman"/>
          <w:b/>
          <w:bCs/>
          <w:sz w:val="24"/>
          <w:szCs w:val="24"/>
        </w:rPr>
      </w:pPr>
    </w:p>
    <w:p w14:paraId="73FAD668" w14:textId="77777777" w:rsidR="00CF1F4D" w:rsidRDefault="00CF1F4D" w:rsidP="00CF1F4D">
      <w:pPr>
        <w:rPr>
          <w:rFonts w:ascii="Times New Roman" w:hAnsi="Times New Roman" w:cs="Times New Roman"/>
          <w:b/>
          <w:bCs/>
          <w:sz w:val="24"/>
          <w:szCs w:val="24"/>
        </w:rPr>
      </w:pPr>
    </w:p>
    <w:p w14:paraId="469BE043" w14:textId="77777777" w:rsidR="00CF1F4D" w:rsidRDefault="00CF1F4D" w:rsidP="00CF1F4D">
      <w:pPr>
        <w:rPr>
          <w:rFonts w:ascii="Times New Roman" w:hAnsi="Times New Roman" w:cs="Times New Roman"/>
          <w:b/>
          <w:bCs/>
          <w:sz w:val="24"/>
          <w:szCs w:val="24"/>
        </w:rPr>
      </w:pPr>
    </w:p>
    <w:p w14:paraId="377AD22D" w14:textId="77777777" w:rsidR="00CF1F4D" w:rsidRDefault="00CF1F4D" w:rsidP="00CF1F4D">
      <w:pPr>
        <w:rPr>
          <w:rFonts w:ascii="Times New Roman" w:hAnsi="Times New Roman" w:cs="Times New Roman"/>
          <w:b/>
          <w:bCs/>
          <w:sz w:val="24"/>
          <w:szCs w:val="24"/>
        </w:rPr>
      </w:pPr>
    </w:p>
    <w:p w14:paraId="26513801" w14:textId="77777777" w:rsidR="00CF1F4D" w:rsidRDefault="00CF1F4D" w:rsidP="00CF1F4D">
      <w:pPr>
        <w:rPr>
          <w:rFonts w:ascii="Times New Roman" w:hAnsi="Times New Roman" w:cs="Times New Roman"/>
          <w:b/>
          <w:bCs/>
          <w:sz w:val="24"/>
          <w:szCs w:val="24"/>
        </w:rPr>
      </w:pPr>
    </w:p>
    <w:p w14:paraId="34884FCE" w14:textId="77777777" w:rsidR="00CF1F4D" w:rsidRDefault="00CF1F4D" w:rsidP="00CF1F4D">
      <w:pPr>
        <w:rPr>
          <w:rFonts w:ascii="Times New Roman" w:hAnsi="Times New Roman" w:cs="Times New Roman"/>
          <w:b/>
          <w:bCs/>
          <w:sz w:val="24"/>
          <w:szCs w:val="24"/>
        </w:rPr>
      </w:pPr>
    </w:p>
    <w:p w14:paraId="2973AC0F" w14:textId="77777777" w:rsidR="00CF1F4D" w:rsidRDefault="00CF1F4D" w:rsidP="00CF1F4D">
      <w:pPr>
        <w:rPr>
          <w:rFonts w:ascii="Times New Roman" w:hAnsi="Times New Roman" w:cs="Times New Roman"/>
          <w:b/>
          <w:bCs/>
          <w:sz w:val="24"/>
          <w:szCs w:val="24"/>
        </w:rPr>
      </w:pPr>
    </w:p>
    <w:p w14:paraId="5501D2F3" w14:textId="77777777" w:rsidR="00CF1F4D" w:rsidRDefault="00CF1F4D" w:rsidP="00CF1F4D">
      <w:pPr>
        <w:rPr>
          <w:rFonts w:ascii="Times New Roman" w:hAnsi="Times New Roman" w:cs="Times New Roman"/>
          <w:b/>
          <w:bCs/>
          <w:sz w:val="24"/>
          <w:szCs w:val="24"/>
        </w:rPr>
      </w:pPr>
    </w:p>
    <w:p w14:paraId="21247B67" w14:textId="77777777" w:rsidR="00CF1F4D" w:rsidRDefault="00CF1F4D" w:rsidP="00CF1F4D">
      <w:pPr>
        <w:rPr>
          <w:rFonts w:ascii="Times New Roman" w:hAnsi="Times New Roman" w:cs="Times New Roman"/>
          <w:b/>
          <w:bCs/>
          <w:sz w:val="24"/>
          <w:szCs w:val="24"/>
        </w:rPr>
      </w:pPr>
    </w:p>
    <w:p w14:paraId="56D2FD12" w14:textId="77777777" w:rsidR="00CF1F4D" w:rsidRDefault="00CF1F4D" w:rsidP="00CF1F4D">
      <w:pPr>
        <w:rPr>
          <w:rFonts w:ascii="Times New Roman" w:hAnsi="Times New Roman" w:cs="Times New Roman"/>
          <w:b/>
          <w:bCs/>
          <w:sz w:val="24"/>
          <w:szCs w:val="24"/>
        </w:rPr>
      </w:pPr>
    </w:p>
    <w:p w14:paraId="6D2A8AF7" w14:textId="77777777" w:rsidR="00CF1F4D" w:rsidRDefault="00CF1F4D" w:rsidP="00CF1F4D">
      <w:pPr>
        <w:rPr>
          <w:rFonts w:ascii="Times New Roman" w:hAnsi="Times New Roman" w:cs="Times New Roman"/>
          <w:b/>
          <w:bCs/>
          <w:sz w:val="24"/>
          <w:szCs w:val="24"/>
        </w:rPr>
      </w:pPr>
    </w:p>
    <w:p w14:paraId="5912663E" w14:textId="77777777" w:rsidR="00CF1F4D" w:rsidRDefault="00CF1F4D" w:rsidP="00CF1F4D">
      <w:pPr>
        <w:rPr>
          <w:rFonts w:ascii="Times New Roman" w:hAnsi="Times New Roman" w:cs="Times New Roman"/>
          <w:b/>
          <w:bCs/>
          <w:sz w:val="24"/>
          <w:szCs w:val="24"/>
        </w:rPr>
      </w:pPr>
    </w:p>
    <w:p w14:paraId="0EAEE768" w14:textId="77777777" w:rsidR="00CF1F4D" w:rsidRDefault="00CF1F4D" w:rsidP="00CF1F4D">
      <w:pPr>
        <w:rPr>
          <w:rFonts w:ascii="Times New Roman" w:hAnsi="Times New Roman" w:cs="Times New Roman"/>
          <w:b/>
          <w:bCs/>
          <w:sz w:val="24"/>
          <w:szCs w:val="24"/>
        </w:rPr>
      </w:pPr>
    </w:p>
    <w:p w14:paraId="67C2D40E" w14:textId="77777777" w:rsidR="00CF1F4D" w:rsidRDefault="00CF1F4D" w:rsidP="00CF1F4D">
      <w:pPr>
        <w:rPr>
          <w:rFonts w:ascii="Times New Roman" w:hAnsi="Times New Roman" w:cs="Times New Roman"/>
          <w:b/>
          <w:bCs/>
          <w:sz w:val="24"/>
          <w:szCs w:val="24"/>
        </w:rPr>
      </w:pPr>
    </w:p>
    <w:p w14:paraId="632116D9" w14:textId="77777777" w:rsidR="00CF1F4D" w:rsidRDefault="00CF1F4D" w:rsidP="00CF1F4D">
      <w:pPr>
        <w:rPr>
          <w:rFonts w:ascii="Times New Roman" w:hAnsi="Times New Roman" w:cs="Times New Roman"/>
          <w:b/>
          <w:bCs/>
          <w:sz w:val="24"/>
          <w:szCs w:val="24"/>
        </w:rPr>
      </w:pPr>
    </w:p>
    <w:p w14:paraId="6238714F" w14:textId="77777777" w:rsidR="00CF1F4D" w:rsidRDefault="00CF1F4D" w:rsidP="00CF1F4D">
      <w:pPr>
        <w:rPr>
          <w:rFonts w:ascii="Times New Roman" w:hAnsi="Times New Roman" w:cs="Times New Roman"/>
          <w:b/>
          <w:bCs/>
          <w:sz w:val="24"/>
          <w:szCs w:val="24"/>
        </w:rPr>
      </w:pPr>
    </w:p>
    <w:p w14:paraId="5DF7DE2C" w14:textId="77777777" w:rsidR="00CF1F4D" w:rsidRDefault="00CF1F4D" w:rsidP="00CF1F4D">
      <w:pPr>
        <w:rPr>
          <w:rFonts w:ascii="Times New Roman" w:hAnsi="Times New Roman" w:cs="Times New Roman"/>
          <w:b/>
          <w:bCs/>
          <w:sz w:val="24"/>
          <w:szCs w:val="24"/>
        </w:rPr>
      </w:pPr>
    </w:p>
    <w:p w14:paraId="05A2C0DD" w14:textId="139EDC38" w:rsidR="5F39ED50" w:rsidRDefault="5F39ED50" w:rsidP="00950F34">
      <w:pPr>
        <w:pStyle w:val="ListParagraph"/>
        <w:numPr>
          <w:ilvl w:val="0"/>
          <w:numId w:val="8"/>
        </w:numPr>
        <w:spacing w:after="0"/>
        <w:rPr>
          <w:rFonts w:ascii="Times New Roman" w:hAnsi="Times New Roman" w:cs="Times New Roman"/>
          <w:b/>
          <w:bCs/>
          <w:sz w:val="24"/>
          <w:szCs w:val="24"/>
        </w:rPr>
      </w:pPr>
      <w:r w:rsidRPr="00CF1F4D">
        <w:rPr>
          <w:rFonts w:ascii="Times New Roman" w:hAnsi="Times New Roman" w:cs="Times New Roman"/>
          <w:b/>
          <w:bCs/>
          <w:sz w:val="24"/>
          <w:szCs w:val="24"/>
        </w:rPr>
        <w:lastRenderedPageBreak/>
        <w:t>Introduction</w:t>
      </w:r>
    </w:p>
    <w:p w14:paraId="50731D72" w14:textId="77777777" w:rsidR="00CF1F4D" w:rsidRPr="00CF1F4D" w:rsidRDefault="00CF1F4D" w:rsidP="00950F34">
      <w:pPr>
        <w:pStyle w:val="ListParagraph"/>
        <w:spacing w:after="0"/>
        <w:ind w:left="360"/>
        <w:rPr>
          <w:rFonts w:ascii="Times New Roman" w:hAnsi="Times New Roman" w:cs="Times New Roman"/>
          <w:b/>
          <w:bCs/>
          <w:sz w:val="24"/>
          <w:szCs w:val="24"/>
        </w:rPr>
      </w:pPr>
    </w:p>
    <w:p w14:paraId="4C387D3D" w14:textId="62F3F41C" w:rsidR="00B462BF" w:rsidRPr="00CF1F4D" w:rsidRDefault="6D6331A7" w:rsidP="00950F34">
      <w:pPr>
        <w:pStyle w:val="ListParagraph"/>
        <w:numPr>
          <w:ilvl w:val="1"/>
          <w:numId w:val="8"/>
        </w:numPr>
        <w:spacing w:after="0"/>
        <w:rPr>
          <w:rFonts w:ascii="Times New Roman" w:hAnsi="Times New Roman" w:cs="Times New Roman"/>
          <w:sz w:val="24"/>
          <w:szCs w:val="24"/>
        </w:rPr>
      </w:pPr>
      <w:r w:rsidRPr="00CF1F4D">
        <w:rPr>
          <w:rFonts w:ascii="Times New Roman" w:hAnsi="Times New Roman" w:cs="Times New Roman"/>
          <w:sz w:val="24"/>
          <w:szCs w:val="24"/>
        </w:rPr>
        <w:t>The Massey Centre</w:t>
      </w:r>
      <w:r w:rsidR="00D50693">
        <w:rPr>
          <w:rFonts w:ascii="Times New Roman" w:hAnsi="Times New Roman" w:cs="Times New Roman"/>
          <w:sz w:val="24"/>
          <w:szCs w:val="24"/>
        </w:rPr>
        <w:t>’s Early Learning Centre (ELC)</w:t>
      </w:r>
      <w:r w:rsidRPr="00CF1F4D">
        <w:rPr>
          <w:rFonts w:ascii="Times New Roman" w:hAnsi="Times New Roman" w:cs="Times New Roman"/>
          <w:sz w:val="24"/>
          <w:szCs w:val="24"/>
        </w:rPr>
        <w:t xml:space="preserve"> </w:t>
      </w:r>
      <w:r w:rsidR="00B462BF" w:rsidRPr="00CF1F4D">
        <w:rPr>
          <w:rFonts w:ascii="Times New Roman" w:hAnsi="Times New Roman" w:cs="Times New Roman"/>
          <w:sz w:val="24"/>
          <w:szCs w:val="24"/>
        </w:rPr>
        <w:t>is committed to developing an enhanced reporting practice for children, child care staff and essential visitors who enter the Early Learning Centre (ELC) Building.</w:t>
      </w:r>
    </w:p>
    <w:p w14:paraId="536FD239" w14:textId="05DBA859" w:rsidR="7DA525D3" w:rsidRPr="00CF1F4D" w:rsidRDefault="7DA525D3" w:rsidP="00950F34">
      <w:pPr>
        <w:spacing w:after="0"/>
        <w:rPr>
          <w:rFonts w:ascii="Times New Roman" w:hAnsi="Times New Roman" w:cs="Times New Roman"/>
          <w:sz w:val="24"/>
          <w:szCs w:val="24"/>
        </w:rPr>
      </w:pPr>
    </w:p>
    <w:p w14:paraId="61459F2F" w14:textId="1C92140C" w:rsidR="42855840" w:rsidRDefault="42855840" w:rsidP="00950F34">
      <w:pPr>
        <w:pStyle w:val="ListParagraph"/>
        <w:numPr>
          <w:ilvl w:val="0"/>
          <w:numId w:val="8"/>
        </w:numPr>
        <w:spacing w:after="0"/>
        <w:rPr>
          <w:rFonts w:ascii="Times New Roman" w:hAnsi="Times New Roman" w:cs="Times New Roman"/>
          <w:b/>
          <w:bCs/>
          <w:sz w:val="24"/>
          <w:szCs w:val="24"/>
        </w:rPr>
      </w:pPr>
      <w:r w:rsidRPr="00CF1F4D">
        <w:rPr>
          <w:rFonts w:ascii="Times New Roman" w:hAnsi="Times New Roman" w:cs="Times New Roman"/>
          <w:b/>
          <w:bCs/>
          <w:sz w:val="24"/>
          <w:szCs w:val="24"/>
        </w:rPr>
        <w:t>Policy</w:t>
      </w:r>
    </w:p>
    <w:p w14:paraId="2B17D452" w14:textId="77777777" w:rsidR="00CF1F4D" w:rsidRPr="00CF1F4D" w:rsidRDefault="00CF1F4D" w:rsidP="00950F34">
      <w:pPr>
        <w:pStyle w:val="ListParagraph"/>
        <w:spacing w:after="0"/>
        <w:ind w:left="360"/>
        <w:rPr>
          <w:rFonts w:ascii="Times New Roman" w:hAnsi="Times New Roman" w:cs="Times New Roman"/>
          <w:b/>
          <w:bCs/>
          <w:sz w:val="24"/>
          <w:szCs w:val="24"/>
        </w:rPr>
      </w:pPr>
    </w:p>
    <w:p w14:paraId="0A4E1741" w14:textId="338B7794" w:rsidR="00B462BF" w:rsidRDefault="00B462BF" w:rsidP="00950F34">
      <w:pPr>
        <w:pStyle w:val="ListParagraph"/>
        <w:numPr>
          <w:ilvl w:val="1"/>
          <w:numId w:val="8"/>
        </w:numPr>
        <w:spacing w:after="0"/>
        <w:rPr>
          <w:rFonts w:ascii="Times New Roman" w:hAnsi="Times New Roman" w:cs="Times New Roman"/>
          <w:sz w:val="24"/>
          <w:szCs w:val="24"/>
        </w:rPr>
      </w:pPr>
      <w:r w:rsidRPr="00CF1F4D">
        <w:rPr>
          <w:rFonts w:ascii="Times New Roman" w:hAnsi="Times New Roman" w:cs="Times New Roman"/>
          <w:sz w:val="24"/>
          <w:szCs w:val="24"/>
        </w:rPr>
        <w:t>The Centre will maintain attendance records for all persons entering the ELC Building. This list will include but is not limited to maintenance workers, cleaning staff, government agency employees (e.g., public health inspectors, fire inspectors, etc.).</w:t>
      </w:r>
    </w:p>
    <w:p w14:paraId="08773126" w14:textId="77777777" w:rsidR="00CF1F4D" w:rsidRPr="00CF1F4D" w:rsidRDefault="00CF1F4D" w:rsidP="00950F34">
      <w:pPr>
        <w:pStyle w:val="ListParagraph"/>
        <w:spacing w:after="0"/>
        <w:ind w:left="792"/>
        <w:rPr>
          <w:rFonts w:ascii="Times New Roman" w:hAnsi="Times New Roman" w:cs="Times New Roman"/>
          <w:sz w:val="24"/>
          <w:szCs w:val="24"/>
        </w:rPr>
      </w:pPr>
    </w:p>
    <w:p w14:paraId="73AB903B" w14:textId="271A1564" w:rsidR="16AEB9AE" w:rsidRDefault="16AEB9AE" w:rsidP="00950F34">
      <w:pPr>
        <w:pStyle w:val="ListParagraph"/>
        <w:numPr>
          <w:ilvl w:val="0"/>
          <w:numId w:val="8"/>
        </w:numPr>
        <w:spacing w:after="0"/>
        <w:rPr>
          <w:rFonts w:ascii="Times New Roman" w:hAnsi="Times New Roman" w:cs="Times New Roman"/>
          <w:b/>
          <w:bCs/>
          <w:sz w:val="24"/>
          <w:szCs w:val="24"/>
        </w:rPr>
      </w:pPr>
      <w:r w:rsidRPr="00CF1F4D">
        <w:rPr>
          <w:rFonts w:ascii="Times New Roman" w:hAnsi="Times New Roman" w:cs="Times New Roman"/>
          <w:b/>
          <w:bCs/>
          <w:sz w:val="24"/>
          <w:szCs w:val="24"/>
        </w:rPr>
        <w:t>Procedures</w:t>
      </w:r>
    </w:p>
    <w:p w14:paraId="2EB35DB1" w14:textId="77777777" w:rsidR="00CF1F4D" w:rsidRPr="00CF1F4D" w:rsidRDefault="00CF1F4D" w:rsidP="00950F34">
      <w:pPr>
        <w:pStyle w:val="ListParagraph"/>
        <w:spacing w:after="0"/>
        <w:ind w:left="360"/>
        <w:rPr>
          <w:rFonts w:ascii="Times New Roman" w:hAnsi="Times New Roman" w:cs="Times New Roman"/>
          <w:b/>
          <w:bCs/>
          <w:sz w:val="24"/>
          <w:szCs w:val="24"/>
        </w:rPr>
      </w:pPr>
    </w:p>
    <w:p w14:paraId="365BB638" w14:textId="2DEA9703" w:rsidR="00B462BF" w:rsidRDefault="00B462BF" w:rsidP="00950F34">
      <w:pPr>
        <w:pStyle w:val="ListParagraph"/>
        <w:numPr>
          <w:ilvl w:val="1"/>
          <w:numId w:val="8"/>
        </w:numPr>
        <w:spacing w:after="0"/>
        <w:rPr>
          <w:rFonts w:ascii="Times New Roman" w:hAnsi="Times New Roman" w:cs="Times New Roman"/>
          <w:sz w:val="24"/>
          <w:szCs w:val="24"/>
        </w:rPr>
      </w:pPr>
      <w:r w:rsidRPr="00CF1F4D">
        <w:rPr>
          <w:rFonts w:ascii="Times New Roman" w:hAnsi="Times New Roman" w:cs="Times New Roman"/>
          <w:sz w:val="24"/>
          <w:szCs w:val="24"/>
        </w:rPr>
        <w:t xml:space="preserve">Attendance records, will be maintained by Centre </w:t>
      </w:r>
      <w:r w:rsidR="00CF1F4D" w:rsidRPr="00CF1F4D">
        <w:rPr>
          <w:rFonts w:ascii="Times New Roman" w:hAnsi="Times New Roman" w:cs="Times New Roman"/>
          <w:sz w:val="24"/>
          <w:szCs w:val="24"/>
        </w:rPr>
        <w:t>receptionist, that</w:t>
      </w:r>
      <w:r w:rsidRPr="00CF1F4D">
        <w:rPr>
          <w:rFonts w:ascii="Times New Roman" w:hAnsi="Times New Roman" w:cs="Times New Roman"/>
          <w:sz w:val="24"/>
          <w:szCs w:val="24"/>
        </w:rPr>
        <w:t xml:space="preserve"> includes the following information:</w:t>
      </w:r>
    </w:p>
    <w:p w14:paraId="1BB023BC" w14:textId="77777777" w:rsidR="00CF1F4D" w:rsidRPr="00CF1F4D" w:rsidRDefault="00CF1F4D" w:rsidP="00950F34">
      <w:pPr>
        <w:pStyle w:val="ListParagraph"/>
        <w:spacing w:after="0"/>
        <w:ind w:left="792"/>
        <w:rPr>
          <w:rFonts w:ascii="Times New Roman" w:hAnsi="Times New Roman" w:cs="Times New Roman"/>
          <w:sz w:val="24"/>
          <w:szCs w:val="24"/>
        </w:rPr>
      </w:pPr>
    </w:p>
    <w:p w14:paraId="7983805D" w14:textId="511DD861" w:rsidR="008C1229" w:rsidRPr="00CF1F4D" w:rsidRDefault="008C1229" w:rsidP="00950F34">
      <w:pPr>
        <w:pStyle w:val="ListParagraph"/>
        <w:numPr>
          <w:ilvl w:val="2"/>
          <w:numId w:val="10"/>
        </w:numPr>
        <w:spacing w:after="0"/>
        <w:rPr>
          <w:rFonts w:ascii="Times New Roman" w:hAnsi="Times New Roman" w:cs="Times New Roman"/>
          <w:sz w:val="24"/>
          <w:szCs w:val="24"/>
        </w:rPr>
      </w:pPr>
      <w:r w:rsidRPr="00CF1F4D">
        <w:rPr>
          <w:rFonts w:ascii="Times New Roman" w:hAnsi="Times New Roman" w:cs="Times New Roman"/>
          <w:sz w:val="24"/>
          <w:szCs w:val="24"/>
        </w:rPr>
        <w:t>Name</w:t>
      </w:r>
    </w:p>
    <w:p w14:paraId="5BB06323" w14:textId="77777777" w:rsidR="008C1229" w:rsidRPr="00CF1F4D" w:rsidRDefault="008C1229" w:rsidP="00950F34">
      <w:pPr>
        <w:pStyle w:val="ListParagraph"/>
        <w:numPr>
          <w:ilvl w:val="2"/>
          <w:numId w:val="10"/>
        </w:numPr>
        <w:spacing w:after="0"/>
        <w:rPr>
          <w:rFonts w:ascii="Times New Roman" w:hAnsi="Times New Roman" w:cs="Times New Roman"/>
          <w:sz w:val="24"/>
          <w:szCs w:val="24"/>
        </w:rPr>
      </w:pPr>
      <w:r w:rsidRPr="00CF1F4D">
        <w:rPr>
          <w:rFonts w:ascii="Times New Roman" w:hAnsi="Times New Roman" w:cs="Times New Roman"/>
          <w:sz w:val="24"/>
          <w:szCs w:val="24"/>
        </w:rPr>
        <w:t>Company,</w:t>
      </w:r>
    </w:p>
    <w:p w14:paraId="0EBB138A" w14:textId="77777777" w:rsidR="008C1229" w:rsidRPr="00CF1F4D" w:rsidRDefault="008C1229" w:rsidP="00950F34">
      <w:pPr>
        <w:pStyle w:val="ListParagraph"/>
        <w:numPr>
          <w:ilvl w:val="2"/>
          <w:numId w:val="10"/>
        </w:numPr>
        <w:spacing w:after="0"/>
        <w:rPr>
          <w:rFonts w:ascii="Times New Roman" w:hAnsi="Times New Roman" w:cs="Times New Roman"/>
          <w:sz w:val="24"/>
          <w:szCs w:val="24"/>
        </w:rPr>
      </w:pPr>
      <w:r w:rsidRPr="00CF1F4D">
        <w:rPr>
          <w:rFonts w:ascii="Times New Roman" w:hAnsi="Times New Roman" w:cs="Times New Roman"/>
          <w:sz w:val="24"/>
          <w:szCs w:val="24"/>
        </w:rPr>
        <w:t>Contact Information</w:t>
      </w:r>
    </w:p>
    <w:p w14:paraId="0684F7CB" w14:textId="77777777" w:rsidR="008C1229" w:rsidRPr="00CF1F4D" w:rsidRDefault="008C1229" w:rsidP="00950F34">
      <w:pPr>
        <w:pStyle w:val="ListParagraph"/>
        <w:numPr>
          <w:ilvl w:val="2"/>
          <w:numId w:val="10"/>
        </w:numPr>
        <w:spacing w:after="0"/>
        <w:rPr>
          <w:rFonts w:ascii="Times New Roman" w:hAnsi="Times New Roman" w:cs="Times New Roman"/>
          <w:sz w:val="24"/>
          <w:szCs w:val="24"/>
        </w:rPr>
      </w:pPr>
      <w:r w:rsidRPr="00CF1F4D">
        <w:rPr>
          <w:rFonts w:ascii="Times New Roman" w:hAnsi="Times New Roman" w:cs="Times New Roman"/>
          <w:sz w:val="24"/>
          <w:szCs w:val="24"/>
        </w:rPr>
        <w:t>Date</w:t>
      </w:r>
    </w:p>
    <w:p w14:paraId="7292661F" w14:textId="77777777" w:rsidR="008C1229" w:rsidRPr="00CF1F4D" w:rsidRDefault="008C1229" w:rsidP="00950F34">
      <w:pPr>
        <w:pStyle w:val="ListParagraph"/>
        <w:numPr>
          <w:ilvl w:val="2"/>
          <w:numId w:val="10"/>
        </w:numPr>
        <w:spacing w:after="0"/>
        <w:rPr>
          <w:rFonts w:ascii="Times New Roman" w:hAnsi="Times New Roman" w:cs="Times New Roman"/>
          <w:sz w:val="24"/>
          <w:szCs w:val="24"/>
        </w:rPr>
      </w:pPr>
      <w:r w:rsidRPr="00CF1F4D">
        <w:rPr>
          <w:rFonts w:ascii="Times New Roman" w:hAnsi="Times New Roman" w:cs="Times New Roman"/>
          <w:sz w:val="24"/>
          <w:szCs w:val="24"/>
        </w:rPr>
        <w:t>Time of arrival/departure</w:t>
      </w:r>
    </w:p>
    <w:p w14:paraId="21603107" w14:textId="77777777" w:rsidR="008C1229" w:rsidRPr="00CF1F4D" w:rsidRDefault="008C1229" w:rsidP="00950F34">
      <w:pPr>
        <w:pStyle w:val="ListParagraph"/>
        <w:numPr>
          <w:ilvl w:val="2"/>
          <w:numId w:val="10"/>
        </w:numPr>
        <w:spacing w:after="0"/>
        <w:rPr>
          <w:rFonts w:ascii="Times New Roman" w:hAnsi="Times New Roman" w:cs="Times New Roman"/>
          <w:sz w:val="24"/>
          <w:szCs w:val="24"/>
        </w:rPr>
      </w:pPr>
      <w:r w:rsidRPr="00CF1F4D">
        <w:rPr>
          <w:rFonts w:ascii="Times New Roman" w:hAnsi="Times New Roman" w:cs="Times New Roman"/>
          <w:sz w:val="24"/>
          <w:szCs w:val="24"/>
        </w:rPr>
        <w:t>Reason for visit</w:t>
      </w:r>
    </w:p>
    <w:p w14:paraId="2CD08B10" w14:textId="77777777" w:rsidR="008C1229" w:rsidRPr="00CF1F4D" w:rsidRDefault="008C1229" w:rsidP="00950F34">
      <w:pPr>
        <w:pStyle w:val="ListParagraph"/>
        <w:numPr>
          <w:ilvl w:val="2"/>
          <w:numId w:val="10"/>
        </w:numPr>
        <w:spacing w:after="0"/>
        <w:rPr>
          <w:rFonts w:ascii="Times New Roman" w:hAnsi="Times New Roman" w:cs="Times New Roman"/>
          <w:sz w:val="24"/>
          <w:szCs w:val="24"/>
        </w:rPr>
      </w:pPr>
      <w:r w:rsidRPr="00CF1F4D">
        <w:rPr>
          <w:rFonts w:ascii="Times New Roman" w:hAnsi="Times New Roman" w:cs="Times New Roman"/>
          <w:sz w:val="24"/>
          <w:szCs w:val="24"/>
        </w:rPr>
        <w:t>Rooms/areas visited</w:t>
      </w:r>
    </w:p>
    <w:p w14:paraId="47C48833" w14:textId="598F586B" w:rsidR="008C1229" w:rsidRDefault="008C1229" w:rsidP="00950F34">
      <w:pPr>
        <w:pStyle w:val="ListParagraph"/>
        <w:numPr>
          <w:ilvl w:val="2"/>
          <w:numId w:val="10"/>
        </w:numPr>
        <w:spacing w:after="0"/>
        <w:rPr>
          <w:rFonts w:ascii="Times New Roman" w:hAnsi="Times New Roman" w:cs="Times New Roman"/>
          <w:sz w:val="24"/>
          <w:szCs w:val="24"/>
        </w:rPr>
      </w:pPr>
      <w:r w:rsidRPr="00CF1F4D">
        <w:rPr>
          <w:rFonts w:ascii="Times New Roman" w:hAnsi="Times New Roman" w:cs="Times New Roman"/>
          <w:sz w:val="24"/>
          <w:szCs w:val="24"/>
        </w:rPr>
        <w:t>Scree</w:t>
      </w:r>
      <w:r w:rsidR="00173DF8" w:rsidRPr="00CF1F4D">
        <w:rPr>
          <w:rFonts w:ascii="Times New Roman" w:hAnsi="Times New Roman" w:cs="Times New Roman"/>
          <w:sz w:val="24"/>
          <w:szCs w:val="24"/>
        </w:rPr>
        <w:t>n</w:t>
      </w:r>
      <w:r w:rsidRPr="00CF1F4D">
        <w:rPr>
          <w:rFonts w:ascii="Times New Roman" w:hAnsi="Times New Roman" w:cs="Times New Roman"/>
          <w:sz w:val="24"/>
          <w:szCs w:val="24"/>
        </w:rPr>
        <w:t>ing and temperature results</w:t>
      </w:r>
    </w:p>
    <w:p w14:paraId="6B3FF349" w14:textId="77777777" w:rsidR="00CF1F4D" w:rsidRPr="00CF1F4D" w:rsidRDefault="00CF1F4D" w:rsidP="00950F34">
      <w:pPr>
        <w:pStyle w:val="ListParagraph"/>
        <w:spacing w:after="0"/>
        <w:ind w:left="1224"/>
        <w:rPr>
          <w:rFonts w:ascii="Times New Roman" w:hAnsi="Times New Roman" w:cs="Times New Roman"/>
          <w:sz w:val="24"/>
          <w:szCs w:val="24"/>
        </w:rPr>
      </w:pPr>
    </w:p>
    <w:p w14:paraId="30E4EBC8" w14:textId="47EFCE09" w:rsidR="008C1229" w:rsidRDefault="008C1229" w:rsidP="00950F34">
      <w:pPr>
        <w:pStyle w:val="ListParagraph"/>
        <w:numPr>
          <w:ilvl w:val="1"/>
          <w:numId w:val="8"/>
        </w:numPr>
        <w:spacing w:after="0"/>
        <w:rPr>
          <w:rFonts w:ascii="Times New Roman" w:hAnsi="Times New Roman" w:cs="Times New Roman"/>
          <w:sz w:val="24"/>
          <w:szCs w:val="24"/>
        </w:rPr>
      </w:pPr>
      <w:r w:rsidRPr="00CF1F4D">
        <w:rPr>
          <w:rFonts w:ascii="Times New Roman" w:hAnsi="Times New Roman" w:cs="Times New Roman"/>
          <w:sz w:val="24"/>
          <w:szCs w:val="24"/>
        </w:rPr>
        <w:t>Enhanced information will be stored in a locked filing cabinet in the Receptionist’s office</w:t>
      </w:r>
    </w:p>
    <w:p w14:paraId="712B827D" w14:textId="24EB4CEF" w:rsidR="00950F34" w:rsidRDefault="00880A84" w:rsidP="00950F34">
      <w:pPr>
        <w:pStyle w:val="ListParagraph"/>
        <w:numPr>
          <w:ilvl w:val="1"/>
          <w:numId w:val="8"/>
        </w:numPr>
        <w:spacing w:after="0"/>
        <w:rPr>
          <w:rFonts w:ascii="Times New Roman" w:hAnsi="Times New Roman" w:cs="Times New Roman"/>
          <w:sz w:val="24"/>
          <w:szCs w:val="24"/>
        </w:rPr>
      </w:pPr>
      <w:r>
        <w:rPr>
          <w:rFonts w:ascii="Times New Roman" w:hAnsi="Times New Roman" w:cs="Times New Roman"/>
          <w:sz w:val="24"/>
          <w:szCs w:val="24"/>
        </w:rPr>
        <w:t>Attendance</w:t>
      </w:r>
      <w:r w:rsidR="008C1229" w:rsidRPr="00CF1F4D">
        <w:rPr>
          <w:rFonts w:ascii="Times New Roman" w:hAnsi="Times New Roman" w:cs="Times New Roman"/>
          <w:sz w:val="24"/>
          <w:szCs w:val="24"/>
        </w:rPr>
        <w:t xml:space="preserve"> records must be updated when a child is absent by the ELC child care worker; and by the Supervisor when an ELC child care worker is absent.</w:t>
      </w:r>
    </w:p>
    <w:p w14:paraId="79B0BF93" w14:textId="77777777" w:rsidR="00950F34" w:rsidRPr="00950F34" w:rsidRDefault="00950F34" w:rsidP="00950F34">
      <w:pPr>
        <w:pStyle w:val="ListParagraph"/>
        <w:spacing w:after="0"/>
        <w:ind w:left="792"/>
        <w:rPr>
          <w:rFonts w:ascii="Times New Roman" w:hAnsi="Times New Roman" w:cs="Times New Roman"/>
          <w:sz w:val="24"/>
          <w:szCs w:val="24"/>
        </w:rPr>
      </w:pPr>
    </w:p>
    <w:p w14:paraId="7CACA226" w14:textId="2660DBAE" w:rsidR="008C1229" w:rsidRDefault="008C1229" w:rsidP="00950F34">
      <w:pPr>
        <w:pStyle w:val="ListParagraph"/>
        <w:numPr>
          <w:ilvl w:val="1"/>
          <w:numId w:val="8"/>
        </w:numPr>
        <w:spacing w:after="0"/>
        <w:rPr>
          <w:rFonts w:ascii="Times New Roman" w:hAnsi="Times New Roman" w:cs="Times New Roman"/>
          <w:sz w:val="24"/>
          <w:szCs w:val="24"/>
        </w:rPr>
      </w:pPr>
      <w:r w:rsidRPr="00CF1F4D">
        <w:rPr>
          <w:rFonts w:ascii="Times New Roman" w:hAnsi="Times New Roman" w:cs="Times New Roman"/>
          <w:sz w:val="24"/>
          <w:szCs w:val="24"/>
        </w:rPr>
        <w:t xml:space="preserve">The ELC </w:t>
      </w:r>
      <w:r w:rsidR="00CF1F4D" w:rsidRPr="00CF1F4D">
        <w:rPr>
          <w:rFonts w:ascii="Times New Roman" w:hAnsi="Times New Roman" w:cs="Times New Roman"/>
          <w:sz w:val="24"/>
          <w:szCs w:val="24"/>
        </w:rPr>
        <w:t>Supervisor will</w:t>
      </w:r>
      <w:r w:rsidRPr="00CF1F4D">
        <w:rPr>
          <w:rFonts w:ascii="Times New Roman" w:hAnsi="Times New Roman" w:cs="Times New Roman"/>
          <w:sz w:val="24"/>
          <w:szCs w:val="24"/>
        </w:rPr>
        <w:t xml:space="preserve"> follow-up with all persons to determine the reason for any unplanned absences and determine if the absence i</w:t>
      </w:r>
      <w:r w:rsidR="00880A84">
        <w:rPr>
          <w:rFonts w:ascii="Times New Roman" w:hAnsi="Times New Roman" w:cs="Times New Roman"/>
          <w:sz w:val="24"/>
          <w:szCs w:val="24"/>
        </w:rPr>
        <w:t>s</w:t>
      </w:r>
      <w:r w:rsidRPr="00CF1F4D">
        <w:rPr>
          <w:rFonts w:ascii="Times New Roman" w:hAnsi="Times New Roman" w:cs="Times New Roman"/>
          <w:sz w:val="24"/>
          <w:szCs w:val="24"/>
        </w:rPr>
        <w:t xml:space="preserve"> due to illness to note any symptoms (e.g., fever, sore throat, cough, etc.)</w:t>
      </w:r>
    </w:p>
    <w:p w14:paraId="0ED00532" w14:textId="2F70B877" w:rsidR="00950F34" w:rsidRPr="00950F34" w:rsidRDefault="00950F34" w:rsidP="00950F34">
      <w:pPr>
        <w:spacing w:after="0"/>
        <w:rPr>
          <w:rFonts w:ascii="Times New Roman" w:hAnsi="Times New Roman" w:cs="Times New Roman"/>
          <w:sz w:val="24"/>
          <w:szCs w:val="24"/>
        </w:rPr>
      </w:pPr>
    </w:p>
    <w:p w14:paraId="02473A08" w14:textId="71CEE506" w:rsidR="008C1229" w:rsidRDefault="008C1229" w:rsidP="00950F34">
      <w:pPr>
        <w:pStyle w:val="ListParagraph"/>
        <w:numPr>
          <w:ilvl w:val="1"/>
          <w:numId w:val="8"/>
        </w:numPr>
        <w:spacing w:after="0"/>
        <w:rPr>
          <w:rFonts w:ascii="Times New Roman" w:hAnsi="Times New Roman" w:cs="Times New Roman"/>
          <w:sz w:val="24"/>
          <w:szCs w:val="24"/>
        </w:rPr>
      </w:pPr>
      <w:r w:rsidRPr="00CF1F4D">
        <w:rPr>
          <w:rFonts w:ascii="Times New Roman" w:hAnsi="Times New Roman" w:cs="Times New Roman"/>
          <w:sz w:val="24"/>
          <w:szCs w:val="24"/>
        </w:rPr>
        <w:t>Supervisor and other ELC staff will encourage parents/guardians of ill children and ill or unwell child care staff to seek COVID-19 testing at an Assessment Centre, and to call Telehealth or their primary care provider to determine if further care in required.</w:t>
      </w:r>
    </w:p>
    <w:p w14:paraId="293504BA" w14:textId="691B4E62" w:rsidR="00950F34" w:rsidRPr="00950F34" w:rsidRDefault="00950F34" w:rsidP="00950F34">
      <w:pPr>
        <w:spacing w:after="0"/>
        <w:rPr>
          <w:rFonts w:ascii="Times New Roman" w:hAnsi="Times New Roman" w:cs="Times New Roman"/>
          <w:sz w:val="24"/>
          <w:szCs w:val="24"/>
        </w:rPr>
      </w:pPr>
    </w:p>
    <w:p w14:paraId="4E5995BE" w14:textId="4ABEFD5C" w:rsidR="008C1229" w:rsidRDefault="008C1229" w:rsidP="00950F34">
      <w:pPr>
        <w:pStyle w:val="ListParagraph"/>
        <w:numPr>
          <w:ilvl w:val="1"/>
          <w:numId w:val="8"/>
        </w:numPr>
        <w:spacing w:after="0"/>
        <w:rPr>
          <w:rFonts w:ascii="Times New Roman" w:hAnsi="Times New Roman" w:cs="Times New Roman"/>
          <w:sz w:val="24"/>
          <w:szCs w:val="24"/>
        </w:rPr>
      </w:pPr>
      <w:r w:rsidRPr="00CF1F4D">
        <w:rPr>
          <w:rFonts w:ascii="Times New Roman" w:hAnsi="Times New Roman" w:cs="Times New Roman"/>
          <w:sz w:val="24"/>
          <w:szCs w:val="24"/>
        </w:rPr>
        <w:t>Non-essential visitors must not be permitted to enter the ELC space.</w:t>
      </w:r>
    </w:p>
    <w:p w14:paraId="1C0A9269" w14:textId="019060AB" w:rsidR="00950F34" w:rsidRPr="00950F34" w:rsidRDefault="00950F34" w:rsidP="00950F34">
      <w:pPr>
        <w:spacing w:after="0"/>
        <w:rPr>
          <w:rFonts w:ascii="Times New Roman" w:hAnsi="Times New Roman" w:cs="Times New Roman"/>
          <w:sz w:val="24"/>
          <w:szCs w:val="24"/>
        </w:rPr>
      </w:pPr>
    </w:p>
    <w:p w14:paraId="401D5C23" w14:textId="68A2290D" w:rsidR="008C1229" w:rsidRDefault="004F4206" w:rsidP="00950F34">
      <w:pPr>
        <w:pStyle w:val="ListParagraph"/>
        <w:numPr>
          <w:ilvl w:val="1"/>
          <w:numId w:val="8"/>
        </w:numPr>
        <w:spacing w:after="0"/>
        <w:rPr>
          <w:rFonts w:ascii="Times New Roman" w:hAnsi="Times New Roman" w:cs="Times New Roman"/>
          <w:sz w:val="24"/>
          <w:szCs w:val="24"/>
        </w:rPr>
      </w:pPr>
      <w:r>
        <w:rPr>
          <w:rFonts w:ascii="Times New Roman" w:hAnsi="Times New Roman" w:cs="Times New Roman"/>
          <w:sz w:val="24"/>
          <w:szCs w:val="24"/>
        </w:rPr>
        <w:lastRenderedPageBreak/>
        <w:t>ELC Supervisor will monitor</w:t>
      </w:r>
      <w:r w:rsidR="002C699F" w:rsidRPr="00CF1F4D">
        <w:rPr>
          <w:rFonts w:ascii="Times New Roman" w:hAnsi="Times New Roman" w:cs="Times New Roman"/>
          <w:sz w:val="24"/>
          <w:szCs w:val="24"/>
        </w:rPr>
        <w:t xml:space="preserve"> atten</w:t>
      </w:r>
      <w:bookmarkStart w:id="0" w:name="_GoBack"/>
      <w:bookmarkEnd w:id="0"/>
      <w:r w:rsidR="002C699F" w:rsidRPr="00CF1F4D">
        <w:rPr>
          <w:rFonts w:ascii="Times New Roman" w:hAnsi="Times New Roman" w:cs="Times New Roman"/>
          <w:sz w:val="24"/>
          <w:szCs w:val="24"/>
        </w:rPr>
        <w:t>dance records for patterns or trends (e.g., children and ELC child care staff in the same group or cohort absent at the same time or over the course of a few days).</w:t>
      </w:r>
    </w:p>
    <w:p w14:paraId="1C0C680C" w14:textId="5F603A1E" w:rsidR="00950F34" w:rsidRPr="00950F34" w:rsidRDefault="00950F34" w:rsidP="00950F34">
      <w:pPr>
        <w:spacing w:after="0"/>
        <w:rPr>
          <w:rFonts w:ascii="Times New Roman" w:hAnsi="Times New Roman" w:cs="Times New Roman"/>
          <w:sz w:val="24"/>
          <w:szCs w:val="24"/>
        </w:rPr>
      </w:pPr>
    </w:p>
    <w:p w14:paraId="51471D3E" w14:textId="2ECDD988" w:rsidR="002C699F" w:rsidRPr="00CF1F4D" w:rsidRDefault="002C699F" w:rsidP="00950F34">
      <w:pPr>
        <w:pStyle w:val="ListParagraph"/>
        <w:numPr>
          <w:ilvl w:val="1"/>
          <w:numId w:val="8"/>
        </w:numPr>
        <w:spacing w:after="0"/>
        <w:rPr>
          <w:rFonts w:ascii="Times New Roman" w:hAnsi="Times New Roman" w:cs="Times New Roman"/>
          <w:sz w:val="24"/>
          <w:szCs w:val="24"/>
        </w:rPr>
      </w:pPr>
      <w:r w:rsidRPr="00CF1F4D">
        <w:rPr>
          <w:rFonts w:ascii="Times New Roman" w:hAnsi="Times New Roman" w:cs="Times New Roman"/>
          <w:sz w:val="24"/>
          <w:szCs w:val="24"/>
        </w:rPr>
        <w:t xml:space="preserve">Attendance records will be </w:t>
      </w:r>
      <w:r w:rsidR="00950F34" w:rsidRPr="00CF1F4D">
        <w:rPr>
          <w:rFonts w:ascii="Times New Roman" w:hAnsi="Times New Roman" w:cs="Times New Roman"/>
          <w:sz w:val="24"/>
          <w:szCs w:val="24"/>
        </w:rPr>
        <w:t>available</w:t>
      </w:r>
      <w:r w:rsidRPr="00CF1F4D">
        <w:rPr>
          <w:rFonts w:ascii="Times New Roman" w:hAnsi="Times New Roman" w:cs="Times New Roman"/>
          <w:sz w:val="24"/>
          <w:szCs w:val="24"/>
        </w:rPr>
        <w:t xml:space="preserve"> onsite at all times.</w:t>
      </w:r>
    </w:p>
    <w:p w14:paraId="1D7FCB13" w14:textId="29B45279" w:rsidR="3C776BD7" w:rsidRPr="00CF1F4D" w:rsidRDefault="3C776BD7" w:rsidP="00950F34">
      <w:pPr>
        <w:spacing w:after="0"/>
        <w:rPr>
          <w:rFonts w:ascii="Times New Roman" w:eastAsia="Calibri" w:hAnsi="Times New Roman" w:cs="Times New Roman"/>
          <w:b/>
          <w:bCs/>
          <w:color w:val="201F1E"/>
          <w:sz w:val="24"/>
          <w:szCs w:val="24"/>
        </w:rPr>
      </w:pPr>
    </w:p>
    <w:p w14:paraId="037CC2AC" w14:textId="71B526A1" w:rsidR="3C776BD7" w:rsidRPr="00CF1F4D" w:rsidRDefault="3C776BD7" w:rsidP="00950F34">
      <w:pPr>
        <w:spacing w:after="0"/>
        <w:rPr>
          <w:rFonts w:ascii="Times New Roman" w:eastAsia="Calibri" w:hAnsi="Times New Roman" w:cs="Times New Roman"/>
          <w:b/>
          <w:bCs/>
          <w:color w:val="201F1E"/>
          <w:sz w:val="24"/>
          <w:szCs w:val="24"/>
        </w:rPr>
      </w:pPr>
    </w:p>
    <w:p w14:paraId="12850C0C" w14:textId="7746EA9C" w:rsidR="002C699F" w:rsidRPr="00CF1F4D" w:rsidRDefault="002C699F" w:rsidP="00950F34">
      <w:pPr>
        <w:spacing w:after="0"/>
        <w:rPr>
          <w:rFonts w:ascii="Times New Roman" w:eastAsia="Calibri" w:hAnsi="Times New Roman" w:cs="Times New Roman"/>
          <w:b/>
          <w:bCs/>
          <w:color w:val="201F1E"/>
          <w:sz w:val="24"/>
          <w:szCs w:val="24"/>
        </w:rPr>
      </w:pPr>
    </w:p>
    <w:p w14:paraId="0318815B" w14:textId="63B516D0" w:rsidR="00F01314" w:rsidRDefault="00F01314" w:rsidP="00950F34">
      <w:pPr>
        <w:pStyle w:val="ListParagraph"/>
        <w:numPr>
          <w:ilvl w:val="0"/>
          <w:numId w:val="8"/>
        </w:numPr>
        <w:spacing w:after="0" w:line="240" w:lineRule="auto"/>
        <w:rPr>
          <w:rFonts w:ascii="Times New Roman" w:hAnsi="Times New Roman" w:cs="Times New Roman"/>
          <w:b/>
          <w:sz w:val="24"/>
          <w:szCs w:val="24"/>
        </w:rPr>
      </w:pPr>
      <w:r w:rsidRPr="00CF1F4D">
        <w:rPr>
          <w:rFonts w:ascii="Times New Roman" w:hAnsi="Times New Roman" w:cs="Times New Roman"/>
          <w:b/>
          <w:sz w:val="24"/>
          <w:szCs w:val="24"/>
        </w:rPr>
        <w:t xml:space="preserve">Acknowledgment and Agreement </w:t>
      </w:r>
    </w:p>
    <w:p w14:paraId="35390DE4" w14:textId="77777777" w:rsidR="00950F34" w:rsidRPr="00CF1F4D" w:rsidRDefault="00950F34" w:rsidP="00950F34">
      <w:pPr>
        <w:pStyle w:val="ListParagraph"/>
        <w:spacing w:after="0" w:line="240" w:lineRule="auto"/>
        <w:ind w:left="360"/>
        <w:rPr>
          <w:rFonts w:ascii="Times New Roman" w:hAnsi="Times New Roman" w:cs="Times New Roman"/>
          <w:b/>
          <w:sz w:val="24"/>
          <w:szCs w:val="24"/>
        </w:rPr>
      </w:pPr>
    </w:p>
    <w:p w14:paraId="5E272AB1" w14:textId="27D86F0D" w:rsidR="00F01314" w:rsidRPr="00CF1F4D" w:rsidRDefault="00F01314" w:rsidP="00950F34">
      <w:pPr>
        <w:pStyle w:val="ListParagraph"/>
        <w:spacing w:after="0" w:line="240" w:lineRule="auto"/>
        <w:ind w:left="792"/>
        <w:rPr>
          <w:rFonts w:ascii="Times New Roman" w:hAnsi="Times New Roman" w:cs="Times New Roman"/>
          <w:sz w:val="24"/>
          <w:szCs w:val="24"/>
          <w:lang w:val="en-CA"/>
        </w:rPr>
      </w:pPr>
      <w:r w:rsidRPr="00CF1F4D">
        <w:rPr>
          <w:rFonts w:ascii="Times New Roman" w:hAnsi="Times New Roman" w:cs="Times New Roman"/>
          <w:sz w:val="24"/>
          <w:szCs w:val="24"/>
        </w:rPr>
        <w:t>I, ______</w:t>
      </w:r>
      <w:r w:rsidR="00B87D86">
        <w:rPr>
          <w:rFonts w:ascii="Times New Roman" w:hAnsi="Times New Roman" w:cs="Times New Roman"/>
          <w:sz w:val="24"/>
          <w:szCs w:val="24"/>
        </w:rPr>
        <w:t>____________________</w:t>
      </w:r>
      <w:r w:rsidRPr="00CF1F4D">
        <w:rPr>
          <w:rFonts w:ascii="Times New Roman" w:hAnsi="Times New Roman" w:cs="Times New Roman"/>
          <w:sz w:val="24"/>
          <w:szCs w:val="24"/>
        </w:rPr>
        <w:t>__________, acknowledge that I have read and understand the Attendance Reporting Policy and Procedures of Massey Centre. I agree to adhere to this policy in whole.  I understand that if I violate the rules set forth in this policy, I may face disciplinary actions, up to and including termination of employment.</w:t>
      </w:r>
    </w:p>
    <w:p w14:paraId="1F9DAFB5" w14:textId="77777777" w:rsidR="00F01314" w:rsidRPr="00CF1F4D" w:rsidRDefault="00F01314" w:rsidP="00950F34">
      <w:pPr>
        <w:spacing w:after="0" w:line="360" w:lineRule="auto"/>
        <w:ind w:left="90"/>
        <w:rPr>
          <w:rFonts w:ascii="Times New Roman" w:hAnsi="Times New Roman" w:cs="Times New Roman"/>
          <w:sz w:val="24"/>
          <w:szCs w:val="24"/>
        </w:rPr>
      </w:pPr>
    </w:p>
    <w:p w14:paraId="6738F4CE" w14:textId="77777777" w:rsidR="00D66939" w:rsidRDefault="00D66939" w:rsidP="00950F34">
      <w:pPr>
        <w:spacing w:after="0"/>
        <w:rPr>
          <w:rFonts w:ascii="Times New Roman" w:hAnsi="Times New Roman" w:cs="Times New Roman"/>
          <w:sz w:val="24"/>
          <w:szCs w:val="24"/>
        </w:rPr>
      </w:pPr>
    </w:p>
    <w:tbl>
      <w:tblPr>
        <w:tblStyle w:val="TableGrid"/>
        <w:tblW w:w="6359"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59"/>
      </w:tblGrid>
      <w:tr w:rsidR="00D66939" w14:paraId="7FECF6C0" w14:textId="77777777" w:rsidTr="00AE4047">
        <w:trPr>
          <w:trHeight w:val="336"/>
        </w:trPr>
        <w:tc>
          <w:tcPr>
            <w:tcW w:w="6359" w:type="dxa"/>
            <w:tcBorders>
              <w:bottom w:val="single" w:sz="4" w:space="0" w:color="auto"/>
            </w:tcBorders>
          </w:tcPr>
          <w:p w14:paraId="13D71812" w14:textId="77777777" w:rsidR="00D66939" w:rsidRDefault="00D66939" w:rsidP="00950F34">
            <w:pPr>
              <w:rPr>
                <w:rFonts w:ascii="Times New Roman" w:hAnsi="Times New Roman" w:cs="Times New Roman"/>
                <w:sz w:val="24"/>
                <w:szCs w:val="24"/>
              </w:rPr>
            </w:pPr>
          </w:p>
        </w:tc>
      </w:tr>
      <w:tr w:rsidR="00D66939" w14:paraId="0F2634B4" w14:textId="77777777" w:rsidTr="00AE4047">
        <w:trPr>
          <w:trHeight w:val="336"/>
        </w:trPr>
        <w:tc>
          <w:tcPr>
            <w:tcW w:w="6359" w:type="dxa"/>
            <w:tcBorders>
              <w:top w:val="single" w:sz="4" w:space="0" w:color="auto"/>
            </w:tcBorders>
          </w:tcPr>
          <w:p w14:paraId="63C79D60" w14:textId="77777777" w:rsidR="00D66939" w:rsidRDefault="00D66939" w:rsidP="00950F34">
            <w:pPr>
              <w:rPr>
                <w:rFonts w:ascii="Times New Roman" w:hAnsi="Times New Roman" w:cs="Times New Roman"/>
                <w:b/>
                <w:sz w:val="24"/>
                <w:szCs w:val="24"/>
              </w:rPr>
            </w:pPr>
            <w:r w:rsidRPr="00D66939">
              <w:rPr>
                <w:rFonts w:ascii="Times New Roman" w:hAnsi="Times New Roman" w:cs="Times New Roman"/>
                <w:b/>
                <w:sz w:val="24"/>
                <w:szCs w:val="24"/>
              </w:rPr>
              <w:t>Full Name</w:t>
            </w:r>
            <w:r>
              <w:rPr>
                <w:rFonts w:ascii="Times New Roman" w:hAnsi="Times New Roman" w:cs="Times New Roman"/>
                <w:b/>
                <w:sz w:val="24"/>
                <w:szCs w:val="24"/>
              </w:rPr>
              <w:t xml:space="preserve"> </w:t>
            </w:r>
          </w:p>
          <w:p w14:paraId="40C317D0" w14:textId="715EFAC7" w:rsidR="00D66939" w:rsidRPr="00D66939" w:rsidRDefault="00D66939" w:rsidP="00950F34">
            <w:pPr>
              <w:rPr>
                <w:rFonts w:ascii="Times New Roman" w:hAnsi="Times New Roman" w:cs="Times New Roman"/>
                <w:b/>
                <w:sz w:val="24"/>
                <w:szCs w:val="24"/>
              </w:rPr>
            </w:pPr>
            <w:r w:rsidRPr="00D66939">
              <w:rPr>
                <w:rFonts w:ascii="Times New Roman" w:hAnsi="Times New Roman" w:cs="Times New Roman"/>
                <w:i/>
                <w:sz w:val="16"/>
                <w:szCs w:val="24"/>
              </w:rPr>
              <w:t>Please Print</w:t>
            </w:r>
          </w:p>
        </w:tc>
      </w:tr>
      <w:tr w:rsidR="00D66939" w14:paraId="18DE2FEF" w14:textId="77777777" w:rsidTr="00AE4047">
        <w:trPr>
          <w:trHeight w:val="336"/>
        </w:trPr>
        <w:tc>
          <w:tcPr>
            <w:tcW w:w="6359" w:type="dxa"/>
          </w:tcPr>
          <w:p w14:paraId="4525887C" w14:textId="77777777" w:rsidR="00D66939" w:rsidRPr="00D66939" w:rsidRDefault="00D66939" w:rsidP="00950F34">
            <w:pPr>
              <w:rPr>
                <w:rFonts w:ascii="Times New Roman" w:hAnsi="Times New Roman" w:cs="Times New Roman"/>
                <w:b/>
                <w:sz w:val="24"/>
                <w:szCs w:val="24"/>
              </w:rPr>
            </w:pPr>
          </w:p>
        </w:tc>
      </w:tr>
      <w:tr w:rsidR="00D66939" w14:paraId="5082205C" w14:textId="77777777" w:rsidTr="00AE4047">
        <w:trPr>
          <w:trHeight w:val="336"/>
        </w:trPr>
        <w:tc>
          <w:tcPr>
            <w:tcW w:w="6359" w:type="dxa"/>
            <w:tcBorders>
              <w:bottom w:val="single" w:sz="4" w:space="0" w:color="auto"/>
            </w:tcBorders>
          </w:tcPr>
          <w:p w14:paraId="5F6151C1" w14:textId="77777777" w:rsidR="00D66939" w:rsidRPr="00D66939" w:rsidRDefault="00D66939" w:rsidP="00950F34">
            <w:pPr>
              <w:rPr>
                <w:rFonts w:ascii="Times New Roman" w:hAnsi="Times New Roman" w:cs="Times New Roman"/>
                <w:b/>
                <w:sz w:val="24"/>
                <w:szCs w:val="24"/>
              </w:rPr>
            </w:pPr>
          </w:p>
        </w:tc>
      </w:tr>
      <w:tr w:rsidR="00D66939" w14:paraId="1BBBC904" w14:textId="77777777" w:rsidTr="00AE4047">
        <w:trPr>
          <w:trHeight w:val="336"/>
        </w:trPr>
        <w:tc>
          <w:tcPr>
            <w:tcW w:w="6359" w:type="dxa"/>
            <w:tcBorders>
              <w:top w:val="single" w:sz="4" w:space="0" w:color="auto"/>
            </w:tcBorders>
          </w:tcPr>
          <w:p w14:paraId="49FF8DF0" w14:textId="7D9A5CCE" w:rsidR="00D66939" w:rsidRPr="00D66939" w:rsidRDefault="00D66939" w:rsidP="00950F34">
            <w:pPr>
              <w:rPr>
                <w:rFonts w:ascii="Times New Roman" w:hAnsi="Times New Roman" w:cs="Times New Roman"/>
                <w:b/>
                <w:sz w:val="24"/>
                <w:szCs w:val="24"/>
              </w:rPr>
            </w:pPr>
            <w:r w:rsidRPr="00D66939">
              <w:rPr>
                <w:rFonts w:ascii="Times New Roman" w:hAnsi="Times New Roman" w:cs="Times New Roman"/>
                <w:b/>
                <w:sz w:val="24"/>
                <w:szCs w:val="24"/>
              </w:rPr>
              <w:t>Signature</w:t>
            </w:r>
          </w:p>
        </w:tc>
      </w:tr>
      <w:tr w:rsidR="00D66939" w14:paraId="01A810E5" w14:textId="77777777" w:rsidTr="00AE4047">
        <w:trPr>
          <w:trHeight w:val="336"/>
        </w:trPr>
        <w:tc>
          <w:tcPr>
            <w:tcW w:w="6359" w:type="dxa"/>
          </w:tcPr>
          <w:p w14:paraId="663859E8" w14:textId="77777777" w:rsidR="00D66939" w:rsidRPr="00D66939" w:rsidRDefault="00D66939" w:rsidP="00950F34">
            <w:pPr>
              <w:rPr>
                <w:rFonts w:ascii="Times New Roman" w:hAnsi="Times New Roman" w:cs="Times New Roman"/>
                <w:b/>
                <w:sz w:val="24"/>
                <w:szCs w:val="24"/>
              </w:rPr>
            </w:pPr>
          </w:p>
        </w:tc>
      </w:tr>
      <w:tr w:rsidR="00D66939" w14:paraId="60DAF2BC" w14:textId="77777777" w:rsidTr="00AE4047">
        <w:trPr>
          <w:trHeight w:val="336"/>
        </w:trPr>
        <w:tc>
          <w:tcPr>
            <w:tcW w:w="6359" w:type="dxa"/>
            <w:tcBorders>
              <w:bottom w:val="single" w:sz="4" w:space="0" w:color="auto"/>
            </w:tcBorders>
          </w:tcPr>
          <w:p w14:paraId="1ED479C3" w14:textId="77777777" w:rsidR="00D66939" w:rsidRPr="00D66939" w:rsidRDefault="00D66939" w:rsidP="00950F34">
            <w:pPr>
              <w:rPr>
                <w:rFonts w:ascii="Times New Roman" w:hAnsi="Times New Roman" w:cs="Times New Roman"/>
                <w:b/>
                <w:sz w:val="24"/>
                <w:szCs w:val="24"/>
              </w:rPr>
            </w:pPr>
          </w:p>
        </w:tc>
      </w:tr>
      <w:tr w:rsidR="00D66939" w14:paraId="188EF780" w14:textId="77777777" w:rsidTr="00AE4047">
        <w:trPr>
          <w:trHeight w:val="336"/>
        </w:trPr>
        <w:tc>
          <w:tcPr>
            <w:tcW w:w="6359" w:type="dxa"/>
            <w:tcBorders>
              <w:top w:val="single" w:sz="4" w:space="0" w:color="auto"/>
            </w:tcBorders>
          </w:tcPr>
          <w:p w14:paraId="57A91212" w14:textId="77777777" w:rsidR="00D66939" w:rsidRDefault="00D66939" w:rsidP="00D66939">
            <w:pPr>
              <w:rPr>
                <w:rFonts w:ascii="Times New Roman" w:hAnsi="Times New Roman" w:cs="Times New Roman"/>
                <w:b/>
                <w:sz w:val="24"/>
                <w:szCs w:val="24"/>
              </w:rPr>
            </w:pPr>
            <w:r w:rsidRPr="00D66939">
              <w:rPr>
                <w:rFonts w:ascii="Times New Roman" w:hAnsi="Times New Roman" w:cs="Times New Roman"/>
                <w:b/>
                <w:sz w:val="24"/>
                <w:szCs w:val="24"/>
              </w:rPr>
              <w:t>Date</w:t>
            </w:r>
            <w:r>
              <w:rPr>
                <w:rFonts w:ascii="Times New Roman" w:hAnsi="Times New Roman" w:cs="Times New Roman"/>
                <w:b/>
                <w:sz w:val="24"/>
                <w:szCs w:val="24"/>
              </w:rPr>
              <w:t xml:space="preserve">  </w:t>
            </w:r>
          </w:p>
          <w:p w14:paraId="6A3FC50D" w14:textId="5B2C904F" w:rsidR="00D66939" w:rsidRPr="00D66939" w:rsidRDefault="00D66939" w:rsidP="00D66939">
            <w:pPr>
              <w:rPr>
                <w:rFonts w:ascii="Times New Roman" w:hAnsi="Times New Roman" w:cs="Times New Roman"/>
                <w:b/>
                <w:sz w:val="24"/>
                <w:szCs w:val="24"/>
              </w:rPr>
            </w:pPr>
            <w:r w:rsidRPr="00D66939">
              <w:rPr>
                <w:rFonts w:ascii="Times New Roman" w:hAnsi="Times New Roman" w:cs="Times New Roman"/>
                <w:i/>
                <w:sz w:val="16"/>
                <w:szCs w:val="24"/>
              </w:rPr>
              <w:t>MM/DD/YYYY</w:t>
            </w:r>
          </w:p>
        </w:tc>
      </w:tr>
    </w:tbl>
    <w:p w14:paraId="50AFE70A" w14:textId="77777777" w:rsidR="00D66939" w:rsidRDefault="00D66939" w:rsidP="00950F34">
      <w:pPr>
        <w:spacing w:after="0"/>
        <w:rPr>
          <w:rFonts w:ascii="Times New Roman" w:hAnsi="Times New Roman" w:cs="Times New Roman"/>
          <w:sz w:val="24"/>
          <w:szCs w:val="24"/>
        </w:rPr>
      </w:pPr>
    </w:p>
    <w:p w14:paraId="45B6356C" w14:textId="77777777" w:rsidR="00D66939" w:rsidRDefault="00D66939" w:rsidP="00950F34">
      <w:pPr>
        <w:spacing w:after="0"/>
        <w:rPr>
          <w:rFonts w:ascii="Times New Roman" w:hAnsi="Times New Roman" w:cs="Times New Roman"/>
          <w:sz w:val="24"/>
          <w:szCs w:val="24"/>
        </w:rPr>
      </w:pPr>
    </w:p>
    <w:p w14:paraId="39727CD7" w14:textId="77777777" w:rsidR="00C30C6C" w:rsidRPr="00CF1F4D" w:rsidRDefault="00C30C6C" w:rsidP="00950F34">
      <w:pPr>
        <w:spacing w:after="0"/>
        <w:rPr>
          <w:rFonts w:ascii="Times New Roman" w:eastAsia="Calibri" w:hAnsi="Times New Roman" w:cs="Times New Roman"/>
          <w:b/>
          <w:bCs/>
          <w:color w:val="201F1E"/>
          <w:sz w:val="24"/>
          <w:szCs w:val="24"/>
        </w:rPr>
      </w:pPr>
    </w:p>
    <w:p w14:paraId="4FD33B18" w14:textId="77777777" w:rsidR="00C30C6C" w:rsidRPr="00CF1F4D" w:rsidRDefault="00C30C6C" w:rsidP="00950F34">
      <w:pPr>
        <w:spacing w:after="0"/>
        <w:rPr>
          <w:rFonts w:ascii="Times New Roman" w:eastAsia="Calibri" w:hAnsi="Times New Roman" w:cs="Times New Roman"/>
          <w:b/>
          <w:bCs/>
          <w:color w:val="201F1E"/>
          <w:sz w:val="24"/>
          <w:szCs w:val="24"/>
        </w:rPr>
      </w:pPr>
    </w:p>
    <w:p w14:paraId="05F436AD" w14:textId="77777777" w:rsidR="00C30C6C" w:rsidRPr="00CF1F4D" w:rsidRDefault="00C30C6C" w:rsidP="00950F34">
      <w:pPr>
        <w:spacing w:after="0"/>
        <w:rPr>
          <w:rFonts w:ascii="Times New Roman" w:eastAsia="Calibri" w:hAnsi="Times New Roman" w:cs="Times New Roman"/>
          <w:b/>
          <w:bCs/>
          <w:color w:val="201F1E"/>
          <w:sz w:val="24"/>
          <w:szCs w:val="24"/>
        </w:rPr>
      </w:pPr>
    </w:p>
    <w:p w14:paraId="76C2C4B8" w14:textId="77777777" w:rsidR="00C30C6C" w:rsidRPr="00CF1F4D" w:rsidRDefault="00C30C6C" w:rsidP="00950F34">
      <w:pPr>
        <w:spacing w:after="0"/>
        <w:rPr>
          <w:rFonts w:ascii="Times New Roman" w:eastAsia="Calibri" w:hAnsi="Times New Roman" w:cs="Times New Roman"/>
          <w:b/>
          <w:bCs/>
          <w:color w:val="201F1E"/>
          <w:sz w:val="24"/>
          <w:szCs w:val="24"/>
        </w:rPr>
      </w:pPr>
    </w:p>
    <w:p w14:paraId="40D9D02A" w14:textId="009EF751" w:rsidR="00C30C6C" w:rsidRDefault="00C30C6C" w:rsidP="00950F34">
      <w:pPr>
        <w:spacing w:after="0"/>
        <w:rPr>
          <w:rFonts w:ascii="Times New Roman" w:eastAsia="Calibri" w:hAnsi="Times New Roman" w:cs="Times New Roman"/>
          <w:b/>
          <w:bCs/>
          <w:color w:val="201F1E"/>
          <w:sz w:val="24"/>
          <w:szCs w:val="24"/>
        </w:rPr>
      </w:pPr>
    </w:p>
    <w:p w14:paraId="6D829E90" w14:textId="21A1C781" w:rsidR="00542B59" w:rsidRDefault="00542B59" w:rsidP="00950F34">
      <w:pPr>
        <w:spacing w:after="0"/>
        <w:rPr>
          <w:rFonts w:ascii="Times New Roman" w:eastAsia="Calibri" w:hAnsi="Times New Roman" w:cs="Times New Roman"/>
          <w:b/>
          <w:bCs/>
          <w:color w:val="201F1E"/>
          <w:sz w:val="24"/>
          <w:szCs w:val="24"/>
        </w:rPr>
      </w:pPr>
    </w:p>
    <w:p w14:paraId="566F6792" w14:textId="5A23C380" w:rsidR="00542B59" w:rsidRDefault="00542B59" w:rsidP="00950F34">
      <w:pPr>
        <w:spacing w:after="0"/>
        <w:rPr>
          <w:rFonts w:ascii="Times New Roman" w:eastAsia="Calibri" w:hAnsi="Times New Roman" w:cs="Times New Roman"/>
          <w:b/>
          <w:bCs/>
          <w:color w:val="201F1E"/>
          <w:sz w:val="24"/>
          <w:szCs w:val="24"/>
        </w:rPr>
      </w:pPr>
    </w:p>
    <w:p w14:paraId="290FF080" w14:textId="1DB3CD2E" w:rsidR="00542B59" w:rsidRDefault="00542B59" w:rsidP="00950F34">
      <w:pPr>
        <w:spacing w:after="0"/>
        <w:rPr>
          <w:rFonts w:ascii="Times New Roman" w:eastAsia="Calibri" w:hAnsi="Times New Roman" w:cs="Times New Roman"/>
          <w:b/>
          <w:bCs/>
          <w:color w:val="201F1E"/>
          <w:sz w:val="24"/>
          <w:szCs w:val="24"/>
        </w:rPr>
      </w:pPr>
    </w:p>
    <w:p w14:paraId="15D324D2" w14:textId="6FA6C67B" w:rsidR="00542B59" w:rsidRDefault="00542B59" w:rsidP="00950F34">
      <w:pPr>
        <w:spacing w:after="0"/>
        <w:rPr>
          <w:rFonts w:ascii="Times New Roman" w:eastAsia="Calibri" w:hAnsi="Times New Roman" w:cs="Times New Roman"/>
          <w:b/>
          <w:bCs/>
          <w:color w:val="201F1E"/>
          <w:sz w:val="24"/>
          <w:szCs w:val="24"/>
        </w:rPr>
      </w:pPr>
    </w:p>
    <w:p w14:paraId="6C194668" w14:textId="6E71BBE0" w:rsidR="00542B59" w:rsidRDefault="00542B59" w:rsidP="00950F34">
      <w:pPr>
        <w:spacing w:after="0"/>
        <w:rPr>
          <w:rFonts w:ascii="Times New Roman" w:eastAsia="Calibri" w:hAnsi="Times New Roman" w:cs="Times New Roman"/>
          <w:b/>
          <w:bCs/>
          <w:color w:val="201F1E"/>
          <w:sz w:val="24"/>
          <w:szCs w:val="24"/>
        </w:rPr>
      </w:pPr>
    </w:p>
    <w:p w14:paraId="1C41757E" w14:textId="464D0A2B" w:rsidR="00542B59" w:rsidRDefault="00542B59" w:rsidP="00950F34">
      <w:pPr>
        <w:spacing w:after="0"/>
        <w:rPr>
          <w:rFonts w:ascii="Times New Roman" w:eastAsia="Calibri" w:hAnsi="Times New Roman" w:cs="Times New Roman"/>
          <w:b/>
          <w:bCs/>
          <w:color w:val="201F1E"/>
          <w:sz w:val="24"/>
          <w:szCs w:val="24"/>
        </w:rPr>
      </w:pPr>
    </w:p>
    <w:p w14:paraId="148BF70E" w14:textId="6F3737C6" w:rsidR="00542B59" w:rsidRDefault="00542B59" w:rsidP="00950F34">
      <w:pPr>
        <w:spacing w:after="0"/>
        <w:rPr>
          <w:rFonts w:ascii="Times New Roman" w:eastAsia="Calibri" w:hAnsi="Times New Roman" w:cs="Times New Roman"/>
          <w:b/>
          <w:bCs/>
          <w:color w:val="201F1E"/>
          <w:sz w:val="24"/>
          <w:szCs w:val="24"/>
        </w:rPr>
      </w:pPr>
    </w:p>
    <w:p w14:paraId="34639274" w14:textId="0C2AD379" w:rsidR="00542B59" w:rsidRDefault="00542B59" w:rsidP="00950F34">
      <w:pPr>
        <w:spacing w:after="0"/>
        <w:rPr>
          <w:rFonts w:ascii="Times New Roman" w:eastAsia="Calibri" w:hAnsi="Times New Roman" w:cs="Times New Roman"/>
          <w:b/>
          <w:bCs/>
          <w:color w:val="201F1E"/>
          <w:sz w:val="24"/>
          <w:szCs w:val="24"/>
        </w:rPr>
      </w:pPr>
    </w:p>
    <w:p w14:paraId="61FF7EFB" w14:textId="033BCE65" w:rsidR="00542B59" w:rsidRDefault="00542B59" w:rsidP="00950F34">
      <w:pPr>
        <w:spacing w:after="0"/>
        <w:rPr>
          <w:rFonts w:ascii="Times New Roman" w:eastAsia="Calibri" w:hAnsi="Times New Roman" w:cs="Times New Roman"/>
          <w:b/>
          <w:bCs/>
          <w:color w:val="201F1E"/>
          <w:sz w:val="24"/>
          <w:szCs w:val="24"/>
        </w:rPr>
      </w:pPr>
    </w:p>
    <w:p w14:paraId="2869A56D" w14:textId="277B09B7" w:rsidR="00542B59" w:rsidRDefault="00542B59" w:rsidP="00950F34">
      <w:pPr>
        <w:spacing w:after="0"/>
        <w:rPr>
          <w:rFonts w:ascii="Times New Roman" w:eastAsia="Calibri" w:hAnsi="Times New Roman" w:cs="Times New Roman"/>
          <w:b/>
          <w:bCs/>
          <w:color w:val="201F1E"/>
          <w:sz w:val="24"/>
          <w:szCs w:val="24"/>
        </w:rPr>
      </w:pPr>
    </w:p>
    <w:p w14:paraId="0F0745D0" w14:textId="19C28A4D" w:rsidR="3C776BD7" w:rsidRPr="00CF1F4D" w:rsidRDefault="00CF1F4D" w:rsidP="00950F34">
      <w:pPr>
        <w:pStyle w:val="ListParagraph"/>
        <w:numPr>
          <w:ilvl w:val="0"/>
          <w:numId w:val="8"/>
        </w:numPr>
        <w:spacing w:after="0"/>
        <w:rPr>
          <w:rFonts w:ascii="Times New Roman" w:eastAsia="Calibri" w:hAnsi="Times New Roman" w:cs="Times New Roman"/>
          <w:b/>
          <w:bCs/>
          <w:color w:val="201F1E"/>
          <w:sz w:val="24"/>
          <w:szCs w:val="24"/>
        </w:rPr>
      </w:pPr>
      <w:r w:rsidRPr="00CF1F4D">
        <w:rPr>
          <w:rFonts w:ascii="Times New Roman" w:eastAsia="Calibri" w:hAnsi="Times New Roman" w:cs="Times New Roman"/>
          <w:b/>
          <w:bCs/>
          <w:color w:val="201F1E"/>
          <w:sz w:val="24"/>
          <w:szCs w:val="24"/>
        </w:rPr>
        <w:lastRenderedPageBreak/>
        <w:t>A</w:t>
      </w:r>
      <w:r w:rsidR="00C30C6C" w:rsidRPr="00CF1F4D">
        <w:rPr>
          <w:rFonts w:ascii="Times New Roman" w:eastAsia="Calibri" w:hAnsi="Times New Roman" w:cs="Times New Roman"/>
          <w:b/>
          <w:bCs/>
          <w:color w:val="201F1E"/>
          <w:sz w:val="24"/>
          <w:szCs w:val="24"/>
        </w:rPr>
        <w:t>ppendices</w:t>
      </w:r>
    </w:p>
    <w:p w14:paraId="129DC0F7" w14:textId="26A41340" w:rsidR="00C30C6C" w:rsidRPr="00CF1F4D" w:rsidRDefault="00C30C6C" w:rsidP="00950F34">
      <w:pPr>
        <w:spacing w:after="0"/>
        <w:rPr>
          <w:rFonts w:ascii="Times New Roman" w:eastAsia="Calibri" w:hAnsi="Times New Roman" w:cs="Times New Roman"/>
          <w:b/>
          <w:bCs/>
          <w:color w:val="201F1E"/>
          <w:sz w:val="24"/>
          <w:szCs w:val="24"/>
        </w:rPr>
      </w:pPr>
    </w:p>
    <w:p w14:paraId="7F834A73" w14:textId="573F53D9" w:rsidR="00C30C6C" w:rsidRPr="00CF1F4D" w:rsidRDefault="00C30C6C" w:rsidP="00950F34">
      <w:pPr>
        <w:pStyle w:val="ListParagraph"/>
        <w:numPr>
          <w:ilvl w:val="1"/>
          <w:numId w:val="8"/>
        </w:numPr>
        <w:spacing w:after="0"/>
        <w:rPr>
          <w:rFonts w:ascii="Times New Roman" w:eastAsia="Calibri" w:hAnsi="Times New Roman" w:cs="Times New Roman"/>
          <w:b/>
          <w:bCs/>
          <w:color w:val="201F1E"/>
          <w:sz w:val="24"/>
          <w:szCs w:val="24"/>
        </w:rPr>
      </w:pPr>
      <w:r w:rsidRPr="00CF1F4D">
        <w:rPr>
          <w:rFonts w:ascii="Times New Roman" w:eastAsia="Calibri" w:hAnsi="Times New Roman" w:cs="Times New Roman"/>
          <w:b/>
          <w:bCs/>
          <w:color w:val="201F1E"/>
          <w:sz w:val="24"/>
          <w:szCs w:val="24"/>
        </w:rPr>
        <w:t>Screening Questionnaire</w:t>
      </w:r>
    </w:p>
    <w:p w14:paraId="33809DB9" w14:textId="77777777" w:rsidR="00C30C6C" w:rsidRPr="00CF1F4D" w:rsidRDefault="00C30C6C" w:rsidP="00950F34">
      <w:pPr>
        <w:pStyle w:val="ListParagraph"/>
        <w:spacing w:after="0"/>
        <w:ind w:left="360"/>
        <w:rPr>
          <w:rFonts w:ascii="Times New Roman" w:eastAsia="Calibri" w:hAnsi="Times New Roman" w:cs="Times New Roman"/>
          <w:b/>
          <w:bCs/>
          <w:color w:val="201F1E"/>
          <w:sz w:val="24"/>
          <w:szCs w:val="24"/>
        </w:rPr>
      </w:pPr>
    </w:p>
    <w:sectPr w:rsidR="00C30C6C" w:rsidRPr="00CF1F4D" w:rsidSect="00CF1F4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25659D0" w16cex:dateUtc="2020-06-16T22:49:56.838Z"/>
  <w16cex:commentExtensible w16cex:durableId="65F98475" w16cex:dateUtc="2020-06-16T22:56:32.722Z"/>
</w16cex:commentsExtensible>
</file>

<file path=word/commentsIds.xml><?xml version="1.0" encoding="utf-8"?>
<w16cid:commentsIds xmlns:mc="http://schemas.openxmlformats.org/markup-compatibility/2006" xmlns:w16cid="http://schemas.microsoft.com/office/word/2016/wordml/cid" mc:Ignorable="w16cid">
  <w16cid:commentId w16cid:paraId="122AF9B2" w16cid:durableId="125659D0"/>
  <w16cid:commentId w16cid:paraId="2DD7BF28" w16cid:durableId="65F9847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E20994" w14:textId="77777777" w:rsidR="000C55CA" w:rsidRDefault="000C55CA" w:rsidP="00CF1F4D">
      <w:pPr>
        <w:spacing w:after="0" w:line="240" w:lineRule="auto"/>
      </w:pPr>
      <w:r>
        <w:separator/>
      </w:r>
    </w:p>
  </w:endnote>
  <w:endnote w:type="continuationSeparator" w:id="0">
    <w:p w14:paraId="43E2FE06" w14:textId="77777777" w:rsidR="000C55CA" w:rsidRDefault="000C55CA" w:rsidP="00CF1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19E280" w14:textId="77777777" w:rsidR="003B1D98" w:rsidRDefault="003B1D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5371393"/>
      <w:docPartObj>
        <w:docPartGallery w:val="Page Numbers (Bottom of Page)"/>
        <w:docPartUnique/>
      </w:docPartObj>
    </w:sdtPr>
    <w:sdtEndPr/>
    <w:sdtContent>
      <w:sdt>
        <w:sdtPr>
          <w:id w:val="-1769616900"/>
          <w:docPartObj>
            <w:docPartGallery w:val="Page Numbers (Top of Page)"/>
            <w:docPartUnique/>
          </w:docPartObj>
        </w:sdtPr>
        <w:sdtEndPr/>
        <w:sdtContent>
          <w:p w14:paraId="2C8F572B" w14:textId="4DF661D4" w:rsidR="00CF1F4D" w:rsidRPr="003B1D98" w:rsidRDefault="00CF1F4D">
            <w:pPr>
              <w:pStyle w:val="Footer"/>
              <w:jc w:val="right"/>
              <w:rPr>
                <w:rFonts w:ascii="Times New Roman" w:hAnsi="Times New Roman" w:cs="Times New Roman"/>
                <w:b/>
                <w:bCs/>
                <w:sz w:val="24"/>
                <w:szCs w:val="24"/>
              </w:rPr>
            </w:pPr>
            <w:r w:rsidRPr="003B1D98">
              <w:rPr>
                <w:rFonts w:ascii="Times New Roman" w:hAnsi="Times New Roman" w:cs="Times New Roman"/>
              </w:rPr>
              <w:t xml:space="preserve">Page </w:t>
            </w:r>
            <w:r w:rsidRPr="003B1D98">
              <w:rPr>
                <w:rFonts w:ascii="Times New Roman" w:hAnsi="Times New Roman" w:cs="Times New Roman"/>
                <w:b/>
                <w:bCs/>
                <w:sz w:val="24"/>
                <w:szCs w:val="24"/>
              </w:rPr>
              <w:fldChar w:fldCharType="begin"/>
            </w:r>
            <w:r w:rsidRPr="003B1D98">
              <w:rPr>
                <w:rFonts w:ascii="Times New Roman" w:hAnsi="Times New Roman" w:cs="Times New Roman"/>
                <w:b/>
                <w:bCs/>
              </w:rPr>
              <w:instrText xml:space="preserve"> PAGE </w:instrText>
            </w:r>
            <w:r w:rsidRPr="003B1D98">
              <w:rPr>
                <w:rFonts w:ascii="Times New Roman" w:hAnsi="Times New Roman" w:cs="Times New Roman"/>
                <w:b/>
                <w:bCs/>
                <w:sz w:val="24"/>
                <w:szCs w:val="24"/>
              </w:rPr>
              <w:fldChar w:fldCharType="separate"/>
            </w:r>
            <w:r w:rsidR="004F4206">
              <w:rPr>
                <w:rFonts w:ascii="Times New Roman" w:hAnsi="Times New Roman" w:cs="Times New Roman"/>
                <w:b/>
                <w:bCs/>
                <w:noProof/>
              </w:rPr>
              <w:t>5</w:t>
            </w:r>
            <w:r w:rsidRPr="003B1D98">
              <w:rPr>
                <w:rFonts w:ascii="Times New Roman" w:hAnsi="Times New Roman" w:cs="Times New Roman"/>
                <w:b/>
                <w:bCs/>
                <w:sz w:val="24"/>
                <w:szCs w:val="24"/>
              </w:rPr>
              <w:fldChar w:fldCharType="end"/>
            </w:r>
            <w:r w:rsidRPr="003B1D98">
              <w:rPr>
                <w:rFonts w:ascii="Times New Roman" w:hAnsi="Times New Roman" w:cs="Times New Roman"/>
              </w:rPr>
              <w:t xml:space="preserve"> of </w:t>
            </w:r>
            <w:r w:rsidRPr="003B1D98">
              <w:rPr>
                <w:rFonts w:ascii="Times New Roman" w:hAnsi="Times New Roman" w:cs="Times New Roman"/>
                <w:b/>
                <w:bCs/>
                <w:sz w:val="24"/>
                <w:szCs w:val="24"/>
              </w:rPr>
              <w:fldChar w:fldCharType="begin"/>
            </w:r>
            <w:r w:rsidRPr="003B1D98">
              <w:rPr>
                <w:rFonts w:ascii="Times New Roman" w:hAnsi="Times New Roman" w:cs="Times New Roman"/>
                <w:b/>
                <w:bCs/>
              </w:rPr>
              <w:instrText xml:space="preserve"> NUMPAGES  </w:instrText>
            </w:r>
            <w:r w:rsidRPr="003B1D98">
              <w:rPr>
                <w:rFonts w:ascii="Times New Roman" w:hAnsi="Times New Roman" w:cs="Times New Roman"/>
                <w:b/>
                <w:bCs/>
                <w:sz w:val="24"/>
                <w:szCs w:val="24"/>
              </w:rPr>
              <w:fldChar w:fldCharType="separate"/>
            </w:r>
            <w:r w:rsidR="004F4206">
              <w:rPr>
                <w:rFonts w:ascii="Times New Roman" w:hAnsi="Times New Roman" w:cs="Times New Roman"/>
                <w:b/>
                <w:bCs/>
                <w:noProof/>
              </w:rPr>
              <w:t>5</w:t>
            </w:r>
            <w:r w:rsidRPr="003B1D98">
              <w:rPr>
                <w:rFonts w:ascii="Times New Roman" w:hAnsi="Times New Roman" w:cs="Times New Roman"/>
                <w:b/>
                <w:bCs/>
                <w:sz w:val="24"/>
                <w:szCs w:val="24"/>
              </w:rPr>
              <w:fldChar w:fldCharType="end"/>
            </w:r>
          </w:p>
          <w:p w14:paraId="3BD594B3" w14:textId="768340CA" w:rsidR="00CF1F4D" w:rsidRDefault="00CF1F4D">
            <w:pPr>
              <w:pStyle w:val="Footer"/>
              <w:jc w:val="right"/>
            </w:pPr>
            <w:r w:rsidRPr="003B1D98">
              <w:rPr>
                <w:rFonts w:ascii="Times New Roman" w:hAnsi="Times New Roman" w:cs="Times New Roman"/>
                <w:b/>
              </w:rPr>
              <w:t>Massey Centre</w:t>
            </w:r>
          </w:p>
        </w:sdtContent>
      </w:sdt>
    </w:sdtContent>
  </w:sdt>
  <w:p w14:paraId="27B73142" w14:textId="77777777" w:rsidR="00CF1F4D" w:rsidRDefault="00CF1F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AA36E5" w14:textId="77777777" w:rsidR="003B1D98" w:rsidRDefault="003B1D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15C6BE" w14:textId="77777777" w:rsidR="000C55CA" w:rsidRDefault="000C55CA" w:rsidP="00CF1F4D">
      <w:pPr>
        <w:spacing w:after="0" w:line="240" w:lineRule="auto"/>
      </w:pPr>
      <w:r>
        <w:separator/>
      </w:r>
    </w:p>
  </w:footnote>
  <w:footnote w:type="continuationSeparator" w:id="0">
    <w:p w14:paraId="48D6143B" w14:textId="77777777" w:rsidR="000C55CA" w:rsidRDefault="000C55CA" w:rsidP="00CF1F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139727" w14:textId="77777777" w:rsidR="003B1D98" w:rsidRDefault="003B1D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909DDE" w14:textId="77777777" w:rsidR="003B1D98" w:rsidRDefault="003B1D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66A646" w14:textId="77777777" w:rsidR="003B1D98" w:rsidRDefault="003B1D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763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BB07F2"/>
    <w:multiLevelType w:val="hybridMultilevel"/>
    <w:tmpl w:val="F0DA609C"/>
    <w:lvl w:ilvl="0" w:tplc="D25ED942">
      <w:start w:val="1"/>
      <w:numFmt w:val="bullet"/>
      <w:lvlText w:val=""/>
      <w:lvlJc w:val="left"/>
      <w:pPr>
        <w:ind w:left="720" w:hanging="360"/>
      </w:pPr>
      <w:rPr>
        <w:rFonts w:ascii="Symbol" w:hAnsi="Symbol" w:hint="default"/>
      </w:rPr>
    </w:lvl>
    <w:lvl w:ilvl="1" w:tplc="3E943D4E">
      <w:start w:val="1"/>
      <w:numFmt w:val="bullet"/>
      <w:lvlText w:val="o"/>
      <w:lvlJc w:val="left"/>
      <w:pPr>
        <w:ind w:left="1440" w:hanging="360"/>
      </w:pPr>
      <w:rPr>
        <w:rFonts w:ascii="Courier New" w:hAnsi="Courier New" w:hint="default"/>
      </w:rPr>
    </w:lvl>
    <w:lvl w:ilvl="2" w:tplc="23386786">
      <w:start w:val="1"/>
      <w:numFmt w:val="bullet"/>
      <w:lvlText w:val=""/>
      <w:lvlJc w:val="left"/>
      <w:pPr>
        <w:ind w:left="2160" w:hanging="360"/>
      </w:pPr>
      <w:rPr>
        <w:rFonts w:ascii="Wingdings" w:hAnsi="Wingdings" w:hint="default"/>
      </w:rPr>
    </w:lvl>
    <w:lvl w:ilvl="3" w:tplc="174ABBAA">
      <w:start w:val="1"/>
      <w:numFmt w:val="bullet"/>
      <w:lvlText w:val=""/>
      <w:lvlJc w:val="left"/>
      <w:pPr>
        <w:ind w:left="2880" w:hanging="360"/>
      </w:pPr>
      <w:rPr>
        <w:rFonts w:ascii="Symbol" w:hAnsi="Symbol" w:hint="default"/>
      </w:rPr>
    </w:lvl>
    <w:lvl w:ilvl="4" w:tplc="F6E41356">
      <w:start w:val="1"/>
      <w:numFmt w:val="bullet"/>
      <w:lvlText w:val="o"/>
      <w:lvlJc w:val="left"/>
      <w:pPr>
        <w:ind w:left="3600" w:hanging="360"/>
      </w:pPr>
      <w:rPr>
        <w:rFonts w:ascii="Courier New" w:hAnsi="Courier New" w:hint="default"/>
      </w:rPr>
    </w:lvl>
    <w:lvl w:ilvl="5" w:tplc="52B8E7D6">
      <w:start w:val="1"/>
      <w:numFmt w:val="bullet"/>
      <w:lvlText w:val=""/>
      <w:lvlJc w:val="left"/>
      <w:pPr>
        <w:ind w:left="4320" w:hanging="360"/>
      </w:pPr>
      <w:rPr>
        <w:rFonts w:ascii="Wingdings" w:hAnsi="Wingdings" w:hint="default"/>
      </w:rPr>
    </w:lvl>
    <w:lvl w:ilvl="6" w:tplc="973A00AA">
      <w:start w:val="1"/>
      <w:numFmt w:val="bullet"/>
      <w:lvlText w:val=""/>
      <w:lvlJc w:val="left"/>
      <w:pPr>
        <w:ind w:left="5040" w:hanging="360"/>
      </w:pPr>
      <w:rPr>
        <w:rFonts w:ascii="Symbol" w:hAnsi="Symbol" w:hint="default"/>
      </w:rPr>
    </w:lvl>
    <w:lvl w:ilvl="7" w:tplc="BADE5028">
      <w:start w:val="1"/>
      <w:numFmt w:val="bullet"/>
      <w:lvlText w:val="o"/>
      <w:lvlJc w:val="left"/>
      <w:pPr>
        <w:ind w:left="5760" w:hanging="360"/>
      </w:pPr>
      <w:rPr>
        <w:rFonts w:ascii="Courier New" w:hAnsi="Courier New" w:hint="default"/>
      </w:rPr>
    </w:lvl>
    <w:lvl w:ilvl="8" w:tplc="6E5EA93E">
      <w:start w:val="1"/>
      <w:numFmt w:val="bullet"/>
      <w:lvlText w:val=""/>
      <w:lvlJc w:val="left"/>
      <w:pPr>
        <w:ind w:left="6480" w:hanging="360"/>
      </w:pPr>
      <w:rPr>
        <w:rFonts w:ascii="Wingdings" w:hAnsi="Wingdings" w:hint="default"/>
      </w:rPr>
    </w:lvl>
  </w:abstractNum>
  <w:abstractNum w:abstractNumId="2" w15:restartNumberingAfterBreak="0">
    <w:nsid w:val="1D8B10D5"/>
    <w:multiLevelType w:val="hybridMultilevel"/>
    <w:tmpl w:val="D4A68A02"/>
    <w:lvl w:ilvl="0" w:tplc="169CA4E4">
      <w:start w:val="1"/>
      <w:numFmt w:val="bullet"/>
      <w:lvlText w:val=""/>
      <w:lvlJc w:val="left"/>
      <w:pPr>
        <w:ind w:left="720" w:hanging="360"/>
      </w:pPr>
      <w:rPr>
        <w:rFonts w:ascii="Symbol" w:hAnsi="Symbol" w:hint="default"/>
      </w:rPr>
    </w:lvl>
    <w:lvl w:ilvl="1" w:tplc="666CC64A">
      <w:start w:val="1"/>
      <w:numFmt w:val="bullet"/>
      <w:lvlText w:val="o"/>
      <w:lvlJc w:val="left"/>
      <w:pPr>
        <w:ind w:left="1440" w:hanging="360"/>
      </w:pPr>
      <w:rPr>
        <w:rFonts w:ascii="Courier New" w:hAnsi="Courier New" w:hint="default"/>
      </w:rPr>
    </w:lvl>
    <w:lvl w:ilvl="2" w:tplc="B4CA195E">
      <w:start w:val="1"/>
      <w:numFmt w:val="bullet"/>
      <w:lvlText w:val=""/>
      <w:lvlJc w:val="left"/>
      <w:pPr>
        <w:ind w:left="2160" w:hanging="360"/>
      </w:pPr>
      <w:rPr>
        <w:rFonts w:ascii="Wingdings" w:hAnsi="Wingdings" w:hint="default"/>
      </w:rPr>
    </w:lvl>
    <w:lvl w:ilvl="3" w:tplc="833640BE">
      <w:start w:val="1"/>
      <w:numFmt w:val="bullet"/>
      <w:lvlText w:val=""/>
      <w:lvlJc w:val="left"/>
      <w:pPr>
        <w:ind w:left="2880" w:hanging="360"/>
      </w:pPr>
      <w:rPr>
        <w:rFonts w:ascii="Symbol" w:hAnsi="Symbol" w:hint="default"/>
      </w:rPr>
    </w:lvl>
    <w:lvl w:ilvl="4" w:tplc="16B8D812">
      <w:start w:val="1"/>
      <w:numFmt w:val="bullet"/>
      <w:lvlText w:val="o"/>
      <w:lvlJc w:val="left"/>
      <w:pPr>
        <w:ind w:left="3600" w:hanging="360"/>
      </w:pPr>
      <w:rPr>
        <w:rFonts w:ascii="Courier New" w:hAnsi="Courier New" w:hint="default"/>
      </w:rPr>
    </w:lvl>
    <w:lvl w:ilvl="5" w:tplc="D458D3CC">
      <w:start w:val="1"/>
      <w:numFmt w:val="bullet"/>
      <w:lvlText w:val=""/>
      <w:lvlJc w:val="left"/>
      <w:pPr>
        <w:ind w:left="4320" w:hanging="360"/>
      </w:pPr>
      <w:rPr>
        <w:rFonts w:ascii="Wingdings" w:hAnsi="Wingdings" w:hint="default"/>
      </w:rPr>
    </w:lvl>
    <w:lvl w:ilvl="6" w:tplc="EB64FEB8">
      <w:start w:val="1"/>
      <w:numFmt w:val="bullet"/>
      <w:lvlText w:val=""/>
      <w:lvlJc w:val="left"/>
      <w:pPr>
        <w:ind w:left="5040" w:hanging="360"/>
      </w:pPr>
      <w:rPr>
        <w:rFonts w:ascii="Symbol" w:hAnsi="Symbol" w:hint="default"/>
      </w:rPr>
    </w:lvl>
    <w:lvl w:ilvl="7" w:tplc="8870C16E">
      <w:start w:val="1"/>
      <w:numFmt w:val="bullet"/>
      <w:lvlText w:val="o"/>
      <w:lvlJc w:val="left"/>
      <w:pPr>
        <w:ind w:left="5760" w:hanging="360"/>
      </w:pPr>
      <w:rPr>
        <w:rFonts w:ascii="Courier New" w:hAnsi="Courier New" w:hint="default"/>
      </w:rPr>
    </w:lvl>
    <w:lvl w:ilvl="8" w:tplc="383CB232">
      <w:start w:val="1"/>
      <w:numFmt w:val="bullet"/>
      <w:lvlText w:val=""/>
      <w:lvlJc w:val="left"/>
      <w:pPr>
        <w:ind w:left="6480" w:hanging="360"/>
      </w:pPr>
      <w:rPr>
        <w:rFonts w:ascii="Wingdings" w:hAnsi="Wingdings" w:hint="default"/>
      </w:rPr>
    </w:lvl>
  </w:abstractNum>
  <w:abstractNum w:abstractNumId="3" w15:restartNumberingAfterBreak="0">
    <w:nsid w:val="426B40CC"/>
    <w:multiLevelType w:val="hybridMultilevel"/>
    <w:tmpl w:val="D87250F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4B3442B9"/>
    <w:multiLevelType w:val="hybridMultilevel"/>
    <w:tmpl w:val="EFCAB8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7203834"/>
    <w:multiLevelType w:val="hybridMultilevel"/>
    <w:tmpl w:val="DAEC16DE"/>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6" w15:restartNumberingAfterBreak="0">
    <w:nsid w:val="60200344"/>
    <w:multiLevelType w:val="hybridMultilevel"/>
    <w:tmpl w:val="CB88BB4E"/>
    <w:lvl w:ilvl="0" w:tplc="2076BC76">
      <w:start w:val="1"/>
      <w:numFmt w:val="bullet"/>
      <w:lvlText w:val=""/>
      <w:lvlJc w:val="left"/>
      <w:pPr>
        <w:ind w:left="720" w:hanging="360"/>
      </w:pPr>
      <w:rPr>
        <w:rFonts w:ascii="Symbol" w:hAnsi="Symbol" w:hint="default"/>
      </w:rPr>
    </w:lvl>
    <w:lvl w:ilvl="1" w:tplc="9AF2ADEA">
      <w:start w:val="1"/>
      <w:numFmt w:val="bullet"/>
      <w:lvlText w:val="o"/>
      <w:lvlJc w:val="left"/>
      <w:pPr>
        <w:ind w:left="1440" w:hanging="360"/>
      </w:pPr>
      <w:rPr>
        <w:rFonts w:ascii="Courier New" w:hAnsi="Courier New" w:hint="default"/>
      </w:rPr>
    </w:lvl>
    <w:lvl w:ilvl="2" w:tplc="937A4EAE">
      <w:start w:val="1"/>
      <w:numFmt w:val="bullet"/>
      <w:lvlText w:val=""/>
      <w:lvlJc w:val="left"/>
      <w:pPr>
        <w:ind w:left="2160" w:hanging="360"/>
      </w:pPr>
      <w:rPr>
        <w:rFonts w:ascii="Wingdings" w:hAnsi="Wingdings" w:hint="default"/>
      </w:rPr>
    </w:lvl>
    <w:lvl w:ilvl="3" w:tplc="D6B67FC6">
      <w:start w:val="1"/>
      <w:numFmt w:val="bullet"/>
      <w:lvlText w:val=""/>
      <w:lvlJc w:val="left"/>
      <w:pPr>
        <w:ind w:left="2880" w:hanging="360"/>
      </w:pPr>
      <w:rPr>
        <w:rFonts w:ascii="Symbol" w:hAnsi="Symbol" w:hint="default"/>
      </w:rPr>
    </w:lvl>
    <w:lvl w:ilvl="4" w:tplc="52ECA6B4">
      <w:start w:val="1"/>
      <w:numFmt w:val="bullet"/>
      <w:lvlText w:val="o"/>
      <w:lvlJc w:val="left"/>
      <w:pPr>
        <w:ind w:left="3600" w:hanging="360"/>
      </w:pPr>
      <w:rPr>
        <w:rFonts w:ascii="Courier New" w:hAnsi="Courier New" w:hint="default"/>
      </w:rPr>
    </w:lvl>
    <w:lvl w:ilvl="5" w:tplc="E13E94BC">
      <w:start w:val="1"/>
      <w:numFmt w:val="bullet"/>
      <w:lvlText w:val=""/>
      <w:lvlJc w:val="left"/>
      <w:pPr>
        <w:ind w:left="4320" w:hanging="360"/>
      </w:pPr>
      <w:rPr>
        <w:rFonts w:ascii="Wingdings" w:hAnsi="Wingdings" w:hint="default"/>
      </w:rPr>
    </w:lvl>
    <w:lvl w:ilvl="6" w:tplc="916A242C">
      <w:start w:val="1"/>
      <w:numFmt w:val="bullet"/>
      <w:lvlText w:val=""/>
      <w:lvlJc w:val="left"/>
      <w:pPr>
        <w:ind w:left="5040" w:hanging="360"/>
      </w:pPr>
      <w:rPr>
        <w:rFonts w:ascii="Symbol" w:hAnsi="Symbol" w:hint="default"/>
      </w:rPr>
    </w:lvl>
    <w:lvl w:ilvl="7" w:tplc="1F985F88">
      <w:start w:val="1"/>
      <w:numFmt w:val="bullet"/>
      <w:lvlText w:val="o"/>
      <w:lvlJc w:val="left"/>
      <w:pPr>
        <w:ind w:left="5760" w:hanging="360"/>
      </w:pPr>
      <w:rPr>
        <w:rFonts w:ascii="Courier New" w:hAnsi="Courier New" w:hint="default"/>
      </w:rPr>
    </w:lvl>
    <w:lvl w:ilvl="8" w:tplc="5F84D438">
      <w:start w:val="1"/>
      <w:numFmt w:val="bullet"/>
      <w:lvlText w:val=""/>
      <w:lvlJc w:val="left"/>
      <w:pPr>
        <w:ind w:left="6480" w:hanging="360"/>
      </w:pPr>
      <w:rPr>
        <w:rFonts w:ascii="Wingdings" w:hAnsi="Wingdings" w:hint="default"/>
      </w:rPr>
    </w:lvl>
  </w:abstractNum>
  <w:abstractNum w:abstractNumId="7" w15:restartNumberingAfterBreak="0">
    <w:nsid w:val="639E6F9C"/>
    <w:multiLevelType w:val="hybridMultilevel"/>
    <w:tmpl w:val="A0E276E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6A050804"/>
    <w:multiLevelType w:val="multilevel"/>
    <w:tmpl w:val="51B039C4"/>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A6D31A3"/>
    <w:multiLevelType w:val="multilevel"/>
    <w:tmpl w:val="D778CD4A"/>
    <w:lvl w:ilvl="0">
      <w:start w:val="1"/>
      <w:numFmt w:val="decimal"/>
      <w:lvlText w:val="%1."/>
      <w:lvlJc w:val="left"/>
      <w:pPr>
        <w:ind w:left="360" w:hanging="360"/>
      </w:pPr>
    </w:lvl>
    <w:lvl w:ilvl="1">
      <w:start w:val="1"/>
      <w:numFmt w:val="decimal"/>
      <w:lvlText w:val="%1.%2."/>
      <w:lvlJc w:val="left"/>
      <w:pPr>
        <w:ind w:left="792" w:hanging="432"/>
      </w:pPr>
    </w:lvl>
    <w:lvl w:ilvl="2">
      <w:start w:val="1"/>
      <w:numFmt w:val="lowerRoman"/>
      <w:lvlText w:val="%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6"/>
  </w:num>
  <w:num w:numId="3">
    <w:abstractNumId w:val="1"/>
  </w:num>
  <w:num w:numId="4">
    <w:abstractNumId w:val="7"/>
  </w:num>
  <w:num w:numId="5">
    <w:abstractNumId w:val="4"/>
  </w:num>
  <w:num w:numId="6">
    <w:abstractNumId w:val="3"/>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8"/>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yszQztjA2NjY0NjFT0lEKTi0uzszPAykwqgUAIaCdIiwAAAA="/>
  </w:docVars>
  <w:rsids>
    <w:rsidRoot w:val="261589C8"/>
    <w:rsid w:val="0004B18E"/>
    <w:rsid w:val="000C55CA"/>
    <w:rsid w:val="000EDB97"/>
    <w:rsid w:val="00173DF8"/>
    <w:rsid w:val="00237D8E"/>
    <w:rsid w:val="002C699F"/>
    <w:rsid w:val="003B1D98"/>
    <w:rsid w:val="004776DA"/>
    <w:rsid w:val="004F4206"/>
    <w:rsid w:val="00542B59"/>
    <w:rsid w:val="00596188"/>
    <w:rsid w:val="006E1B73"/>
    <w:rsid w:val="0076A873"/>
    <w:rsid w:val="00777BE7"/>
    <w:rsid w:val="00880A84"/>
    <w:rsid w:val="008C1229"/>
    <w:rsid w:val="0092C21A"/>
    <w:rsid w:val="00950F34"/>
    <w:rsid w:val="00A6C18E"/>
    <w:rsid w:val="00A87401"/>
    <w:rsid w:val="00A928AC"/>
    <w:rsid w:val="00AE4047"/>
    <w:rsid w:val="00B462BF"/>
    <w:rsid w:val="00B87D86"/>
    <w:rsid w:val="00BD724D"/>
    <w:rsid w:val="00C30C6C"/>
    <w:rsid w:val="00CDD767"/>
    <w:rsid w:val="00CF1F4D"/>
    <w:rsid w:val="00D0FB12"/>
    <w:rsid w:val="00D50693"/>
    <w:rsid w:val="00D5A7D2"/>
    <w:rsid w:val="00D66939"/>
    <w:rsid w:val="00E74B5B"/>
    <w:rsid w:val="00EC20C1"/>
    <w:rsid w:val="00F01314"/>
    <w:rsid w:val="00F58A1D"/>
    <w:rsid w:val="01097388"/>
    <w:rsid w:val="0120FF9B"/>
    <w:rsid w:val="01343DE7"/>
    <w:rsid w:val="015440D3"/>
    <w:rsid w:val="015E136F"/>
    <w:rsid w:val="016DC230"/>
    <w:rsid w:val="0175714A"/>
    <w:rsid w:val="01C1399B"/>
    <w:rsid w:val="01DFC7D6"/>
    <w:rsid w:val="01F81F6D"/>
    <w:rsid w:val="021D34B0"/>
    <w:rsid w:val="029961AD"/>
    <w:rsid w:val="02BD75A0"/>
    <w:rsid w:val="03183069"/>
    <w:rsid w:val="033C6FE9"/>
    <w:rsid w:val="03418DF4"/>
    <w:rsid w:val="03419602"/>
    <w:rsid w:val="0352EF77"/>
    <w:rsid w:val="0360BA76"/>
    <w:rsid w:val="039850EB"/>
    <w:rsid w:val="039B777E"/>
    <w:rsid w:val="03AB1D65"/>
    <w:rsid w:val="03B7D650"/>
    <w:rsid w:val="03BF7985"/>
    <w:rsid w:val="03CBB963"/>
    <w:rsid w:val="03D29446"/>
    <w:rsid w:val="03EDA39A"/>
    <w:rsid w:val="03F1C15F"/>
    <w:rsid w:val="04113F37"/>
    <w:rsid w:val="041E0BC3"/>
    <w:rsid w:val="0464F6C5"/>
    <w:rsid w:val="0476C91B"/>
    <w:rsid w:val="047CC96C"/>
    <w:rsid w:val="04A26239"/>
    <w:rsid w:val="04B49E74"/>
    <w:rsid w:val="04D86C87"/>
    <w:rsid w:val="04F237D9"/>
    <w:rsid w:val="05022D95"/>
    <w:rsid w:val="0508966D"/>
    <w:rsid w:val="051BA051"/>
    <w:rsid w:val="054575AF"/>
    <w:rsid w:val="0545BADE"/>
    <w:rsid w:val="058A6B33"/>
    <w:rsid w:val="058CD676"/>
    <w:rsid w:val="05AE6FEE"/>
    <w:rsid w:val="05B17888"/>
    <w:rsid w:val="05BA0E99"/>
    <w:rsid w:val="05D5BB2F"/>
    <w:rsid w:val="05D63AA4"/>
    <w:rsid w:val="05F2DF24"/>
    <w:rsid w:val="06032BBB"/>
    <w:rsid w:val="06057C4B"/>
    <w:rsid w:val="060E1212"/>
    <w:rsid w:val="06130544"/>
    <w:rsid w:val="06187C2B"/>
    <w:rsid w:val="061F8A3C"/>
    <w:rsid w:val="062062CD"/>
    <w:rsid w:val="062F8C45"/>
    <w:rsid w:val="0651748B"/>
    <w:rsid w:val="0655B5FA"/>
    <w:rsid w:val="0665276D"/>
    <w:rsid w:val="06795086"/>
    <w:rsid w:val="06A63CE9"/>
    <w:rsid w:val="06B9DA60"/>
    <w:rsid w:val="06CEB5E8"/>
    <w:rsid w:val="07155ED0"/>
    <w:rsid w:val="0720CBE8"/>
    <w:rsid w:val="07235BD8"/>
    <w:rsid w:val="073088BD"/>
    <w:rsid w:val="0730B299"/>
    <w:rsid w:val="0731379B"/>
    <w:rsid w:val="074A462B"/>
    <w:rsid w:val="07533F94"/>
    <w:rsid w:val="07578D75"/>
    <w:rsid w:val="075978A5"/>
    <w:rsid w:val="075CAEBC"/>
    <w:rsid w:val="076675BC"/>
    <w:rsid w:val="077FA9E0"/>
    <w:rsid w:val="0790AAF2"/>
    <w:rsid w:val="0792F058"/>
    <w:rsid w:val="07ECEFDB"/>
    <w:rsid w:val="07F50335"/>
    <w:rsid w:val="0804B7C7"/>
    <w:rsid w:val="080E1131"/>
    <w:rsid w:val="0837DE26"/>
    <w:rsid w:val="086163CD"/>
    <w:rsid w:val="0868E116"/>
    <w:rsid w:val="088A7467"/>
    <w:rsid w:val="088E1A45"/>
    <w:rsid w:val="08903D86"/>
    <w:rsid w:val="0895912A"/>
    <w:rsid w:val="089F492E"/>
    <w:rsid w:val="08A726AB"/>
    <w:rsid w:val="08B52C3B"/>
    <w:rsid w:val="08D80167"/>
    <w:rsid w:val="08F67971"/>
    <w:rsid w:val="08F9F56C"/>
    <w:rsid w:val="0904CEDB"/>
    <w:rsid w:val="0924EDE7"/>
    <w:rsid w:val="0932CE22"/>
    <w:rsid w:val="093B09B7"/>
    <w:rsid w:val="097873AD"/>
    <w:rsid w:val="0986576A"/>
    <w:rsid w:val="09913988"/>
    <w:rsid w:val="099DF93E"/>
    <w:rsid w:val="09B6FEFB"/>
    <w:rsid w:val="09E11C05"/>
    <w:rsid w:val="09E7DAC6"/>
    <w:rsid w:val="09FF2DBB"/>
    <w:rsid w:val="0A00D41B"/>
    <w:rsid w:val="0A05F434"/>
    <w:rsid w:val="0A24442E"/>
    <w:rsid w:val="0A39620E"/>
    <w:rsid w:val="0A78697C"/>
    <w:rsid w:val="0A7AB549"/>
    <w:rsid w:val="0AADA251"/>
    <w:rsid w:val="0AAEBE6D"/>
    <w:rsid w:val="0AB98506"/>
    <w:rsid w:val="0AE9345C"/>
    <w:rsid w:val="0AFD2008"/>
    <w:rsid w:val="0B017582"/>
    <w:rsid w:val="0B1D4BB9"/>
    <w:rsid w:val="0B249082"/>
    <w:rsid w:val="0B29F824"/>
    <w:rsid w:val="0B810355"/>
    <w:rsid w:val="0C0332E1"/>
    <w:rsid w:val="0C10B817"/>
    <w:rsid w:val="0C1479C1"/>
    <w:rsid w:val="0C3A7323"/>
    <w:rsid w:val="0C3F254F"/>
    <w:rsid w:val="0C4A841B"/>
    <w:rsid w:val="0C5033FD"/>
    <w:rsid w:val="0C612A99"/>
    <w:rsid w:val="0C667308"/>
    <w:rsid w:val="0C6B4074"/>
    <w:rsid w:val="0CA7C4A0"/>
    <w:rsid w:val="0CD87889"/>
    <w:rsid w:val="0CDC80FE"/>
    <w:rsid w:val="0CEA42C1"/>
    <w:rsid w:val="0CEE87D3"/>
    <w:rsid w:val="0CF778FC"/>
    <w:rsid w:val="0D1FE908"/>
    <w:rsid w:val="0D257E3B"/>
    <w:rsid w:val="0D4DF701"/>
    <w:rsid w:val="0D5594AC"/>
    <w:rsid w:val="0D6FAF89"/>
    <w:rsid w:val="0D7CE3A0"/>
    <w:rsid w:val="0D7FC842"/>
    <w:rsid w:val="0D8C9B3E"/>
    <w:rsid w:val="0DA3C58D"/>
    <w:rsid w:val="0DACEAE9"/>
    <w:rsid w:val="0DD6EC52"/>
    <w:rsid w:val="0E02ECBC"/>
    <w:rsid w:val="0E24D03B"/>
    <w:rsid w:val="0E2DA811"/>
    <w:rsid w:val="0E2F7B56"/>
    <w:rsid w:val="0E485F30"/>
    <w:rsid w:val="0E502AE4"/>
    <w:rsid w:val="0E508E4A"/>
    <w:rsid w:val="0E603308"/>
    <w:rsid w:val="0E70DB7F"/>
    <w:rsid w:val="0E75FBB1"/>
    <w:rsid w:val="0E81D562"/>
    <w:rsid w:val="0EA51A57"/>
    <w:rsid w:val="0EE9289B"/>
    <w:rsid w:val="0F055346"/>
    <w:rsid w:val="0F0F0C11"/>
    <w:rsid w:val="0F2A963B"/>
    <w:rsid w:val="0F45A6F3"/>
    <w:rsid w:val="0F4A9A5D"/>
    <w:rsid w:val="0F5B53DB"/>
    <w:rsid w:val="0FA52C3F"/>
    <w:rsid w:val="0FA8047C"/>
    <w:rsid w:val="0FBE8A22"/>
    <w:rsid w:val="0FCF5436"/>
    <w:rsid w:val="0FCF8EFC"/>
    <w:rsid w:val="0FDB3B13"/>
    <w:rsid w:val="0FEB209C"/>
    <w:rsid w:val="0FF3FA0B"/>
    <w:rsid w:val="0FF57E7B"/>
    <w:rsid w:val="102549AD"/>
    <w:rsid w:val="1050AE8E"/>
    <w:rsid w:val="105AF69F"/>
    <w:rsid w:val="107F2463"/>
    <w:rsid w:val="1083D7BD"/>
    <w:rsid w:val="10B7B793"/>
    <w:rsid w:val="10BD9F22"/>
    <w:rsid w:val="10BEC121"/>
    <w:rsid w:val="10D6E9A3"/>
    <w:rsid w:val="10DFA5ED"/>
    <w:rsid w:val="10EA6052"/>
    <w:rsid w:val="10EF7C40"/>
    <w:rsid w:val="10FF07E3"/>
    <w:rsid w:val="110A9284"/>
    <w:rsid w:val="110FAA67"/>
    <w:rsid w:val="113489F1"/>
    <w:rsid w:val="114C2A58"/>
    <w:rsid w:val="11538F91"/>
    <w:rsid w:val="119D450B"/>
    <w:rsid w:val="11B250BD"/>
    <w:rsid w:val="11D461FE"/>
    <w:rsid w:val="124D6456"/>
    <w:rsid w:val="126387F5"/>
    <w:rsid w:val="12C66EF8"/>
    <w:rsid w:val="12CD6463"/>
    <w:rsid w:val="12D3F03E"/>
    <w:rsid w:val="12DA8D2F"/>
    <w:rsid w:val="130B924B"/>
    <w:rsid w:val="134B6621"/>
    <w:rsid w:val="13553178"/>
    <w:rsid w:val="135CA653"/>
    <w:rsid w:val="137D8695"/>
    <w:rsid w:val="139A86A2"/>
    <w:rsid w:val="13D91F85"/>
    <w:rsid w:val="13E3BF77"/>
    <w:rsid w:val="13EC0B35"/>
    <w:rsid w:val="13ED029B"/>
    <w:rsid w:val="1440CCEE"/>
    <w:rsid w:val="144178FF"/>
    <w:rsid w:val="144B1A44"/>
    <w:rsid w:val="14581F8B"/>
    <w:rsid w:val="148F67C5"/>
    <w:rsid w:val="14BFBBA8"/>
    <w:rsid w:val="14C3ECD5"/>
    <w:rsid w:val="14E6AA87"/>
    <w:rsid w:val="15225019"/>
    <w:rsid w:val="156A12EE"/>
    <w:rsid w:val="1572170A"/>
    <w:rsid w:val="157A3246"/>
    <w:rsid w:val="15860286"/>
    <w:rsid w:val="15898403"/>
    <w:rsid w:val="15930237"/>
    <w:rsid w:val="159630D6"/>
    <w:rsid w:val="15AFF741"/>
    <w:rsid w:val="15B51E6A"/>
    <w:rsid w:val="15E332D6"/>
    <w:rsid w:val="15F1F331"/>
    <w:rsid w:val="160FAD1D"/>
    <w:rsid w:val="16268030"/>
    <w:rsid w:val="1626DADE"/>
    <w:rsid w:val="16421D02"/>
    <w:rsid w:val="16491DEA"/>
    <w:rsid w:val="16527282"/>
    <w:rsid w:val="166A15D0"/>
    <w:rsid w:val="16897337"/>
    <w:rsid w:val="16AABCC7"/>
    <w:rsid w:val="16AEB9AE"/>
    <w:rsid w:val="16C3BB9A"/>
    <w:rsid w:val="16C6445F"/>
    <w:rsid w:val="16CC3237"/>
    <w:rsid w:val="16DB0DFF"/>
    <w:rsid w:val="16DB5004"/>
    <w:rsid w:val="16E27153"/>
    <w:rsid w:val="16F0F18C"/>
    <w:rsid w:val="1725687B"/>
    <w:rsid w:val="173F1EB6"/>
    <w:rsid w:val="173F8EF4"/>
    <w:rsid w:val="174B1E45"/>
    <w:rsid w:val="17706AE4"/>
    <w:rsid w:val="1771D406"/>
    <w:rsid w:val="177B95B1"/>
    <w:rsid w:val="177FC3E6"/>
    <w:rsid w:val="178DEE0E"/>
    <w:rsid w:val="1793EFE8"/>
    <w:rsid w:val="17A5A96D"/>
    <w:rsid w:val="17AD4713"/>
    <w:rsid w:val="17BCD9B5"/>
    <w:rsid w:val="180EB376"/>
    <w:rsid w:val="181F8843"/>
    <w:rsid w:val="18553F75"/>
    <w:rsid w:val="185B842C"/>
    <w:rsid w:val="18735323"/>
    <w:rsid w:val="187C3E35"/>
    <w:rsid w:val="18A25362"/>
    <w:rsid w:val="18D0CC21"/>
    <w:rsid w:val="18DA8F13"/>
    <w:rsid w:val="18F34FD4"/>
    <w:rsid w:val="191CCFE8"/>
    <w:rsid w:val="19323874"/>
    <w:rsid w:val="1959D44C"/>
    <w:rsid w:val="1959DD3E"/>
    <w:rsid w:val="197A6A76"/>
    <w:rsid w:val="197ACD9A"/>
    <w:rsid w:val="19830959"/>
    <w:rsid w:val="198A1D3F"/>
    <w:rsid w:val="198FB29A"/>
    <w:rsid w:val="19A2621C"/>
    <w:rsid w:val="19E8F05A"/>
    <w:rsid w:val="19EC5CEC"/>
    <w:rsid w:val="19F9B341"/>
    <w:rsid w:val="1A32A68E"/>
    <w:rsid w:val="1A3368D3"/>
    <w:rsid w:val="1A5D63FE"/>
    <w:rsid w:val="1A6C0FCF"/>
    <w:rsid w:val="1A70DBA2"/>
    <w:rsid w:val="1A9FA35A"/>
    <w:rsid w:val="1ABB09F4"/>
    <w:rsid w:val="1ADFAA28"/>
    <w:rsid w:val="1AED27B4"/>
    <w:rsid w:val="1AF2B19F"/>
    <w:rsid w:val="1AF75AAE"/>
    <w:rsid w:val="1B02981D"/>
    <w:rsid w:val="1B15E712"/>
    <w:rsid w:val="1B2B25C9"/>
    <w:rsid w:val="1B3D3187"/>
    <w:rsid w:val="1B444FE1"/>
    <w:rsid w:val="1B5B6396"/>
    <w:rsid w:val="1B81A92E"/>
    <w:rsid w:val="1BA1FD02"/>
    <w:rsid w:val="1BC5277F"/>
    <w:rsid w:val="1BDC2982"/>
    <w:rsid w:val="1C03AE17"/>
    <w:rsid w:val="1C044C9F"/>
    <w:rsid w:val="1C17AEA5"/>
    <w:rsid w:val="1C25247D"/>
    <w:rsid w:val="1C29B32D"/>
    <w:rsid w:val="1C380296"/>
    <w:rsid w:val="1C40C6C1"/>
    <w:rsid w:val="1C4706E8"/>
    <w:rsid w:val="1C4B7EE4"/>
    <w:rsid w:val="1C721491"/>
    <w:rsid w:val="1C78161F"/>
    <w:rsid w:val="1C7835C2"/>
    <w:rsid w:val="1C79F848"/>
    <w:rsid w:val="1CB177C2"/>
    <w:rsid w:val="1CDC3F87"/>
    <w:rsid w:val="1D093CDC"/>
    <w:rsid w:val="1D77D3BA"/>
    <w:rsid w:val="1D827BF5"/>
    <w:rsid w:val="1D9E328C"/>
    <w:rsid w:val="1D9EFBF3"/>
    <w:rsid w:val="1DAA512C"/>
    <w:rsid w:val="1DF6A6C2"/>
    <w:rsid w:val="1E67E493"/>
    <w:rsid w:val="1E6EB18B"/>
    <w:rsid w:val="1E8CEB00"/>
    <w:rsid w:val="1E8F3633"/>
    <w:rsid w:val="1E986714"/>
    <w:rsid w:val="1EB86297"/>
    <w:rsid w:val="1ED59F52"/>
    <w:rsid w:val="1EED2440"/>
    <w:rsid w:val="1F17F537"/>
    <w:rsid w:val="1F4115E6"/>
    <w:rsid w:val="1F6020D3"/>
    <w:rsid w:val="1F7B6F62"/>
    <w:rsid w:val="1F900AE4"/>
    <w:rsid w:val="1F91B09E"/>
    <w:rsid w:val="1FA199AA"/>
    <w:rsid w:val="1FD03003"/>
    <w:rsid w:val="1FDA4897"/>
    <w:rsid w:val="20011654"/>
    <w:rsid w:val="2008E573"/>
    <w:rsid w:val="200EEEEF"/>
    <w:rsid w:val="202443B4"/>
    <w:rsid w:val="203CAAE7"/>
    <w:rsid w:val="20788AFC"/>
    <w:rsid w:val="20817B29"/>
    <w:rsid w:val="2098B24F"/>
    <w:rsid w:val="20993A5A"/>
    <w:rsid w:val="20C05385"/>
    <w:rsid w:val="20D3BB86"/>
    <w:rsid w:val="211E2CD2"/>
    <w:rsid w:val="21220D05"/>
    <w:rsid w:val="214124ED"/>
    <w:rsid w:val="216E55C1"/>
    <w:rsid w:val="21A6B433"/>
    <w:rsid w:val="21A9C910"/>
    <w:rsid w:val="21AA6961"/>
    <w:rsid w:val="21BC051E"/>
    <w:rsid w:val="2207F81A"/>
    <w:rsid w:val="22317828"/>
    <w:rsid w:val="22466BE3"/>
    <w:rsid w:val="22488BCE"/>
    <w:rsid w:val="22592DD6"/>
    <w:rsid w:val="225A49A9"/>
    <w:rsid w:val="2278929C"/>
    <w:rsid w:val="22ADEEB8"/>
    <w:rsid w:val="22B9763B"/>
    <w:rsid w:val="22E29586"/>
    <w:rsid w:val="230802BB"/>
    <w:rsid w:val="232FC4AE"/>
    <w:rsid w:val="2331D05C"/>
    <w:rsid w:val="2343AB85"/>
    <w:rsid w:val="234FF58B"/>
    <w:rsid w:val="23528135"/>
    <w:rsid w:val="23651288"/>
    <w:rsid w:val="2366FB13"/>
    <w:rsid w:val="237709E2"/>
    <w:rsid w:val="23965A54"/>
    <w:rsid w:val="23CF5B3C"/>
    <w:rsid w:val="23E98D0A"/>
    <w:rsid w:val="23F423C9"/>
    <w:rsid w:val="2400C629"/>
    <w:rsid w:val="24111B7C"/>
    <w:rsid w:val="24263DD1"/>
    <w:rsid w:val="24408410"/>
    <w:rsid w:val="24443CBE"/>
    <w:rsid w:val="24573E7E"/>
    <w:rsid w:val="24613DFE"/>
    <w:rsid w:val="246984D7"/>
    <w:rsid w:val="249E463F"/>
    <w:rsid w:val="24CEEADB"/>
    <w:rsid w:val="24CF8F8C"/>
    <w:rsid w:val="24E03716"/>
    <w:rsid w:val="24ED5321"/>
    <w:rsid w:val="24F22C83"/>
    <w:rsid w:val="2508F239"/>
    <w:rsid w:val="251609E0"/>
    <w:rsid w:val="25170049"/>
    <w:rsid w:val="253DD683"/>
    <w:rsid w:val="254DBA8D"/>
    <w:rsid w:val="256D288A"/>
    <w:rsid w:val="25947F44"/>
    <w:rsid w:val="25A3A4FF"/>
    <w:rsid w:val="25B6F320"/>
    <w:rsid w:val="25BB15DE"/>
    <w:rsid w:val="25E8F4AE"/>
    <w:rsid w:val="25EAAB36"/>
    <w:rsid w:val="25F1310C"/>
    <w:rsid w:val="26043F41"/>
    <w:rsid w:val="2611A699"/>
    <w:rsid w:val="261589C8"/>
    <w:rsid w:val="261FE4D5"/>
    <w:rsid w:val="2653D61A"/>
    <w:rsid w:val="2660C569"/>
    <w:rsid w:val="2662AFAA"/>
    <w:rsid w:val="266744A2"/>
    <w:rsid w:val="268CCE45"/>
    <w:rsid w:val="26954AE6"/>
    <w:rsid w:val="26A167DD"/>
    <w:rsid w:val="26C408CF"/>
    <w:rsid w:val="26C7C58F"/>
    <w:rsid w:val="26D29F34"/>
    <w:rsid w:val="26D2F4BE"/>
    <w:rsid w:val="26DE4B97"/>
    <w:rsid w:val="26DE7C77"/>
    <w:rsid w:val="26FF5654"/>
    <w:rsid w:val="2725E649"/>
    <w:rsid w:val="2730A6C3"/>
    <w:rsid w:val="27636773"/>
    <w:rsid w:val="27746F52"/>
    <w:rsid w:val="27790F46"/>
    <w:rsid w:val="277BB98A"/>
    <w:rsid w:val="2784B068"/>
    <w:rsid w:val="27907532"/>
    <w:rsid w:val="27A5E16C"/>
    <w:rsid w:val="27BD9417"/>
    <w:rsid w:val="27CDF037"/>
    <w:rsid w:val="2800556E"/>
    <w:rsid w:val="281210B0"/>
    <w:rsid w:val="281353C6"/>
    <w:rsid w:val="2819B03A"/>
    <w:rsid w:val="2847D7B0"/>
    <w:rsid w:val="284FAFD7"/>
    <w:rsid w:val="2852C458"/>
    <w:rsid w:val="2867FAFB"/>
    <w:rsid w:val="286CF785"/>
    <w:rsid w:val="28AAEDD3"/>
    <w:rsid w:val="28ACEF03"/>
    <w:rsid w:val="28D8A18E"/>
    <w:rsid w:val="290846C9"/>
    <w:rsid w:val="29188FFB"/>
    <w:rsid w:val="2926DFBB"/>
    <w:rsid w:val="293CF66A"/>
    <w:rsid w:val="2958A9C1"/>
    <w:rsid w:val="2980A923"/>
    <w:rsid w:val="29E135DE"/>
    <w:rsid w:val="29E8D8A1"/>
    <w:rsid w:val="2A3533D5"/>
    <w:rsid w:val="2A4AB917"/>
    <w:rsid w:val="2A80125B"/>
    <w:rsid w:val="2A8B21C2"/>
    <w:rsid w:val="2AA2B7DF"/>
    <w:rsid w:val="2AA40B11"/>
    <w:rsid w:val="2ABB0D25"/>
    <w:rsid w:val="2AC60F0E"/>
    <w:rsid w:val="2AFE74E9"/>
    <w:rsid w:val="2B1850B1"/>
    <w:rsid w:val="2B1BEC1B"/>
    <w:rsid w:val="2B2E6E0F"/>
    <w:rsid w:val="2B74C02E"/>
    <w:rsid w:val="2B796F60"/>
    <w:rsid w:val="2B8FCB88"/>
    <w:rsid w:val="2BBAD0A3"/>
    <w:rsid w:val="2BBC343C"/>
    <w:rsid w:val="2BC35A37"/>
    <w:rsid w:val="2BC774D1"/>
    <w:rsid w:val="2BCB664F"/>
    <w:rsid w:val="2BCDC185"/>
    <w:rsid w:val="2BE02872"/>
    <w:rsid w:val="2BE6BEF1"/>
    <w:rsid w:val="2C1CDCF0"/>
    <w:rsid w:val="2C24D536"/>
    <w:rsid w:val="2C3F3044"/>
    <w:rsid w:val="2C410552"/>
    <w:rsid w:val="2C7B7685"/>
    <w:rsid w:val="2C9A443E"/>
    <w:rsid w:val="2CC874D4"/>
    <w:rsid w:val="2CCA7498"/>
    <w:rsid w:val="2CEB5CCE"/>
    <w:rsid w:val="2CEDBFD6"/>
    <w:rsid w:val="2D26BB13"/>
    <w:rsid w:val="2D2EA9A4"/>
    <w:rsid w:val="2D608881"/>
    <w:rsid w:val="2D6C7BDB"/>
    <w:rsid w:val="2DA18EA9"/>
    <w:rsid w:val="2DE9C5E6"/>
    <w:rsid w:val="2E05BAA0"/>
    <w:rsid w:val="2E0EAA92"/>
    <w:rsid w:val="2E15B753"/>
    <w:rsid w:val="2E1DA819"/>
    <w:rsid w:val="2E29C9B8"/>
    <w:rsid w:val="2E490CAC"/>
    <w:rsid w:val="2E4CF290"/>
    <w:rsid w:val="2E55447A"/>
    <w:rsid w:val="2E55AB0E"/>
    <w:rsid w:val="2E5E2A68"/>
    <w:rsid w:val="2E66EFDC"/>
    <w:rsid w:val="2E76A0B0"/>
    <w:rsid w:val="2E80037C"/>
    <w:rsid w:val="2EC9F735"/>
    <w:rsid w:val="2ECA1A5D"/>
    <w:rsid w:val="2EDD438C"/>
    <w:rsid w:val="2EF561DA"/>
    <w:rsid w:val="2EF986FC"/>
    <w:rsid w:val="2F0B586A"/>
    <w:rsid w:val="2F25661D"/>
    <w:rsid w:val="2F30BD34"/>
    <w:rsid w:val="2F44ABF8"/>
    <w:rsid w:val="2F5D2373"/>
    <w:rsid w:val="2F5EAFE4"/>
    <w:rsid w:val="2F750DD7"/>
    <w:rsid w:val="2F778329"/>
    <w:rsid w:val="2FA01440"/>
    <w:rsid w:val="2FA7ABBA"/>
    <w:rsid w:val="2FB1CCC0"/>
    <w:rsid w:val="2FBE5BA0"/>
    <w:rsid w:val="2FC4FB8E"/>
    <w:rsid w:val="2FD2F2B8"/>
    <w:rsid w:val="2FD3E894"/>
    <w:rsid w:val="2FD770F8"/>
    <w:rsid w:val="302931EC"/>
    <w:rsid w:val="3040F58B"/>
    <w:rsid w:val="304FAA94"/>
    <w:rsid w:val="3070E573"/>
    <w:rsid w:val="3087EFA9"/>
    <w:rsid w:val="309FC03F"/>
    <w:rsid w:val="30B78F91"/>
    <w:rsid w:val="30EF368E"/>
    <w:rsid w:val="3127E0A6"/>
    <w:rsid w:val="3132BFE4"/>
    <w:rsid w:val="3137287D"/>
    <w:rsid w:val="31380945"/>
    <w:rsid w:val="313D67AE"/>
    <w:rsid w:val="31521A23"/>
    <w:rsid w:val="319EE088"/>
    <w:rsid w:val="31C82D4D"/>
    <w:rsid w:val="3218B8C1"/>
    <w:rsid w:val="32287AD2"/>
    <w:rsid w:val="323DC33D"/>
    <w:rsid w:val="324BA57E"/>
    <w:rsid w:val="3252442D"/>
    <w:rsid w:val="32604CE3"/>
    <w:rsid w:val="32674AB9"/>
    <w:rsid w:val="327AC6B1"/>
    <w:rsid w:val="329979CD"/>
    <w:rsid w:val="32E9CE99"/>
    <w:rsid w:val="3318ACBD"/>
    <w:rsid w:val="334A7085"/>
    <w:rsid w:val="338889DB"/>
    <w:rsid w:val="33A7F384"/>
    <w:rsid w:val="33ABDE91"/>
    <w:rsid w:val="33C4A135"/>
    <w:rsid w:val="33CC7F3E"/>
    <w:rsid w:val="33CF9BAD"/>
    <w:rsid w:val="33E2621A"/>
    <w:rsid w:val="34230300"/>
    <w:rsid w:val="34383ADC"/>
    <w:rsid w:val="343A4BE9"/>
    <w:rsid w:val="343DDEBB"/>
    <w:rsid w:val="34536E65"/>
    <w:rsid w:val="3466E0FE"/>
    <w:rsid w:val="34674A61"/>
    <w:rsid w:val="34BA5C5F"/>
    <w:rsid w:val="34EE3F80"/>
    <w:rsid w:val="34F3B96A"/>
    <w:rsid w:val="351CD76B"/>
    <w:rsid w:val="35310B03"/>
    <w:rsid w:val="35321712"/>
    <w:rsid w:val="3541C7B7"/>
    <w:rsid w:val="3551E133"/>
    <w:rsid w:val="3585CC92"/>
    <w:rsid w:val="35AD71E9"/>
    <w:rsid w:val="35EA0FED"/>
    <w:rsid w:val="360DE1EA"/>
    <w:rsid w:val="363A2546"/>
    <w:rsid w:val="3652D7F6"/>
    <w:rsid w:val="36A10FA0"/>
    <w:rsid w:val="36CD1EBD"/>
    <w:rsid w:val="36E6C2B2"/>
    <w:rsid w:val="36EDD2B3"/>
    <w:rsid w:val="36EE15B2"/>
    <w:rsid w:val="3703C0C3"/>
    <w:rsid w:val="37154116"/>
    <w:rsid w:val="373D15C9"/>
    <w:rsid w:val="3789615E"/>
    <w:rsid w:val="379B7A12"/>
    <w:rsid w:val="37B9B44D"/>
    <w:rsid w:val="37E22A8E"/>
    <w:rsid w:val="37E7E1E8"/>
    <w:rsid w:val="37F9C199"/>
    <w:rsid w:val="380A67DC"/>
    <w:rsid w:val="380FB0B6"/>
    <w:rsid w:val="381400E3"/>
    <w:rsid w:val="38226781"/>
    <w:rsid w:val="3830E6A8"/>
    <w:rsid w:val="38868B46"/>
    <w:rsid w:val="388AC7A7"/>
    <w:rsid w:val="388FD26C"/>
    <w:rsid w:val="389772D9"/>
    <w:rsid w:val="38F802A5"/>
    <w:rsid w:val="38FEC0D8"/>
    <w:rsid w:val="39038D99"/>
    <w:rsid w:val="394C651C"/>
    <w:rsid w:val="3950C73F"/>
    <w:rsid w:val="3980413A"/>
    <w:rsid w:val="399028E2"/>
    <w:rsid w:val="39945B9A"/>
    <w:rsid w:val="39A4DD7C"/>
    <w:rsid w:val="39C2C032"/>
    <w:rsid w:val="39FCFCB7"/>
    <w:rsid w:val="3A122032"/>
    <w:rsid w:val="3A199A3C"/>
    <w:rsid w:val="3A617B37"/>
    <w:rsid w:val="3A7389A0"/>
    <w:rsid w:val="3A99A093"/>
    <w:rsid w:val="3AA8B13B"/>
    <w:rsid w:val="3ACA35F5"/>
    <w:rsid w:val="3B10F8CE"/>
    <w:rsid w:val="3B41B522"/>
    <w:rsid w:val="3B48516C"/>
    <w:rsid w:val="3B66604B"/>
    <w:rsid w:val="3B6B8747"/>
    <w:rsid w:val="3B9302B5"/>
    <w:rsid w:val="3BCEB4E6"/>
    <w:rsid w:val="3BDDAE16"/>
    <w:rsid w:val="3BE48E1F"/>
    <w:rsid w:val="3BFADF46"/>
    <w:rsid w:val="3C06D69F"/>
    <w:rsid w:val="3C0C64E8"/>
    <w:rsid w:val="3C12EC24"/>
    <w:rsid w:val="3C48B4A3"/>
    <w:rsid w:val="3C776BD7"/>
    <w:rsid w:val="3CF24AFA"/>
    <w:rsid w:val="3D0F86E3"/>
    <w:rsid w:val="3D101021"/>
    <w:rsid w:val="3D3FC212"/>
    <w:rsid w:val="3D401DBE"/>
    <w:rsid w:val="3D4AD075"/>
    <w:rsid w:val="3D61F603"/>
    <w:rsid w:val="3D86677E"/>
    <w:rsid w:val="3D89870A"/>
    <w:rsid w:val="3DA47EFC"/>
    <w:rsid w:val="3DA8C37D"/>
    <w:rsid w:val="3DC0AD41"/>
    <w:rsid w:val="3DC15739"/>
    <w:rsid w:val="3DCF6C5E"/>
    <w:rsid w:val="3DE237F3"/>
    <w:rsid w:val="3DE4CFF7"/>
    <w:rsid w:val="3E317A6B"/>
    <w:rsid w:val="3E34292D"/>
    <w:rsid w:val="3E42E58F"/>
    <w:rsid w:val="3E535BF1"/>
    <w:rsid w:val="3E5A5139"/>
    <w:rsid w:val="3E7FD941"/>
    <w:rsid w:val="3E94C1AB"/>
    <w:rsid w:val="3E963BF0"/>
    <w:rsid w:val="3ECA6B0D"/>
    <w:rsid w:val="3EF60108"/>
    <w:rsid w:val="3F0B9E70"/>
    <w:rsid w:val="3F34FC34"/>
    <w:rsid w:val="3F59E0AB"/>
    <w:rsid w:val="3F672D08"/>
    <w:rsid w:val="3F756D34"/>
    <w:rsid w:val="3F8166F2"/>
    <w:rsid w:val="3F8F0704"/>
    <w:rsid w:val="3F92DA34"/>
    <w:rsid w:val="3FABE67F"/>
    <w:rsid w:val="3FC470DF"/>
    <w:rsid w:val="3FC82A96"/>
    <w:rsid w:val="3FCF5372"/>
    <w:rsid w:val="3FE00268"/>
    <w:rsid w:val="3FE3DCDD"/>
    <w:rsid w:val="3FF236D5"/>
    <w:rsid w:val="400AC416"/>
    <w:rsid w:val="402813FB"/>
    <w:rsid w:val="40802ED8"/>
    <w:rsid w:val="40806D45"/>
    <w:rsid w:val="40A87CDE"/>
    <w:rsid w:val="40B4B103"/>
    <w:rsid w:val="40E353D8"/>
    <w:rsid w:val="40E811FD"/>
    <w:rsid w:val="414755F5"/>
    <w:rsid w:val="41804F4F"/>
    <w:rsid w:val="41AB5EC7"/>
    <w:rsid w:val="41B57D6F"/>
    <w:rsid w:val="41BB6569"/>
    <w:rsid w:val="41C6F450"/>
    <w:rsid w:val="41CAB44C"/>
    <w:rsid w:val="41CC5383"/>
    <w:rsid w:val="41E9B14F"/>
    <w:rsid w:val="41FC764D"/>
    <w:rsid w:val="420247C3"/>
    <w:rsid w:val="4212945D"/>
    <w:rsid w:val="421700E9"/>
    <w:rsid w:val="42273801"/>
    <w:rsid w:val="4239C9E8"/>
    <w:rsid w:val="424C8528"/>
    <w:rsid w:val="42855840"/>
    <w:rsid w:val="42B63D81"/>
    <w:rsid w:val="42B763B1"/>
    <w:rsid w:val="42C972A1"/>
    <w:rsid w:val="42CF56B1"/>
    <w:rsid w:val="431BBDC7"/>
    <w:rsid w:val="43250C97"/>
    <w:rsid w:val="43459572"/>
    <w:rsid w:val="436DC231"/>
    <w:rsid w:val="4383D056"/>
    <w:rsid w:val="439A7A5F"/>
    <w:rsid w:val="43A29DC9"/>
    <w:rsid w:val="43C3B638"/>
    <w:rsid w:val="43D5E58D"/>
    <w:rsid w:val="441B71EC"/>
    <w:rsid w:val="441BF25A"/>
    <w:rsid w:val="442C4D46"/>
    <w:rsid w:val="442FF89E"/>
    <w:rsid w:val="4467314D"/>
    <w:rsid w:val="44A4E3BD"/>
    <w:rsid w:val="44B5C090"/>
    <w:rsid w:val="44C8B819"/>
    <w:rsid w:val="44ECABD2"/>
    <w:rsid w:val="44EDC4C6"/>
    <w:rsid w:val="44F8434B"/>
    <w:rsid w:val="452F73A3"/>
    <w:rsid w:val="453C6784"/>
    <w:rsid w:val="4543B4D7"/>
    <w:rsid w:val="4572B62A"/>
    <w:rsid w:val="45917888"/>
    <w:rsid w:val="459FAD04"/>
    <w:rsid w:val="45AD235F"/>
    <w:rsid w:val="45CF0C11"/>
    <w:rsid w:val="461919BC"/>
    <w:rsid w:val="462225A3"/>
    <w:rsid w:val="46342A24"/>
    <w:rsid w:val="463817BF"/>
    <w:rsid w:val="463C859A"/>
    <w:rsid w:val="465106E6"/>
    <w:rsid w:val="466A1CCD"/>
    <w:rsid w:val="46754042"/>
    <w:rsid w:val="4678F450"/>
    <w:rsid w:val="4689642E"/>
    <w:rsid w:val="46AF0FAE"/>
    <w:rsid w:val="46F8F9AF"/>
    <w:rsid w:val="470EA9D9"/>
    <w:rsid w:val="4719367C"/>
    <w:rsid w:val="476FB3CE"/>
    <w:rsid w:val="479DECCA"/>
    <w:rsid w:val="47DA154D"/>
    <w:rsid w:val="481444C7"/>
    <w:rsid w:val="482BB776"/>
    <w:rsid w:val="48303844"/>
    <w:rsid w:val="483EEACE"/>
    <w:rsid w:val="4841F534"/>
    <w:rsid w:val="4842AA2C"/>
    <w:rsid w:val="4844746B"/>
    <w:rsid w:val="484FA26E"/>
    <w:rsid w:val="48648CE8"/>
    <w:rsid w:val="486F19C4"/>
    <w:rsid w:val="4873484B"/>
    <w:rsid w:val="487DD52F"/>
    <w:rsid w:val="48920F03"/>
    <w:rsid w:val="48A5176D"/>
    <w:rsid w:val="48C94B17"/>
    <w:rsid w:val="48D4C918"/>
    <w:rsid w:val="48E49336"/>
    <w:rsid w:val="48FA590B"/>
    <w:rsid w:val="4905A7F2"/>
    <w:rsid w:val="490EDDEE"/>
    <w:rsid w:val="4935A559"/>
    <w:rsid w:val="4965ACA1"/>
    <w:rsid w:val="496991C0"/>
    <w:rsid w:val="4974C627"/>
    <w:rsid w:val="49760BB5"/>
    <w:rsid w:val="497F4E0F"/>
    <w:rsid w:val="498BB2F1"/>
    <w:rsid w:val="49A36704"/>
    <w:rsid w:val="49E8C29A"/>
    <w:rsid w:val="49F113DE"/>
    <w:rsid w:val="4A14FA56"/>
    <w:rsid w:val="4A2D04D2"/>
    <w:rsid w:val="4A4E4F26"/>
    <w:rsid w:val="4A599ECC"/>
    <w:rsid w:val="4A5EF6FE"/>
    <w:rsid w:val="4A61AA8D"/>
    <w:rsid w:val="4A6AA982"/>
    <w:rsid w:val="4A91CC42"/>
    <w:rsid w:val="4A9D0839"/>
    <w:rsid w:val="4ACCC838"/>
    <w:rsid w:val="4AD7B9BA"/>
    <w:rsid w:val="4AF32CFF"/>
    <w:rsid w:val="4AFC50C9"/>
    <w:rsid w:val="4B0C5461"/>
    <w:rsid w:val="4B2FBB26"/>
    <w:rsid w:val="4B3E22FE"/>
    <w:rsid w:val="4B745533"/>
    <w:rsid w:val="4B88DA1E"/>
    <w:rsid w:val="4BA97713"/>
    <w:rsid w:val="4BC7EC39"/>
    <w:rsid w:val="4BDFA885"/>
    <w:rsid w:val="4BF5BFDD"/>
    <w:rsid w:val="4C07DD86"/>
    <w:rsid w:val="4C248398"/>
    <w:rsid w:val="4C24F750"/>
    <w:rsid w:val="4C2A28B9"/>
    <w:rsid w:val="4C2E07F2"/>
    <w:rsid w:val="4C64E89F"/>
    <w:rsid w:val="4C7CB518"/>
    <w:rsid w:val="4C817CA4"/>
    <w:rsid w:val="4CAA1D5C"/>
    <w:rsid w:val="4CB39111"/>
    <w:rsid w:val="4CDE9EEB"/>
    <w:rsid w:val="4CEDF4F5"/>
    <w:rsid w:val="4D0E99B9"/>
    <w:rsid w:val="4D244B18"/>
    <w:rsid w:val="4D440FA6"/>
    <w:rsid w:val="4D526083"/>
    <w:rsid w:val="4D57DEFC"/>
    <w:rsid w:val="4DC410CC"/>
    <w:rsid w:val="4E1132CD"/>
    <w:rsid w:val="4E8391D8"/>
    <w:rsid w:val="4E9193D5"/>
    <w:rsid w:val="4EA8DE63"/>
    <w:rsid w:val="4EE05EC0"/>
    <w:rsid w:val="4F1E7E7C"/>
    <w:rsid w:val="4F2875C3"/>
    <w:rsid w:val="4F2C64DC"/>
    <w:rsid w:val="4F3B2F6B"/>
    <w:rsid w:val="4F42337D"/>
    <w:rsid w:val="4F43AFDA"/>
    <w:rsid w:val="4F540586"/>
    <w:rsid w:val="4F728A5F"/>
    <w:rsid w:val="4F9D5659"/>
    <w:rsid w:val="4FC4F8D2"/>
    <w:rsid w:val="4FC51DBC"/>
    <w:rsid w:val="4FF803BA"/>
    <w:rsid w:val="501EF3C4"/>
    <w:rsid w:val="5046A6EC"/>
    <w:rsid w:val="507AC45D"/>
    <w:rsid w:val="5081AEF2"/>
    <w:rsid w:val="508FE056"/>
    <w:rsid w:val="50957CB0"/>
    <w:rsid w:val="50AB8BE6"/>
    <w:rsid w:val="50E20AF4"/>
    <w:rsid w:val="50E88B53"/>
    <w:rsid w:val="50F41F9D"/>
    <w:rsid w:val="50FE0EB6"/>
    <w:rsid w:val="5105E0F9"/>
    <w:rsid w:val="510D83EA"/>
    <w:rsid w:val="5131F8BF"/>
    <w:rsid w:val="513DD13B"/>
    <w:rsid w:val="513FF568"/>
    <w:rsid w:val="517B02E6"/>
    <w:rsid w:val="518D278C"/>
    <w:rsid w:val="51902172"/>
    <w:rsid w:val="51A8A94A"/>
    <w:rsid w:val="51CF4574"/>
    <w:rsid w:val="51D392A0"/>
    <w:rsid w:val="51F5C8F6"/>
    <w:rsid w:val="52015C43"/>
    <w:rsid w:val="520B78F5"/>
    <w:rsid w:val="5214AA55"/>
    <w:rsid w:val="521E6A66"/>
    <w:rsid w:val="5229C015"/>
    <w:rsid w:val="5239287A"/>
    <w:rsid w:val="524DE61B"/>
    <w:rsid w:val="526B1039"/>
    <w:rsid w:val="526FA3C0"/>
    <w:rsid w:val="5274A117"/>
    <w:rsid w:val="528C46A8"/>
    <w:rsid w:val="52D5DE39"/>
    <w:rsid w:val="52D88362"/>
    <w:rsid w:val="52EA10A2"/>
    <w:rsid w:val="530329FC"/>
    <w:rsid w:val="530EF0B1"/>
    <w:rsid w:val="531034C9"/>
    <w:rsid w:val="532C82CC"/>
    <w:rsid w:val="5372D503"/>
    <w:rsid w:val="53C75918"/>
    <w:rsid w:val="53C84357"/>
    <w:rsid w:val="53D142CB"/>
    <w:rsid w:val="53D2BE89"/>
    <w:rsid w:val="53E22344"/>
    <w:rsid w:val="53F14774"/>
    <w:rsid w:val="5419D3A7"/>
    <w:rsid w:val="541B2777"/>
    <w:rsid w:val="548A55B4"/>
    <w:rsid w:val="549D739C"/>
    <w:rsid w:val="54B169D6"/>
    <w:rsid w:val="54D22FAA"/>
    <w:rsid w:val="54D7CD4E"/>
    <w:rsid w:val="54E3DB28"/>
    <w:rsid w:val="552E8E54"/>
    <w:rsid w:val="5535ECCB"/>
    <w:rsid w:val="554B80D1"/>
    <w:rsid w:val="5572282C"/>
    <w:rsid w:val="5599518F"/>
    <w:rsid w:val="55B7BBE7"/>
    <w:rsid w:val="55B7E7E1"/>
    <w:rsid w:val="55E180BC"/>
    <w:rsid w:val="55E33162"/>
    <w:rsid w:val="55F23C94"/>
    <w:rsid w:val="55F8DF00"/>
    <w:rsid w:val="55FA6A8B"/>
    <w:rsid w:val="5607D21F"/>
    <w:rsid w:val="561A3E12"/>
    <w:rsid w:val="56283A40"/>
    <w:rsid w:val="564B0CB9"/>
    <w:rsid w:val="56501939"/>
    <w:rsid w:val="56786E07"/>
    <w:rsid w:val="56A625DF"/>
    <w:rsid w:val="56AD0379"/>
    <w:rsid w:val="56B82038"/>
    <w:rsid w:val="56CCD46B"/>
    <w:rsid w:val="56D33354"/>
    <w:rsid w:val="575402FD"/>
    <w:rsid w:val="5763CAEC"/>
    <w:rsid w:val="576414C2"/>
    <w:rsid w:val="5766F5F1"/>
    <w:rsid w:val="57A00013"/>
    <w:rsid w:val="57E842B4"/>
    <w:rsid w:val="5818FE93"/>
    <w:rsid w:val="583BD8B0"/>
    <w:rsid w:val="5840F1FC"/>
    <w:rsid w:val="584A932B"/>
    <w:rsid w:val="5894064B"/>
    <w:rsid w:val="58B7F0E0"/>
    <w:rsid w:val="58E5E4F0"/>
    <w:rsid w:val="58F40642"/>
    <w:rsid w:val="58F5AAB8"/>
    <w:rsid w:val="5905AFD4"/>
    <w:rsid w:val="59105539"/>
    <w:rsid w:val="59277FDE"/>
    <w:rsid w:val="59316945"/>
    <w:rsid w:val="598299F5"/>
    <w:rsid w:val="598CFBF5"/>
    <w:rsid w:val="59A0685C"/>
    <w:rsid w:val="59A2619C"/>
    <w:rsid w:val="59A9B0D3"/>
    <w:rsid w:val="59B680B9"/>
    <w:rsid w:val="59D01FC7"/>
    <w:rsid w:val="5A18DD91"/>
    <w:rsid w:val="5A5815D2"/>
    <w:rsid w:val="5A5D2630"/>
    <w:rsid w:val="5A730826"/>
    <w:rsid w:val="5AA257C2"/>
    <w:rsid w:val="5AA7AE57"/>
    <w:rsid w:val="5AA83F66"/>
    <w:rsid w:val="5AB9FB78"/>
    <w:rsid w:val="5AD61286"/>
    <w:rsid w:val="5AF57EB2"/>
    <w:rsid w:val="5AF5AB37"/>
    <w:rsid w:val="5B02A443"/>
    <w:rsid w:val="5B0327F4"/>
    <w:rsid w:val="5B0797BF"/>
    <w:rsid w:val="5B138B2B"/>
    <w:rsid w:val="5B29ABDB"/>
    <w:rsid w:val="5B2D7AF8"/>
    <w:rsid w:val="5B55BDE1"/>
    <w:rsid w:val="5B6A5049"/>
    <w:rsid w:val="5B74418A"/>
    <w:rsid w:val="5B7A8AEB"/>
    <w:rsid w:val="5B8F1D5C"/>
    <w:rsid w:val="5BDF2C22"/>
    <w:rsid w:val="5BF5C569"/>
    <w:rsid w:val="5BFEB29B"/>
    <w:rsid w:val="5C292893"/>
    <w:rsid w:val="5C58D5A5"/>
    <w:rsid w:val="5C5A23EF"/>
    <w:rsid w:val="5C60B328"/>
    <w:rsid w:val="5C6C177B"/>
    <w:rsid w:val="5CA9475B"/>
    <w:rsid w:val="5CD33FEE"/>
    <w:rsid w:val="5CE7B999"/>
    <w:rsid w:val="5D1329FE"/>
    <w:rsid w:val="5D502397"/>
    <w:rsid w:val="5D55DFA1"/>
    <w:rsid w:val="5D764D6F"/>
    <w:rsid w:val="5DA410E5"/>
    <w:rsid w:val="5DC64CAB"/>
    <w:rsid w:val="5DC78821"/>
    <w:rsid w:val="5DF9CE57"/>
    <w:rsid w:val="5DFCB8A1"/>
    <w:rsid w:val="5E0ECCA1"/>
    <w:rsid w:val="5E1D0671"/>
    <w:rsid w:val="5E200778"/>
    <w:rsid w:val="5E5F9B5D"/>
    <w:rsid w:val="5E73AEE3"/>
    <w:rsid w:val="5E7EF84E"/>
    <w:rsid w:val="5E8A0910"/>
    <w:rsid w:val="5EBEEF72"/>
    <w:rsid w:val="5EE5DFC5"/>
    <w:rsid w:val="5EFD9766"/>
    <w:rsid w:val="5F045CA1"/>
    <w:rsid w:val="5F0CCB1B"/>
    <w:rsid w:val="5F215AEF"/>
    <w:rsid w:val="5F2EBF03"/>
    <w:rsid w:val="5F39ED50"/>
    <w:rsid w:val="5F3D4010"/>
    <w:rsid w:val="5F3D9AA3"/>
    <w:rsid w:val="5F7DE013"/>
    <w:rsid w:val="5F861AC3"/>
    <w:rsid w:val="5F8AAF0B"/>
    <w:rsid w:val="5F98762C"/>
    <w:rsid w:val="5F9E39D9"/>
    <w:rsid w:val="5FD927E3"/>
    <w:rsid w:val="5FD9F886"/>
    <w:rsid w:val="600A0E2D"/>
    <w:rsid w:val="601E0258"/>
    <w:rsid w:val="602A6E01"/>
    <w:rsid w:val="60391CBC"/>
    <w:rsid w:val="604E7395"/>
    <w:rsid w:val="605E7D6D"/>
    <w:rsid w:val="6075D5D1"/>
    <w:rsid w:val="60C73D0E"/>
    <w:rsid w:val="60C8A1B0"/>
    <w:rsid w:val="60D36E8E"/>
    <w:rsid w:val="60E69480"/>
    <w:rsid w:val="60EFB836"/>
    <w:rsid w:val="60FC2B31"/>
    <w:rsid w:val="60FC350F"/>
    <w:rsid w:val="6109F468"/>
    <w:rsid w:val="611A7E3B"/>
    <w:rsid w:val="61465BC7"/>
    <w:rsid w:val="614E60DE"/>
    <w:rsid w:val="615B9538"/>
    <w:rsid w:val="616F4E0F"/>
    <w:rsid w:val="6212FA34"/>
    <w:rsid w:val="621BD6F1"/>
    <w:rsid w:val="628F96A8"/>
    <w:rsid w:val="62A66831"/>
    <w:rsid w:val="62B09C5B"/>
    <w:rsid w:val="62B4155E"/>
    <w:rsid w:val="62D842B7"/>
    <w:rsid w:val="62DD7A72"/>
    <w:rsid w:val="62E26B3C"/>
    <w:rsid w:val="633C9269"/>
    <w:rsid w:val="633D3235"/>
    <w:rsid w:val="6361CFBB"/>
    <w:rsid w:val="639B89D2"/>
    <w:rsid w:val="639BBE35"/>
    <w:rsid w:val="63C4D50A"/>
    <w:rsid w:val="63F9FBCD"/>
    <w:rsid w:val="6407D1F7"/>
    <w:rsid w:val="64138492"/>
    <w:rsid w:val="64221FCC"/>
    <w:rsid w:val="64317F66"/>
    <w:rsid w:val="6444E709"/>
    <w:rsid w:val="645A509E"/>
    <w:rsid w:val="64662E0D"/>
    <w:rsid w:val="649753CF"/>
    <w:rsid w:val="64A2EB6E"/>
    <w:rsid w:val="64D97C9C"/>
    <w:rsid w:val="64E4B5E2"/>
    <w:rsid w:val="64FE4BCE"/>
    <w:rsid w:val="652044B7"/>
    <w:rsid w:val="652E9C88"/>
    <w:rsid w:val="65321D79"/>
    <w:rsid w:val="65981A74"/>
    <w:rsid w:val="65EAF5C7"/>
    <w:rsid w:val="66237549"/>
    <w:rsid w:val="6628A6BF"/>
    <w:rsid w:val="66570744"/>
    <w:rsid w:val="665F3657"/>
    <w:rsid w:val="667CC8B7"/>
    <w:rsid w:val="66BBA039"/>
    <w:rsid w:val="66C51B08"/>
    <w:rsid w:val="66E4D336"/>
    <w:rsid w:val="66FF10C3"/>
    <w:rsid w:val="6708FEE1"/>
    <w:rsid w:val="6718E12C"/>
    <w:rsid w:val="67764224"/>
    <w:rsid w:val="6776BEF2"/>
    <w:rsid w:val="678462A4"/>
    <w:rsid w:val="67916703"/>
    <w:rsid w:val="67B44F40"/>
    <w:rsid w:val="67C91289"/>
    <w:rsid w:val="67DE0274"/>
    <w:rsid w:val="67E84971"/>
    <w:rsid w:val="67EAD528"/>
    <w:rsid w:val="67F57528"/>
    <w:rsid w:val="67F8EB2B"/>
    <w:rsid w:val="6808EEDB"/>
    <w:rsid w:val="68130E62"/>
    <w:rsid w:val="681AF574"/>
    <w:rsid w:val="681E6C6C"/>
    <w:rsid w:val="6820C14D"/>
    <w:rsid w:val="682C8B45"/>
    <w:rsid w:val="683C1A52"/>
    <w:rsid w:val="684D50EF"/>
    <w:rsid w:val="685DFA8A"/>
    <w:rsid w:val="68676361"/>
    <w:rsid w:val="6868BD05"/>
    <w:rsid w:val="6868FA02"/>
    <w:rsid w:val="686CE469"/>
    <w:rsid w:val="68943D7B"/>
    <w:rsid w:val="68963D33"/>
    <w:rsid w:val="691A0658"/>
    <w:rsid w:val="691B4997"/>
    <w:rsid w:val="691D293C"/>
    <w:rsid w:val="69309F82"/>
    <w:rsid w:val="69335264"/>
    <w:rsid w:val="69380611"/>
    <w:rsid w:val="694A4CD0"/>
    <w:rsid w:val="694E5050"/>
    <w:rsid w:val="6959154D"/>
    <w:rsid w:val="696B6BE3"/>
    <w:rsid w:val="697259EE"/>
    <w:rsid w:val="69A5C132"/>
    <w:rsid w:val="69BED12D"/>
    <w:rsid w:val="69D33CFA"/>
    <w:rsid w:val="69F18950"/>
    <w:rsid w:val="6A03924A"/>
    <w:rsid w:val="6A17606B"/>
    <w:rsid w:val="6A293C94"/>
    <w:rsid w:val="6A36BB74"/>
    <w:rsid w:val="6A39020C"/>
    <w:rsid w:val="6A4D587B"/>
    <w:rsid w:val="6A686434"/>
    <w:rsid w:val="6A6ABADA"/>
    <w:rsid w:val="6A7B12F4"/>
    <w:rsid w:val="6A7B57BE"/>
    <w:rsid w:val="6A87E12E"/>
    <w:rsid w:val="6ADB70AA"/>
    <w:rsid w:val="6AE1934C"/>
    <w:rsid w:val="6AEE14AD"/>
    <w:rsid w:val="6AF77843"/>
    <w:rsid w:val="6B072554"/>
    <w:rsid w:val="6B0D1E40"/>
    <w:rsid w:val="6B359804"/>
    <w:rsid w:val="6B3EE3D6"/>
    <w:rsid w:val="6B4BE878"/>
    <w:rsid w:val="6B6ABDE8"/>
    <w:rsid w:val="6B7B37EB"/>
    <w:rsid w:val="6B8C92C5"/>
    <w:rsid w:val="6B9F79A5"/>
    <w:rsid w:val="6BB0A7D4"/>
    <w:rsid w:val="6BBB9534"/>
    <w:rsid w:val="6BCBD73D"/>
    <w:rsid w:val="6BCD91A8"/>
    <w:rsid w:val="6BE2F482"/>
    <w:rsid w:val="6C0894CB"/>
    <w:rsid w:val="6C306230"/>
    <w:rsid w:val="6C4EDFCD"/>
    <w:rsid w:val="6C828BAF"/>
    <w:rsid w:val="6C85440E"/>
    <w:rsid w:val="6CA2869C"/>
    <w:rsid w:val="6CDB1AA4"/>
    <w:rsid w:val="6CE3B4A0"/>
    <w:rsid w:val="6CFFB30C"/>
    <w:rsid w:val="6D050C24"/>
    <w:rsid w:val="6D12E277"/>
    <w:rsid w:val="6D2849AA"/>
    <w:rsid w:val="6D2854A8"/>
    <w:rsid w:val="6D2C40C4"/>
    <w:rsid w:val="6D3F0B5B"/>
    <w:rsid w:val="6D58C671"/>
    <w:rsid w:val="6D6331A7"/>
    <w:rsid w:val="6D689267"/>
    <w:rsid w:val="6D6D8412"/>
    <w:rsid w:val="6D84F0EA"/>
    <w:rsid w:val="6D9BBF30"/>
    <w:rsid w:val="6DA11F83"/>
    <w:rsid w:val="6DB9CE71"/>
    <w:rsid w:val="6DBAD368"/>
    <w:rsid w:val="6DD2E8E4"/>
    <w:rsid w:val="6DFB5DCF"/>
    <w:rsid w:val="6E176009"/>
    <w:rsid w:val="6E1D170B"/>
    <w:rsid w:val="6E2197D7"/>
    <w:rsid w:val="6E41C8CD"/>
    <w:rsid w:val="6E59E4D2"/>
    <w:rsid w:val="6E6CA475"/>
    <w:rsid w:val="6E726E6D"/>
    <w:rsid w:val="6E757FFC"/>
    <w:rsid w:val="6E8D5331"/>
    <w:rsid w:val="6EA9092D"/>
    <w:rsid w:val="6EB26DE7"/>
    <w:rsid w:val="6EC428DA"/>
    <w:rsid w:val="6EE78867"/>
    <w:rsid w:val="6EFB99D5"/>
    <w:rsid w:val="6F119185"/>
    <w:rsid w:val="6F1A0807"/>
    <w:rsid w:val="6F1AF155"/>
    <w:rsid w:val="6F1EF58D"/>
    <w:rsid w:val="6F2C45F7"/>
    <w:rsid w:val="6F3AE690"/>
    <w:rsid w:val="6F3DC4FC"/>
    <w:rsid w:val="6F3F4AC7"/>
    <w:rsid w:val="6F4D0115"/>
    <w:rsid w:val="6F4E18F3"/>
    <w:rsid w:val="6F7CAC96"/>
    <w:rsid w:val="6F86C2A9"/>
    <w:rsid w:val="6F9E33BE"/>
    <w:rsid w:val="6F9E5721"/>
    <w:rsid w:val="6FA8D725"/>
    <w:rsid w:val="6FC3B330"/>
    <w:rsid w:val="6FD498C4"/>
    <w:rsid w:val="6FD7A916"/>
    <w:rsid w:val="6FDC080A"/>
    <w:rsid w:val="6FE95D2B"/>
    <w:rsid w:val="6FF96ABA"/>
    <w:rsid w:val="700AD3F7"/>
    <w:rsid w:val="7024F396"/>
    <w:rsid w:val="702B581F"/>
    <w:rsid w:val="703B7340"/>
    <w:rsid w:val="7055751B"/>
    <w:rsid w:val="705E7AA2"/>
    <w:rsid w:val="7073B4A9"/>
    <w:rsid w:val="70782FE2"/>
    <w:rsid w:val="708455AD"/>
    <w:rsid w:val="70865893"/>
    <w:rsid w:val="70A56354"/>
    <w:rsid w:val="70AD6055"/>
    <w:rsid w:val="70BA5D29"/>
    <w:rsid w:val="70D092BF"/>
    <w:rsid w:val="70DB127E"/>
    <w:rsid w:val="711E5785"/>
    <w:rsid w:val="713CD78B"/>
    <w:rsid w:val="717A2CBE"/>
    <w:rsid w:val="71811F88"/>
    <w:rsid w:val="71BD6C2D"/>
    <w:rsid w:val="71C051D1"/>
    <w:rsid w:val="71C1433F"/>
    <w:rsid w:val="71DBC112"/>
    <w:rsid w:val="71DF4FE4"/>
    <w:rsid w:val="71F8241D"/>
    <w:rsid w:val="721A167D"/>
    <w:rsid w:val="725C5FAE"/>
    <w:rsid w:val="726219DF"/>
    <w:rsid w:val="727FC161"/>
    <w:rsid w:val="728141CA"/>
    <w:rsid w:val="729E1851"/>
    <w:rsid w:val="729E4E01"/>
    <w:rsid w:val="72AC197C"/>
    <w:rsid w:val="72E1BB57"/>
    <w:rsid w:val="72EF2834"/>
    <w:rsid w:val="730767A0"/>
    <w:rsid w:val="73166F66"/>
    <w:rsid w:val="733547A9"/>
    <w:rsid w:val="734F63EB"/>
    <w:rsid w:val="73867B0C"/>
    <w:rsid w:val="739E39F4"/>
    <w:rsid w:val="73AFBACD"/>
    <w:rsid w:val="73C3AB46"/>
    <w:rsid w:val="73D905EC"/>
    <w:rsid w:val="73DE52E2"/>
    <w:rsid w:val="73FD9299"/>
    <w:rsid w:val="74460F82"/>
    <w:rsid w:val="7452A687"/>
    <w:rsid w:val="745F6706"/>
    <w:rsid w:val="745F8D5B"/>
    <w:rsid w:val="747C1061"/>
    <w:rsid w:val="7484B551"/>
    <w:rsid w:val="74A69B85"/>
    <w:rsid w:val="74AA0EAE"/>
    <w:rsid w:val="74B43513"/>
    <w:rsid w:val="74B69896"/>
    <w:rsid w:val="74C9E6CB"/>
    <w:rsid w:val="74CC7981"/>
    <w:rsid w:val="7505D20A"/>
    <w:rsid w:val="7509D10F"/>
    <w:rsid w:val="750E6DF5"/>
    <w:rsid w:val="75218214"/>
    <w:rsid w:val="753D966D"/>
    <w:rsid w:val="756CE41F"/>
    <w:rsid w:val="75783859"/>
    <w:rsid w:val="758D963A"/>
    <w:rsid w:val="75A7A0DE"/>
    <w:rsid w:val="75C823CF"/>
    <w:rsid w:val="75CEC630"/>
    <w:rsid w:val="75E56FBB"/>
    <w:rsid w:val="75EB4A57"/>
    <w:rsid w:val="75F0DC99"/>
    <w:rsid w:val="761DDF9D"/>
    <w:rsid w:val="76210125"/>
    <w:rsid w:val="7664B62C"/>
    <w:rsid w:val="76838466"/>
    <w:rsid w:val="76AB4E56"/>
    <w:rsid w:val="76AE135B"/>
    <w:rsid w:val="76B099C1"/>
    <w:rsid w:val="76B8C756"/>
    <w:rsid w:val="76C636F4"/>
    <w:rsid w:val="76C74E3D"/>
    <w:rsid w:val="76D491EE"/>
    <w:rsid w:val="76D526D2"/>
    <w:rsid w:val="76EBFC31"/>
    <w:rsid w:val="76EEB16E"/>
    <w:rsid w:val="7701CF90"/>
    <w:rsid w:val="770500E9"/>
    <w:rsid w:val="771C6DBE"/>
    <w:rsid w:val="771EC66D"/>
    <w:rsid w:val="77214185"/>
    <w:rsid w:val="7739345B"/>
    <w:rsid w:val="774429FD"/>
    <w:rsid w:val="775FFE15"/>
    <w:rsid w:val="77638B84"/>
    <w:rsid w:val="778F49E2"/>
    <w:rsid w:val="7793E305"/>
    <w:rsid w:val="7798B52E"/>
    <w:rsid w:val="77A99527"/>
    <w:rsid w:val="77B2FCF5"/>
    <w:rsid w:val="77DDA2C5"/>
    <w:rsid w:val="77ECEA67"/>
    <w:rsid w:val="77F5A1DA"/>
    <w:rsid w:val="77FC7076"/>
    <w:rsid w:val="78393E88"/>
    <w:rsid w:val="7841D171"/>
    <w:rsid w:val="784BFA8D"/>
    <w:rsid w:val="786CFE6D"/>
    <w:rsid w:val="786D0BA9"/>
    <w:rsid w:val="787C7415"/>
    <w:rsid w:val="787C7BBD"/>
    <w:rsid w:val="787D6232"/>
    <w:rsid w:val="78875763"/>
    <w:rsid w:val="789D031E"/>
    <w:rsid w:val="78D8FDD4"/>
    <w:rsid w:val="790B9837"/>
    <w:rsid w:val="7914B3EA"/>
    <w:rsid w:val="791E92BA"/>
    <w:rsid w:val="794A774E"/>
    <w:rsid w:val="7963132A"/>
    <w:rsid w:val="79676600"/>
    <w:rsid w:val="79829C47"/>
    <w:rsid w:val="7992E2F9"/>
    <w:rsid w:val="79A6D0BB"/>
    <w:rsid w:val="79D9F0C9"/>
    <w:rsid w:val="79DDC02B"/>
    <w:rsid w:val="79DE4767"/>
    <w:rsid w:val="7A175A4F"/>
    <w:rsid w:val="7A1AF267"/>
    <w:rsid w:val="7A566EA7"/>
    <w:rsid w:val="7A652472"/>
    <w:rsid w:val="7A9F590B"/>
    <w:rsid w:val="7ABD844A"/>
    <w:rsid w:val="7ADB0EAF"/>
    <w:rsid w:val="7B001AE7"/>
    <w:rsid w:val="7B169E74"/>
    <w:rsid w:val="7B1D591E"/>
    <w:rsid w:val="7B401044"/>
    <w:rsid w:val="7B43999E"/>
    <w:rsid w:val="7B511DE5"/>
    <w:rsid w:val="7B5174F4"/>
    <w:rsid w:val="7B563A01"/>
    <w:rsid w:val="7B71809A"/>
    <w:rsid w:val="7B742A12"/>
    <w:rsid w:val="7B775815"/>
    <w:rsid w:val="7BABFA50"/>
    <w:rsid w:val="7BC2C77E"/>
    <w:rsid w:val="7BD44369"/>
    <w:rsid w:val="7BD69780"/>
    <w:rsid w:val="7BD7C793"/>
    <w:rsid w:val="7BDCFB92"/>
    <w:rsid w:val="7C18174E"/>
    <w:rsid w:val="7C2CD40D"/>
    <w:rsid w:val="7C3B9230"/>
    <w:rsid w:val="7C4E5544"/>
    <w:rsid w:val="7C53667A"/>
    <w:rsid w:val="7C85B4E4"/>
    <w:rsid w:val="7C941A1F"/>
    <w:rsid w:val="7CD26DFC"/>
    <w:rsid w:val="7CDC40EB"/>
    <w:rsid w:val="7D061AA4"/>
    <w:rsid w:val="7D382ABD"/>
    <w:rsid w:val="7D3FE275"/>
    <w:rsid w:val="7D41BE58"/>
    <w:rsid w:val="7D5B9B09"/>
    <w:rsid w:val="7DA525D3"/>
    <w:rsid w:val="7DC77467"/>
    <w:rsid w:val="7DD299C6"/>
    <w:rsid w:val="7DE224EA"/>
    <w:rsid w:val="7DE9C9B2"/>
    <w:rsid w:val="7DF928B0"/>
    <w:rsid w:val="7E0FC0ED"/>
    <w:rsid w:val="7E1F48CA"/>
    <w:rsid w:val="7E23628D"/>
    <w:rsid w:val="7E23D00B"/>
    <w:rsid w:val="7E475E6D"/>
    <w:rsid w:val="7ED5AD58"/>
    <w:rsid w:val="7EF6604B"/>
    <w:rsid w:val="7EF710BC"/>
    <w:rsid w:val="7F14DE27"/>
    <w:rsid w:val="7F3578D8"/>
    <w:rsid w:val="7F657D32"/>
    <w:rsid w:val="7F7DD068"/>
    <w:rsid w:val="7FA4AAFF"/>
    <w:rsid w:val="7FDA16C3"/>
    <w:rsid w:val="7FE6C8A5"/>
    <w:rsid w:val="7FE98819"/>
    <w:rsid w:val="7FF82A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589C8"/>
  <w15:chartTrackingRefBased/>
  <w15:docId w15:val="{B0D2D7DD-2BAC-4A69-B19D-E838551DE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30C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0C6C"/>
    <w:rPr>
      <w:rFonts w:ascii="Segoe UI" w:hAnsi="Segoe UI" w:cs="Segoe UI"/>
      <w:sz w:val="18"/>
      <w:szCs w:val="18"/>
    </w:rPr>
  </w:style>
  <w:style w:type="paragraph" w:styleId="Header">
    <w:name w:val="header"/>
    <w:basedOn w:val="Normal"/>
    <w:link w:val="HeaderChar"/>
    <w:uiPriority w:val="99"/>
    <w:unhideWhenUsed/>
    <w:rsid w:val="00CF1F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1F4D"/>
  </w:style>
  <w:style w:type="paragraph" w:styleId="Footer">
    <w:name w:val="footer"/>
    <w:basedOn w:val="Normal"/>
    <w:link w:val="FooterChar"/>
    <w:uiPriority w:val="99"/>
    <w:unhideWhenUsed/>
    <w:rsid w:val="00CF1F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1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d2e6986bbbb54d2e"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677b2acb448f46c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C3FABF6EE5054EB34CEA5E4590D35B" ma:contentTypeVersion="14" ma:contentTypeDescription="Create a new document." ma:contentTypeScope="" ma:versionID="71d1df9258258a4583054059a62cfbab">
  <xsd:schema xmlns:xsd="http://www.w3.org/2001/XMLSchema" xmlns:xs="http://www.w3.org/2001/XMLSchema" xmlns:p="http://schemas.microsoft.com/office/2006/metadata/properties" xmlns:ns1="http://schemas.microsoft.com/sharepoint/v3" xmlns:ns2="fdf6e452-ec16-4bb8-a9ff-c8be467306a8" xmlns:ns3="7858e7b3-dd52-4ad9-aaac-7b7929ce3bc9" targetNamespace="http://schemas.microsoft.com/office/2006/metadata/properties" ma:root="true" ma:fieldsID="7bbe606a36bb60145573c71506efd6ca" ns1:_="" ns2:_="" ns3:_="">
    <xsd:import namespace="http://schemas.microsoft.com/sharepoint/v3"/>
    <xsd:import namespace="fdf6e452-ec16-4bb8-a9ff-c8be467306a8"/>
    <xsd:import namespace="7858e7b3-dd52-4ad9-aaac-7b7929ce3b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f6e452-ec16-4bb8-a9ff-c8be467306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858e7b3-dd52-4ad9-aaac-7b7929ce3bc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10BAAB-BE8A-48A3-9F85-2C19C95822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df6e452-ec16-4bb8-a9ff-c8be467306a8"/>
    <ds:schemaRef ds:uri="7858e7b3-dd52-4ad9-aaac-7b7929ce3b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679CE2-8815-4BAF-AFCA-D93391D04B4A}">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FBF503DA-14C5-4890-AEAB-432CE5C7AA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418</Words>
  <Characters>2389</Characters>
  <Application>Microsoft Office Word</Application>
  <DocSecurity>0</DocSecurity>
  <Lines>19</Lines>
  <Paragraphs>5</Paragraphs>
  <ScaleCrop>false</ScaleCrop>
  <Company/>
  <LinksUpToDate>false</LinksUpToDate>
  <CharactersWithSpaces>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schlee  Mejia</dc:creator>
  <cp:keywords/>
  <dc:description/>
  <cp:lastModifiedBy>Gayatri Sockalingam</cp:lastModifiedBy>
  <cp:revision>9</cp:revision>
  <cp:lastPrinted>2020-07-03T17:07:00Z</cp:lastPrinted>
  <dcterms:created xsi:type="dcterms:W3CDTF">2020-07-03T19:57:00Z</dcterms:created>
  <dcterms:modified xsi:type="dcterms:W3CDTF">2020-07-06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C3FABF6EE5054EB34CEA5E4590D35B</vt:lpwstr>
  </property>
</Properties>
</file>